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3C50D" w14:textId="77777777" w:rsidR="004B31C8" w:rsidRPr="001637B3" w:rsidRDefault="004B31C8" w:rsidP="004B31C8">
      <w:pPr>
        <w:pStyle w:val="Title"/>
        <w:rPr>
          <w:szCs w:val="21"/>
        </w:rPr>
      </w:pPr>
      <w:r w:rsidRPr="001637B3">
        <w:rPr>
          <w:szCs w:val="21"/>
        </w:rPr>
        <w:t>PUBLIC NOTICE</w:t>
      </w:r>
    </w:p>
    <w:p w14:paraId="5F1B673A" w14:textId="77777777" w:rsidR="004B31C8" w:rsidRPr="001637B3" w:rsidRDefault="004B31C8" w:rsidP="004B31C8">
      <w:pPr>
        <w:spacing w:line="232" w:lineRule="auto"/>
        <w:jc w:val="center"/>
        <w:rPr>
          <w:rFonts w:ascii="Times New Roman" w:hAnsi="Times New Roman"/>
          <w:szCs w:val="21"/>
        </w:rPr>
      </w:pPr>
    </w:p>
    <w:p w14:paraId="3953FE4D" w14:textId="77777777" w:rsidR="004B31C8" w:rsidRPr="001637B3" w:rsidRDefault="006E3973" w:rsidP="004B31C8">
      <w:pPr>
        <w:tabs>
          <w:tab w:val="center" w:pos="4824"/>
        </w:tabs>
        <w:spacing w:line="232" w:lineRule="auto"/>
        <w:jc w:val="center"/>
        <w:outlineLvl w:val="0"/>
        <w:rPr>
          <w:rFonts w:ascii="Times New Roman" w:hAnsi="Times New Roman"/>
          <w:szCs w:val="21"/>
        </w:rPr>
      </w:pPr>
      <w:r w:rsidRPr="001637B3">
        <w:rPr>
          <w:rFonts w:ascii="Times New Roman" w:hAnsi="Times New Roman"/>
          <w:szCs w:val="21"/>
        </w:rPr>
        <w:t>SHERMAN ECONOMIC DEVELOPMENT CORPORATION</w:t>
      </w:r>
    </w:p>
    <w:p w14:paraId="664FAED4" w14:textId="77777777" w:rsidR="004B31C8" w:rsidRPr="001637B3" w:rsidRDefault="004B31C8" w:rsidP="004B31C8">
      <w:pPr>
        <w:spacing w:line="232" w:lineRule="auto"/>
        <w:jc w:val="both"/>
        <w:rPr>
          <w:rFonts w:ascii="Times New Roman" w:hAnsi="Times New Roman"/>
          <w:szCs w:val="21"/>
        </w:rPr>
      </w:pPr>
    </w:p>
    <w:p w14:paraId="0212AD4F" w14:textId="77777777" w:rsidR="007F4089" w:rsidRPr="001637B3" w:rsidRDefault="00AA27FA" w:rsidP="004B31C8">
      <w:pPr>
        <w:pStyle w:val="BodyText"/>
        <w:rPr>
          <w:rFonts w:ascii="Times New Roman" w:hAnsi="Times New Roman"/>
          <w:szCs w:val="21"/>
        </w:rPr>
      </w:pPr>
      <w:r w:rsidRPr="001637B3">
        <w:rPr>
          <w:rFonts w:ascii="Times New Roman" w:hAnsi="Times New Roman"/>
          <w:szCs w:val="21"/>
        </w:rPr>
        <w:t xml:space="preserve">A </w:t>
      </w:r>
      <w:r w:rsidR="00D10E6B" w:rsidRPr="001637B3">
        <w:rPr>
          <w:rFonts w:ascii="Times New Roman" w:hAnsi="Times New Roman"/>
          <w:szCs w:val="21"/>
        </w:rPr>
        <w:t>regular</w:t>
      </w:r>
      <w:r w:rsidR="00C73071" w:rsidRPr="001637B3">
        <w:rPr>
          <w:rFonts w:ascii="Times New Roman" w:hAnsi="Times New Roman"/>
          <w:szCs w:val="21"/>
        </w:rPr>
        <w:t xml:space="preserve"> </w:t>
      </w:r>
      <w:r w:rsidR="00607C66" w:rsidRPr="001637B3">
        <w:rPr>
          <w:rFonts w:ascii="Times New Roman" w:hAnsi="Times New Roman"/>
          <w:szCs w:val="21"/>
        </w:rPr>
        <w:t xml:space="preserve">meeting of the </w:t>
      </w:r>
      <w:r w:rsidR="006E3973" w:rsidRPr="001637B3">
        <w:rPr>
          <w:rFonts w:ascii="Times New Roman" w:hAnsi="Times New Roman"/>
          <w:szCs w:val="21"/>
        </w:rPr>
        <w:t>Sherman Economic Development Corporation</w:t>
      </w:r>
      <w:r w:rsidR="00607C66" w:rsidRPr="001637B3">
        <w:rPr>
          <w:rFonts w:ascii="Times New Roman" w:hAnsi="Times New Roman"/>
          <w:szCs w:val="21"/>
        </w:rPr>
        <w:t xml:space="preserve"> (“</w:t>
      </w:r>
      <w:r w:rsidR="006E3973" w:rsidRPr="001637B3">
        <w:rPr>
          <w:rFonts w:ascii="Times New Roman" w:hAnsi="Times New Roman"/>
          <w:szCs w:val="21"/>
        </w:rPr>
        <w:t>SEDCO</w:t>
      </w:r>
      <w:r w:rsidR="00607C66" w:rsidRPr="001637B3">
        <w:rPr>
          <w:rFonts w:ascii="Times New Roman" w:hAnsi="Times New Roman"/>
          <w:szCs w:val="21"/>
        </w:rPr>
        <w:t xml:space="preserve">”) will be held on </w:t>
      </w:r>
    </w:p>
    <w:p w14:paraId="19F2F992" w14:textId="0289FA58" w:rsidR="004B31C8" w:rsidRPr="001637B3" w:rsidRDefault="00372449" w:rsidP="004B31C8">
      <w:pPr>
        <w:pStyle w:val="BodyText"/>
        <w:rPr>
          <w:rFonts w:ascii="Times New Roman" w:hAnsi="Times New Roman"/>
          <w:szCs w:val="21"/>
        </w:rPr>
      </w:pPr>
      <w:r>
        <w:rPr>
          <w:rFonts w:ascii="Times New Roman" w:hAnsi="Times New Roman"/>
          <w:szCs w:val="21"/>
        </w:rPr>
        <w:t>October 10</w:t>
      </w:r>
      <w:r w:rsidR="00F21CC8">
        <w:rPr>
          <w:rFonts w:ascii="Times New Roman" w:hAnsi="Times New Roman"/>
          <w:szCs w:val="21"/>
        </w:rPr>
        <w:t>,</w:t>
      </w:r>
      <w:r w:rsidR="00B93A48" w:rsidRPr="001637B3">
        <w:rPr>
          <w:rFonts w:ascii="Times New Roman" w:hAnsi="Times New Roman"/>
          <w:szCs w:val="21"/>
        </w:rPr>
        <w:t xml:space="preserve"> 20</w:t>
      </w:r>
      <w:r w:rsidR="006E7A44" w:rsidRPr="001637B3">
        <w:rPr>
          <w:rFonts w:ascii="Times New Roman" w:hAnsi="Times New Roman"/>
          <w:szCs w:val="21"/>
        </w:rPr>
        <w:t>2</w:t>
      </w:r>
      <w:r w:rsidR="00C06D1E" w:rsidRPr="001637B3">
        <w:rPr>
          <w:rFonts w:ascii="Times New Roman" w:hAnsi="Times New Roman"/>
          <w:szCs w:val="21"/>
        </w:rPr>
        <w:t>3</w:t>
      </w:r>
      <w:r w:rsidR="006E3973" w:rsidRPr="001637B3">
        <w:rPr>
          <w:rFonts w:ascii="Times New Roman" w:hAnsi="Times New Roman"/>
          <w:szCs w:val="21"/>
        </w:rPr>
        <w:t>, in</w:t>
      </w:r>
      <w:r w:rsidR="00607C66" w:rsidRPr="001637B3">
        <w:rPr>
          <w:rFonts w:ascii="Times New Roman" w:hAnsi="Times New Roman"/>
          <w:szCs w:val="21"/>
        </w:rPr>
        <w:t xml:space="preserve"> </w:t>
      </w:r>
      <w:r w:rsidR="00D10E6B" w:rsidRPr="001637B3">
        <w:rPr>
          <w:rFonts w:ascii="Times New Roman" w:hAnsi="Times New Roman"/>
          <w:szCs w:val="21"/>
        </w:rPr>
        <w:t xml:space="preserve">the </w:t>
      </w:r>
      <w:r w:rsidR="00B000C4" w:rsidRPr="001637B3">
        <w:rPr>
          <w:rFonts w:ascii="Times New Roman" w:hAnsi="Times New Roman"/>
          <w:szCs w:val="21"/>
        </w:rPr>
        <w:t>SEDCO Board Room</w:t>
      </w:r>
      <w:r w:rsidR="00812347" w:rsidRPr="001637B3">
        <w:rPr>
          <w:rFonts w:ascii="Times New Roman" w:hAnsi="Times New Roman"/>
          <w:szCs w:val="21"/>
        </w:rPr>
        <w:t>,</w:t>
      </w:r>
      <w:r w:rsidR="00381148" w:rsidRPr="001637B3">
        <w:rPr>
          <w:rFonts w:ascii="Times New Roman" w:hAnsi="Times New Roman"/>
          <w:szCs w:val="21"/>
        </w:rPr>
        <w:t xml:space="preserve"> </w:t>
      </w:r>
      <w:r w:rsidR="00B000C4" w:rsidRPr="001637B3">
        <w:rPr>
          <w:rFonts w:ascii="Times New Roman" w:hAnsi="Times New Roman"/>
          <w:szCs w:val="21"/>
        </w:rPr>
        <w:t>307 W. Washington St.,</w:t>
      </w:r>
      <w:r w:rsidR="00A2327D" w:rsidRPr="001637B3">
        <w:rPr>
          <w:rFonts w:ascii="Times New Roman" w:hAnsi="Times New Roman"/>
          <w:szCs w:val="21"/>
        </w:rPr>
        <w:t xml:space="preserve"> </w:t>
      </w:r>
      <w:r w:rsidR="00B000C4" w:rsidRPr="001637B3">
        <w:rPr>
          <w:rFonts w:ascii="Times New Roman" w:hAnsi="Times New Roman"/>
          <w:szCs w:val="21"/>
        </w:rPr>
        <w:t>Ste</w:t>
      </w:r>
      <w:r w:rsidR="00A2327D" w:rsidRPr="001637B3">
        <w:rPr>
          <w:rFonts w:ascii="Times New Roman" w:hAnsi="Times New Roman"/>
          <w:szCs w:val="21"/>
        </w:rPr>
        <w:t xml:space="preserve"> </w:t>
      </w:r>
      <w:r w:rsidR="00B000C4" w:rsidRPr="001637B3">
        <w:rPr>
          <w:rFonts w:ascii="Times New Roman" w:hAnsi="Times New Roman"/>
          <w:szCs w:val="21"/>
        </w:rPr>
        <w:t>102</w:t>
      </w:r>
      <w:r w:rsidR="00812347" w:rsidRPr="001637B3">
        <w:rPr>
          <w:rFonts w:ascii="Times New Roman" w:hAnsi="Times New Roman"/>
          <w:szCs w:val="21"/>
        </w:rPr>
        <w:t>, Sherman, T</w:t>
      </w:r>
      <w:r w:rsidR="00461C8F" w:rsidRPr="001637B3">
        <w:rPr>
          <w:rFonts w:ascii="Times New Roman" w:hAnsi="Times New Roman"/>
          <w:szCs w:val="21"/>
        </w:rPr>
        <w:t>exas</w:t>
      </w:r>
      <w:r w:rsidR="00607C66" w:rsidRPr="001637B3">
        <w:rPr>
          <w:rFonts w:ascii="Times New Roman" w:hAnsi="Times New Roman"/>
          <w:szCs w:val="21"/>
        </w:rPr>
        <w:t xml:space="preserve">, commencing </w:t>
      </w:r>
      <w:r w:rsidR="00D35C5A" w:rsidRPr="001637B3">
        <w:rPr>
          <w:rFonts w:ascii="Times New Roman" w:hAnsi="Times New Roman"/>
          <w:szCs w:val="21"/>
        </w:rPr>
        <w:t xml:space="preserve">at </w:t>
      </w:r>
      <w:r w:rsidR="002C1602" w:rsidRPr="001637B3">
        <w:rPr>
          <w:rFonts w:ascii="Times New Roman" w:hAnsi="Times New Roman"/>
          <w:szCs w:val="21"/>
        </w:rPr>
        <w:t>11</w:t>
      </w:r>
      <w:r w:rsidR="00B93A48" w:rsidRPr="001637B3">
        <w:rPr>
          <w:rFonts w:ascii="Times New Roman" w:hAnsi="Times New Roman"/>
          <w:szCs w:val="21"/>
        </w:rPr>
        <w:t>:30 a.m.</w:t>
      </w:r>
      <w:r w:rsidR="00607C66" w:rsidRPr="001637B3">
        <w:rPr>
          <w:rFonts w:ascii="Times New Roman" w:hAnsi="Times New Roman"/>
          <w:szCs w:val="21"/>
        </w:rPr>
        <w:t xml:space="preserve"> to consider the following agenda:</w:t>
      </w:r>
    </w:p>
    <w:p w14:paraId="195D27DD" w14:textId="77777777" w:rsidR="004B31C8" w:rsidRPr="001637B3" w:rsidRDefault="004B31C8" w:rsidP="004B31C8">
      <w:pPr>
        <w:spacing w:line="232" w:lineRule="auto"/>
        <w:jc w:val="both"/>
        <w:rPr>
          <w:rFonts w:ascii="Times New Roman" w:hAnsi="Times New Roman"/>
          <w:szCs w:val="21"/>
        </w:rPr>
      </w:pPr>
    </w:p>
    <w:p w14:paraId="25CF0A40" w14:textId="77777777" w:rsidR="002F799D" w:rsidRPr="001637B3" w:rsidRDefault="002F799D" w:rsidP="004B31C8">
      <w:pPr>
        <w:spacing w:line="232" w:lineRule="auto"/>
        <w:jc w:val="both"/>
        <w:rPr>
          <w:rFonts w:ascii="Times New Roman" w:hAnsi="Times New Roman"/>
          <w:szCs w:val="21"/>
        </w:rPr>
      </w:pPr>
    </w:p>
    <w:p w14:paraId="12C8FF3C" w14:textId="3370BDE9" w:rsidR="004B31C8" w:rsidRPr="001637B3" w:rsidRDefault="004B31C8" w:rsidP="00912942">
      <w:pPr>
        <w:tabs>
          <w:tab w:val="left" w:pos="7920"/>
        </w:tabs>
        <w:spacing w:line="232" w:lineRule="auto"/>
        <w:jc w:val="both"/>
        <w:outlineLvl w:val="0"/>
        <w:rPr>
          <w:rFonts w:ascii="Times New Roman" w:hAnsi="Times New Roman"/>
          <w:szCs w:val="21"/>
        </w:rPr>
      </w:pPr>
      <w:r w:rsidRPr="001637B3">
        <w:rPr>
          <w:rFonts w:ascii="Times New Roman" w:hAnsi="Times New Roman"/>
          <w:szCs w:val="21"/>
        </w:rPr>
        <w:t>SIGNED:</w:t>
      </w:r>
      <w:r w:rsidR="00B93A48" w:rsidRPr="001637B3">
        <w:rPr>
          <w:rFonts w:ascii="Times New Roman" w:hAnsi="Times New Roman"/>
          <w:szCs w:val="21"/>
        </w:rPr>
        <w:t xml:space="preserve"> </w:t>
      </w:r>
      <w:bookmarkStart w:id="0" w:name="_Hlk13036399"/>
      <w:r w:rsidRPr="001637B3">
        <w:rPr>
          <w:rFonts w:ascii="Times New Roman" w:hAnsi="Times New Roman"/>
          <w:szCs w:val="21"/>
          <w:u w:val="single"/>
        </w:rPr>
        <w:t>_____________________________________________________</w:t>
      </w:r>
      <w:bookmarkEnd w:id="0"/>
    </w:p>
    <w:p w14:paraId="43F46D4C" w14:textId="77777777" w:rsidR="004B31C8" w:rsidRPr="001637B3" w:rsidRDefault="00B93A48" w:rsidP="00B93A48">
      <w:pPr>
        <w:spacing w:line="232" w:lineRule="auto"/>
        <w:ind w:left="720"/>
        <w:jc w:val="both"/>
        <w:rPr>
          <w:rFonts w:ascii="Times New Roman" w:hAnsi="Times New Roman"/>
          <w:szCs w:val="21"/>
        </w:rPr>
      </w:pPr>
      <w:r w:rsidRPr="001637B3">
        <w:rPr>
          <w:rFonts w:ascii="Times New Roman" w:hAnsi="Times New Roman"/>
          <w:szCs w:val="21"/>
        </w:rPr>
        <w:t xml:space="preserve">     </w:t>
      </w:r>
      <w:r w:rsidR="005174E6" w:rsidRPr="001637B3">
        <w:rPr>
          <w:rFonts w:ascii="Times New Roman" w:hAnsi="Times New Roman"/>
          <w:szCs w:val="21"/>
        </w:rPr>
        <w:t>Kent Sharp</w:t>
      </w:r>
      <w:r w:rsidR="006E3973" w:rsidRPr="001637B3">
        <w:rPr>
          <w:rFonts w:ascii="Times New Roman" w:hAnsi="Times New Roman"/>
          <w:szCs w:val="21"/>
        </w:rPr>
        <w:t>, President</w:t>
      </w:r>
    </w:p>
    <w:p w14:paraId="1311E7E9" w14:textId="40C5A9B9" w:rsidR="00015C5D" w:rsidRPr="001637B3" w:rsidRDefault="00015C5D" w:rsidP="004B31C8">
      <w:pPr>
        <w:spacing w:line="232" w:lineRule="auto"/>
        <w:ind w:firstLine="1440"/>
        <w:jc w:val="both"/>
        <w:rPr>
          <w:rFonts w:ascii="Times New Roman" w:hAnsi="Times New Roman"/>
          <w:szCs w:val="21"/>
        </w:rPr>
      </w:pPr>
    </w:p>
    <w:p w14:paraId="7A0CFC3D" w14:textId="77777777" w:rsidR="00A64AFE" w:rsidRPr="001637B3" w:rsidRDefault="00A64AFE" w:rsidP="004B31C8">
      <w:pPr>
        <w:spacing w:line="232" w:lineRule="auto"/>
        <w:ind w:firstLine="1440"/>
        <w:jc w:val="both"/>
        <w:rPr>
          <w:rFonts w:ascii="Times New Roman" w:hAnsi="Times New Roman"/>
          <w:szCs w:val="21"/>
        </w:rPr>
      </w:pPr>
    </w:p>
    <w:p w14:paraId="30FA8D51" w14:textId="77777777" w:rsidR="004B31C8" w:rsidRPr="001637B3" w:rsidRDefault="004B31C8" w:rsidP="004B31C8">
      <w:pPr>
        <w:pStyle w:val="Heading1"/>
        <w:rPr>
          <w:rFonts w:ascii="Times New Roman" w:hAnsi="Times New Roman"/>
          <w:szCs w:val="21"/>
        </w:rPr>
      </w:pPr>
      <w:r w:rsidRPr="001637B3">
        <w:rPr>
          <w:rFonts w:ascii="Times New Roman" w:hAnsi="Times New Roman"/>
          <w:szCs w:val="21"/>
        </w:rPr>
        <w:t>AGENDA</w:t>
      </w:r>
    </w:p>
    <w:p w14:paraId="170C34B2" w14:textId="77777777" w:rsidR="003D04D1" w:rsidRPr="001637B3" w:rsidRDefault="003D04D1" w:rsidP="004B31C8">
      <w:pPr>
        <w:spacing w:line="232" w:lineRule="auto"/>
        <w:jc w:val="both"/>
        <w:rPr>
          <w:rFonts w:ascii="Times New Roman" w:hAnsi="Times New Roman"/>
          <w:szCs w:val="21"/>
        </w:rPr>
      </w:pPr>
    </w:p>
    <w:p w14:paraId="4A4E4317" w14:textId="77777777" w:rsidR="00015C5D" w:rsidRPr="001637B3" w:rsidRDefault="00015C5D" w:rsidP="004B31C8">
      <w:pPr>
        <w:spacing w:line="232" w:lineRule="auto"/>
        <w:jc w:val="both"/>
        <w:rPr>
          <w:rFonts w:ascii="Times New Roman" w:hAnsi="Times New Roman"/>
          <w:szCs w:val="21"/>
        </w:rPr>
      </w:pPr>
    </w:p>
    <w:p w14:paraId="3770AC90" w14:textId="7D3751D8" w:rsidR="004B31C8" w:rsidRPr="001637B3" w:rsidRDefault="00372449" w:rsidP="00B93A48">
      <w:pPr>
        <w:spacing w:line="232" w:lineRule="auto"/>
        <w:rPr>
          <w:rFonts w:ascii="Times New Roman" w:hAnsi="Times New Roman"/>
          <w:szCs w:val="21"/>
        </w:rPr>
      </w:pPr>
      <w:r>
        <w:rPr>
          <w:rFonts w:ascii="Times New Roman" w:hAnsi="Times New Roman"/>
          <w:szCs w:val="21"/>
        </w:rPr>
        <w:t>October 10</w:t>
      </w:r>
      <w:r w:rsidR="006E7A44" w:rsidRPr="001637B3">
        <w:rPr>
          <w:rFonts w:ascii="Times New Roman" w:hAnsi="Times New Roman"/>
          <w:szCs w:val="21"/>
        </w:rPr>
        <w:t xml:space="preserve">, </w:t>
      </w:r>
      <w:r w:rsidR="00E56C62" w:rsidRPr="001637B3">
        <w:rPr>
          <w:rFonts w:ascii="Times New Roman" w:hAnsi="Times New Roman"/>
          <w:szCs w:val="21"/>
        </w:rPr>
        <w:t>202</w:t>
      </w:r>
      <w:r w:rsidR="00C06D1E" w:rsidRPr="001637B3">
        <w:rPr>
          <w:rFonts w:ascii="Times New Roman" w:hAnsi="Times New Roman"/>
          <w:szCs w:val="21"/>
        </w:rPr>
        <w:t>3</w:t>
      </w:r>
      <w:r w:rsidR="002F333E" w:rsidRPr="001637B3">
        <w:rPr>
          <w:rFonts w:ascii="Times New Roman" w:hAnsi="Times New Roman"/>
          <w:szCs w:val="21"/>
        </w:rPr>
        <w:tab/>
      </w:r>
      <w:r w:rsidR="004B31C8" w:rsidRPr="001637B3">
        <w:rPr>
          <w:rFonts w:ascii="Times New Roman" w:hAnsi="Times New Roman"/>
          <w:szCs w:val="21"/>
        </w:rPr>
        <w:tab/>
      </w:r>
      <w:r w:rsidR="004B31C8" w:rsidRPr="001637B3">
        <w:rPr>
          <w:rFonts w:ascii="Times New Roman" w:hAnsi="Times New Roman"/>
          <w:szCs w:val="21"/>
        </w:rPr>
        <w:tab/>
      </w:r>
      <w:r w:rsidR="004B31C8" w:rsidRPr="001637B3">
        <w:rPr>
          <w:rFonts w:ascii="Times New Roman" w:hAnsi="Times New Roman"/>
          <w:szCs w:val="21"/>
        </w:rPr>
        <w:tab/>
      </w:r>
      <w:r w:rsidR="004B31C8" w:rsidRPr="001637B3">
        <w:rPr>
          <w:rFonts w:ascii="Times New Roman" w:hAnsi="Times New Roman"/>
          <w:szCs w:val="21"/>
        </w:rPr>
        <w:tab/>
      </w:r>
      <w:r w:rsidR="000E75D8" w:rsidRPr="001637B3">
        <w:rPr>
          <w:rFonts w:ascii="Times New Roman" w:hAnsi="Times New Roman"/>
          <w:szCs w:val="21"/>
        </w:rPr>
        <w:tab/>
      </w:r>
      <w:r w:rsidR="00121F9F" w:rsidRPr="001637B3">
        <w:rPr>
          <w:rFonts w:ascii="Times New Roman" w:hAnsi="Times New Roman"/>
          <w:szCs w:val="21"/>
        </w:rPr>
        <w:tab/>
      </w:r>
      <w:r w:rsidR="00B000C4" w:rsidRPr="001637B3">
        <w:rPr>
          <w:rFonts w:ascii="Times New Roman" w:hAnsi="Times New Roman"/>
          <w:szCs w:val="21"/>
        </w:rPr>
        <w:t xml:space="preserve">SEDCO Board Room </w:t>
      </w:r>
    </w:p>
    <w:p w14:paraId="7898D6AB" w14:textId="6AC159C3" w:rsidR="00B93A48" w:rsidRPr="001637B3" w:rsidRDefault="002C1602" w:rsidP="00121F9F">
      <w:pPr>
        <w:tabs>
          <w:tab w:val="left" w:pos="-1440"/>
        </w:tabs>
        <w:spacing w:line="232" w:lineRule="auto"/>
        <w:ind w:left="1440" w:hanging="1440"/>
        <w:jc w:val="both"/>
        <w:rPr>
          <w:rFonts w:ascii="Times New Roman" w:hAnsi="Times New Roman"/>
          <w:szCs w:val="21"/>
        </w:rPr>
      </w:pPr>
      <w:r w:rsidRPr="001637B3">
        <w:rPr>
          <w:rFonts w:ascii="Times New Roman" w:hAnsi="Times New Roman"/>
          <w:szCs w:val="21"/>
        </w:rPr>
        <w:t>11:30 a</w:t>
      </w:r>
      <w:r w:rsidR="00B93A48" w:rsidRPr="001637B3">
        <w:rPr>
          <w:rFonts w:ascii="Times New Roman" w:hAnsi="Times New Roman"/>
          <w:szCs w:val="21"/>
        </w:rPr>
        <w:t>.m.</w:t>
      </w:r>
      <w:r w:rsidR="00D10E6B" w:rsidRPr="001637B3">
        <w:rPr>
          <w:rFonts w:ascii="Times New Roman" w:hAnsi="Times New Roman"/>
          <w:szCs w:val="21"/>
        </w:rPr>
        <w:tab/>
      </w:r>
      <w:r w:rsidR="00D10E6B" w:rsidRPr="001637B3">
        <w:rPr>
          <w:rFonts w:ascii="Times New Roman" w:hAnsi="Times New Roman"/>
          <w:szCs w:val="21"/>
        </w:rPr>
        <w:tab/>
      </w:r>
      <w:r w:rsidR="00D10E6B" w:rsidRPr="001637B3">
        <w:rPr>
          <w:rFonts w:ascii="Times New Roman" w:hAnsi="Times New Roman"/>
          <w:szCs w:val="21"/>
        </w:rPr>
        <w:tab/>
      </w:r>
      <w:r w:rsidR="004B31C8" w:rsidRPr="001637B3">
        <w:rPr>
          <w:rFonts w:ascii="Times New Roman" w:hAnsi="Times New Roman"/>
          <w:szCs w:val="21"/>
        </w:rPr>
        <w:tab/>
      </w:r>
      <w:r w:rsidR="004B31C8" w:rsidRPr="001637B3">
        <w:rPr>
          <w:rFonts w:ascii="Times New Roman" w:hAnsi="Times New Roman"/>
          <w:szCs w:val="21"/>
        </w:rPr>
        <w:tab/>
      </w:r>
      <w:r w:rsidR="004B31C8" w:rsidRPr="001637B3">
        <w:rPr>
          <w:rFonts w:ascii="Times New Roman" w:hAnsi="Times New Roman"/>
          <w:szCs w:val="21"/>
        </w:rPr>
        <w:tab/>
      </w:r>
      <w:r w:rsidR="00121F9F" w:rsidRPr="001637B3">
        <w:rPr>
          <w:rFonts w:ascii="Times New Roman" w:hAnsi="Times New Roman"/>
          <w:szCs w:val="21"/>
        </w:rPr>
        <w:tab/>
      </w:r>
      <w:r w:rsidR="00B93A48" w:rsidRPr="001637B3">
        <w:rPr>
          <w:rFonts w:ascii="Times New Roman" w:hAnsi="Times New Roman"/>
          <w:szCs w:val="21"/>
        </w:rPr>
        <w:tab/>
      </w:r>
      <w:r w:rsidR="00B000C4" w:rsidRPr="001637B3">
        <w:rPr>
          <w:rFonts w:ascii="Times New Roman" w:hAnsi="Times New Roman"/>
          <w:szCs w:val="21"/>
        </w:rPr>
        <w:t>307 W. Washington St., Ste 102</w:t>
      </w:r>
    </w:p>
    <w:p w14:paraId="1A704D78" w14:textId="77777777" w:rsidR="004B31C8" w:rsidRPr="001637B3" w:rsidRDefault="00B93A48" w:rsidP="00121F9F">
      <w:pPr>
        <w:tabs>
          <w:tab w:val="left" w:pos="-1440"/>
        </w:tabs>
        <w:spacing w:line="232" w:lineRule="auto"/>
        <w:ind w:left="1440" w:hanging="1440"/>
        <w:jc w:val="both"/>
        <w:rPr>
          <w:rFonts w:ascii="Times New Roman" w:hAnsi="Times New Roman"/>
          <w:szCs w:val="21"/>
        </w:rPr>
      </w:pPr>
      <w:r w:rsidRPr="001637B3">
        <w:rPr>
          <w:rFonts w:ascii="Times New Roman" w:hAnsi="Times New Roman"/>
          <w:szCs w:val="21"/>
        </w:rPr>
        <w:tab/>
      </w:r>
      <w:r w:rsidRPr="001637B3">
        <w:rPr>
          <w:rFonts w:ascii="Times New Roman" w:hAnsi="Times New Roman"/>
          <w:szCs w:val="21"/>
        </w:rPr>
        <w:tab/>
      </w:r>
      <w:r w:rsidRPr="001637B3">
        <w:rPr>
          <w:rFonts w:ascii="Times New Roman" w:hAnsi="Times New Roman"/>
          <w:szCs w:val="21"/>
        </w:rPr>
        <w:tab/>
      </w:r>
      <w:r w:rsidRPr="001637B3">
        <w:rPr>
          <w:rFonts w:ascii="Times New Roman" w:hAnsi="Times New Roman"/>
          <w:szCs w:val="21"/>
        </w:rPr>
        <w:tab/>
      </w:r>
      <w:r w:rsidRPr="001637B3">
        <w:rPr>
          <w:rFonts w:ascii="Times New Roman" w:hAnsi="Times New Roman"/>
          <w:szCs w:val="21"/>
        </w:rPr>
        <w:tab/>
      </w:r>
      <w:r w:rsidRPr="001637B3">
        <w:rPr>
          <w:rFonts w:ascii="Times New Roman" w:hAnsi="Times New Roman"/>
          <w:szCs w:val="21"/>
        </w:rPr>
        <w:tab/>
      </w:r>
      <w:r w:rsidRPr="001637B3">
        <w:rPr>
          <w:rFonts w:ascii="Times New Roman" w:hAnsi="Times New Roman"/>
          <w:szCs w:val="21"/>
        </w:rPr>
        <w:tab/>
      </w:r>
      <w:r w:rsidRPr="001637B3">
        <w:rPr>
          <w:rFonts w:ascii="Times New Roman" w:hAnsi="Times New Roman"/>
          <w:szCs w:val="21"/>
        </w:rPr>
        <w:tab/>
      </w:r>
      <w:r w:rsidR="006E3973" w:rsidRPr="001637B3">
        <w:rPr>
          <w:rFonts w:ascii="Times New Roman" w:hAnsi="Times New Roman"/>
          <w:szCs w:val="21"/>
        </w:rPr>
        <w:t>Sherman, Texas</w:t>
      </w:r>
    </w:p>
    <w:p w14:paraId="6158A512" w14:textId="77777777" w:rsidR="00015C5D" w:rsidRPr="001637B3" w:rsidRDefault="00015C5D" w:rsidP="004B31C8">
      <w:pPr>
        <w:spacing w:line="232" w:lineRule="auto"/>
        <w:jc w:val="both"/>
        <w:rPr>
          <w:rFonts w:ascii="Times New Roman" w:hAnsi="Times New Roman"/>
          <w:szCs w:val="21"/>
        </w:rPr>
      </w:pPr>
    </w:p>
    <w:p w14:paraId="324278FA" w14:textId="0AA153EC" w:rsidR="00D51829" w:rsidRPr="00231B6E" w:rsidRDefault="004B31C8" w:rsidP="00231B6E">
      <w:pPr>
        <w:pStyle w:val="ListParagraph"/>
        <w:numPr>
          <w:ilvl w:val="0"/>
          <w:numId w:val="1"/>
        </w:numPr>
        <w:jc w:val="both"/>
        <w:rPr>
          <w:rFonts w:ascii="Times New Roman" w:hAnsi="Times New Roman"/>
          <w:szCs w:val="21"/>
        </w:rPr>
      </w:pPr>
      <w:r w:rsidRPr="001637B3">
        <w:rPr>
          <w:rFonts w:ascii="Times New Roman" w:hAnsi="Times New Roman"/>
          <w:szCs w:val="21"/>
        </w:rPr>
        <w:t>Call to order</w:t>
      </w:r>
    </w:p>
    <w:p w14:paraId="3B27DB2C" w14:textId="77777777" w:rsidR="00D51829" w:rsidRPr="001637B3" w:rsidRDefault="00D51829" w:rsidP="00D51829">
      <w:pPr>
        <w:pStyle w:val="ListParagraph"/>
        <w:rPr>
          <w:rFonts w:ascii="Times New Roman" w:hAnsi="Times New Roman"/>
          <w:szCs w:val="21"/>
        </w:rPr>
      </w:pPr>
    </w:p>
    <w:p w14:paraId="5B200BD7" w14:textId="76D3B137" w:rsidR="00F85DF3" w:rsidRPr="001637B3" w:rsidRDefault="00F85DF3" w:rsidP="009F64DE">
      <w:pPr>
        <w:pStyle w:val="ListParagraph"/>
        <w:numPr>
          <w:ilvl w:val="0"/>
          <w:numId w:val="1"/>
        </w:numPr>
        <w:jc w:val="both"/>
        <w:rPr>
          <w:rFonts w:ascii="Times New Roman" w:hAnsi="Times New Roman"/>
          <w:szCs w:val="21"/>
        </w:rPr>
      </w:pPr>
      <w:r w:rsidRPr="001637B3">
        <w:rPr>
          <w:rFonts w:ascii="Times New Roman" w:hAnsi="Times New Roman"/>
          <w:szCs w:val="21"/>
        </w:rPr>
        <w:t>Invocation</w:t>
      </w:r>
      <w:r w:rsidR="006A6BE4" w:rsidRPr="001637B3">
        <w:rPr>
          <w:rFonts w:ascii="Times New Roman" w:hAnsi="Times New Roman"/>
          <w:szCs w:val="21"/>
        </w:rPr>
        <w:t xml:space="preserve"> </w:t>
      </w:r>
    </w:p>
    <w:p w14:paraId="48E0659E" w14:textId="77777777" w:rsidR="006337DC" w:rsidRPr="001637B3" w:rsidRDefault="006337DC" w:rsidP="006337DC">
      <w:pPr>
        <w:pStyle w:val="ListParagraph"/>
        <w:rPr>
          <w:rFonts w:ascii="Times New Roman" w:hAnsi="Times New Roman"/>
          <w:szCs w:val="21"/>
        </w:rPr>
      </w:pPr>
    </w:p>
    <w:p w14:paraId="4F17BAA3" w14:textId="2ECE40F4" w:rsidR="006533B0" w:rsidRPr="001637B3" w:rsidRDefault="006533B0" w:rsidP="009F64DE">
      <w:pPr>
        <w:pStyle w:val="ListParagraph"/>
        <w:numPr>
          <w:ilvl w:val="0"/>
          <w:numId w:val="1"/>
        </w:numPr>
        <w:jc w:val="both"/>
        <w:rPr>
          <w:rFonts w:ascii="Times New Roman" w:hAnsi="Times New Roman"/>
          <w:szCs w:val="21"/>
        </w:rPr>
      </w:pPr>
      <w:r w:rsidRPr="001637B3">
        <w:rPr>
          <w:rFonts w:ascii="Times New Roman" w:hAnsi="Times New Roman"/>
          <w:szCs w:val="21"/>
        </w:rPr>
        <w:t>Public Comments</w:t>
      </w:r>
    </w:p>
    <w:p w14:paraId="14727FB7" w14:textId="77777777" w:rsidR="00266055" w:rsidRPr="001637B3" w:rsidRDefault="00266055" w:rsidP="00266055">
      <w:pPr>
        <w:pStyle w:val="ListParagraph"/>
        <w:rPr>
          <w:rFonts w:ascii="Times New Roman" w:hAnsi="Times New Roman"/>
          <w:szCs w:val="21"/>
        </w:rPr>
      </w:pPr>
    </w:p>
    <w:p w14:paraId="161E516A" w14:textId="47310541" w:rsidR="00DD0479" w:rsidRPr="001637B3" w:rsidRDefault="00C96A12" w:rsidP="009F64DE">
      <w:pPr>
        <w:pStyle w:val="ListParagraph"/>
        <w:numPr>
          <w:ilvl w:val="0"/>
          <w:numId w:val="1"/>
        </w:numPr>
        <w:jc w:val="both"/>
        <w:rPr>
          <w:rFonts w:ascii="Times New Roman" w:hAnsi="Times New Roman"/>
          <w:szCs w:val="21"/>
        </w:rPr>
      </w:pPr>
      <w:r w:rsidRPr="001637B3">
        <w:rPr>
          <w:rFonts w:ascii="Times New Roman" w:hAnsi="Times New Roman"/>
          <w:szCs w:val="21"/>
        </w:rPr>
        <w:t>Discuss and c</w:t>
      </w:r>
      <w:r w:rsidR="00DF440A" w:rsidRPr="001637B3">
        <w:rPr>
          <w:rFonts w:ascii="Times New Roman" w:hAnsi="Times New Roman"/>
          <w:szCs w:val="21"/>
        </w:rPr>
        <w:t>onsider a</w:t>
      </w:r>
      <w:r w:rsidR="008C5030" w:rsidRPr="001637B3">
        <w:rPr>
          <w:rFonts w:ascii="Times New Roman" w:hAnsi="Times New Roman"/>
          <w:szCs w:val="21"/>
        </w:rPr>
        <w:t xml:space="preserve">pproval of </w:t>
      </w:r>
      <w:r w:rsidR="0099610F" w:rsidRPr="001637B3">
        <w:rPr>
          <w:rFonts w:ascii="Times New Roman" w:hAnsi="Times New Roman"/>
          <w:szCs w:val="21"/>
        </w:rPr>
        <w:t xml:space="preserve">the following </w:t>
      </w:r>
      <w:r w:rsidR="008C5030" w:rsidRPr="001637B3">
        <w:rPr>
          <w:rFonts w:ascii="Times New Roman" w:hAnsi="Times New Roman"/>
          <w:szCs w:val="21"/>
        </w:rPr>
        <w:t>minutes</w:t>
      </w:r>
      <w:r w:rsidR="009557A9" w:rsidRPr="001637B3">
        <w:rPr>
          <w:rFonts w:ascii="Times New Roman" w:hAnsi="Times New Roman"/>
          <w:szCs w:val="21"/>
        </w:rPr>
        <w:t>:</w:t>
      </w:r>
    </w:p>
    <w:p w14:paraId="4DBFEC92" w14:textId="2F35B606" w:rsidR="00372449" w:rsidRDefault="00372449" w:rsidP="00B000C4">
      <w:pPr>
        <w:ind w:left="1080"/>
        <w:jc w:val="both"/>
        <w:rPr>
          <w:rFonts w:ascii="Times New Roman" w:hAnsi="Times New Roman"/>
          <w:szCs w:val="21"/>
        </w:rPr>
      </w:pPr>
      <w:r>
        <w:rPr>
          <w:rFonts w:ascii="Times New Roman" w:hAnsi="Times New Roman"/>
          <w:szCs w:val="21"/>
        </w:rPr>
        <w:t>August 8</w:t>
      </w:r>
      <w:r w:rsidR="00C419B6" w:rsidRPr="001637B3">
        <w:rPr>
          <w:rFonts w:ascii="Times New Roman" w:hAnsi="Times New Roman"/>
          <w:szCs w:val="21"/>
        </w:rPr>
        <w:t>, 202</w:t>
      </w:r>
      <w:r w:rsidR="005370AD" w:rsidRPr="001637B3">
        <w:rPr>
          <w:rFonts w:ascii="Times New Roman" w:hAnsi="Times New Roman"/>
          <w:szCs w:val="21"/>
        </w:rPr>
        <w:t>3</w:t>
      </w:r>
      <w:r w:rsidR="00C419B6" w:rsidRPr="001637B3">
        <w:rPr>
          <w:rFonts w:ascii="Times New Roman" w:hAnsi="Times New Roman"/>
          <w:szCs w:val="21"/>
        </w:rPr>
        <w:t xml:space="preserve"> </w:t>
      </w:r>
      <w:r w:rsidR="0002258B" w:rsidRPr="001637B3">
        <w:rPr>
          <w:rFonts w:ascii="Times New Roman" w:hAnsi="Times New Roman"/>
          <w:szCs w:val="21"/>
        </w:rPr>
        <w:t>Regular Scheduled</w:t>
      </w:r>
      <w:r w:rsidR="00F54308" w:rsidRPr="001637B3">
        <w:rPr>
          <w:rFonts w:ascii="Times New Roman" w:hAnsi="Times New Roman"/>
          <w:szCs w:val="21"/>
        </w:rPr>
        <w:t xml:space="preserve"> Meeting</w:t>
      </w:r>
      <w:r w:rsidR="0002258B" w:rsidRPr="001637B3">
        <w:rPr>
          <w:rFonts w:ascii="Times New Roman" w:hAnsi="Times New Roman"/>
          <w:szCs w:val="21"/>
        </w:rPr>
        <w:t xml:space="preserve"> </w:t>
      </w:r>
      <w:r w:rsidR="00F03083" w:rsidRPr="001637B3">
        <w:rPr>
          <w:rFonts w:ascii="Times New Roman" w:hAnsi="Times New Roman"/>
          <w:szCs w:val="21"/>
        </w:rPr>
        <w:t>Minutes</w:t>
      </w:r>
    </w:p>
    <w:p w14:paraId="4C7DB6F4" w14:textId="33F12177" w:rsidR="00DB7704" w:rsidRPr="001637B3" w:rsidRDefault="00372449" w:rsidP="00B000C4">
      <w:pPr>
        <w:ind w:left="1080"/>
        <w:jc w:val="both"/>
        <w:rPr>
          <w:rFonts w:ascii="Times New Roman" w:hAnsi="Times New Roman"/>
          <w:szCs w:val="21"/>
        </w:rPr>
      </w:pPr>
      <w:r>
        <w:rPr>
          <w:rFonts w:ascii="Times New Roman" w:hAnsi="Times New Roman"/>
          <w:szCs w:val="21"/>
        </w:rPr>
        <w:t>September 12, 2023 SEDCO &amp; City Council Joint Meeting Minutes</w:t>
      </w:r>
      <w:r w:rsidR="00E95773" w:rsidRPr="001637B3">
        <w:rPr>
          <w:rFonts w:ascii="Times New Roman" w:hAnsi="Times New Roman"/>
          <w:szCs w:val="21"/>
        </w:rPr>
        <w:t xml:space="preserve"> </w:t>
      </w:r>
    </w:p>
    <w:p w14:paraId="7ED1C350" w14:textId="1E5D5E13" w:rsidR="00F03083" w:rsidRPr="001637B3" w:rsidRDefault="00B000C4" w:rsidP="00B000C4">
      <w:pPr>
        <w:ind w:left="1080"/>
        <w:jc w:val="both"/>
        <w:rPr>
          <w:rFonts w:ascii="Times New Roman" w:hAnsi="Times New Roman"/>
          <w:szCs w:val="21"/>
        </w:rPr>
      </w:pPr>
      <w:r w:rsidRPr="001637B3">
        <w:rPr>
          <w:rFonts w:ascii="Times New Roman" w:hAnsi="Times New Roman"/>
          <w:szCs w:val="21"/>
        </w:rPr>
        <w:tab/>
      </w:r>
    </w:p>
    <w:p w14:paraId="16BF1201" w14:textId="7DE880AA" w:rsidR="002A77D3" w:rsidRPr="001637B3" w:rsidRDefault="00C96A12" w:rsidP="009F64DE">
      <w:pPr>
        <w:pStyle w:val="ListParagraph"/>
        <w:numPr>
          <w:ilvl w:val="0"/>
          <w:numId w:val="1"/>
        </w:numPr>
        <w:jc w:val="both"/>
        <w:rPr>
          <w:rFonts w:ascii="Times New Roman" w:hAnsi="Times New Roman"/>
          <w:szCs w:val="21"/>
        </w:rPr>
      </w:pPr>
      <w:r w:rsidRPr="001637B3">
        <w:rPr>
          <w:rFonts w:ascii="Times New Roman" w:hAnsi="Times New Roman"/>
          <w:szCs w:val="21"/>
        </w:rPr>
        <w:t>Discuss and c</w:t>
      </w:r>
      <w:r w:rsidR="002A77D3" w:rsidRPr="001637B3">
        <w:rPr>
          <w:rFonts w:ascii="Times New Roman" w:hAnsi="Times New Roman"/>
          <w:szCs w:val="21"/>
        </w:rPr>
        <w:t>onsider approval of the following financial reports:</w:t>
      </w:r>
    </w:p>
    <w:p w14:paraId="32DB7B19" w14:textId="77777777" w:rsidR="00372449" w:rsidRDefault="00372449" w:rsidP="0091370B">
      <w:pPr>
        <w:ind w:left="1080"/>
        <w:jc w:val="both"/>
        <w:rPr>
          <w:rFonts w:ascii="Times New Roman" w:hAnsi="Times New Roman"/>
          <w:szCs w:val="21"/>
        </w:rPr>
      </w:pPr>
      <w:r>
        <w:rPr>
          <w:rFonts w:ascii="Times New Roman" w:hAnsi="Times New Roman"/>
          <w:szCs w:val="21"/>
        </w:rPr>
        <w:t>July</w:t>
      </w:r>
      <w:r w:rsidR="00BF1433" w:rsidRPr="001637B3">
        <w:rPr>
          <w:rFonts w:ascii="Times New Roman" w:hAnsi="Times New Roman"/>
          <w:szCs w:val="21"/>
        </w:rPr>
        <w:t xml:space="preserve"> </w:t>
      </w:r>
      <w:r w:rsidR="004430A6" w:rsidRPr="001637B3">
        <w:rPr>
          <w:rFonts w:ascii="Times New Roman" w:hAnsi="Times New Roman"/>
          <w:szCs w:val="21"/>
        </w:rPr>
        <w:t>202</w:t>
      </w:r>
      <w:r w:rsidR="009F49D8" w:rsidRPr="001637B3">
        <w:rPr>
          <w:rFonts w:ascii="Times New Roman" w:hAnsi="Times New Roman"/>
          <w:szCs w:val="21"/>
        </w:rPr>
        <w:t>3</w:t>
      </w:r>
      <w:r w:rsidR="004430A6" w:rsidRPr="001637B3">
        <w:rPr>
          <w:rFonts w:ascii="Times New Roman" w:hAnsi="Times New Roman"/>
          <w:szCs w:val="21"/>
        </w:rPr>
        <w:t xml:space="preserve"> Balance Sheet, Budget Report</w:t>
      </w:r>
      <w:r w:rsidR="009F707F" w:rsidRPr="001637B3">
        <w:rPr>
          <w:rFonts w:ascii="Times New Roman" w:hAnsi="Times New Roman"/>
          <w:szCs w:val="21"/>
        </w:rPr>
        <w:t xml:space="preserve">, </w:t>
      </w:r>
      <w:r w:rsidR="0092624F" w:rsidRPr="001637B3">
        <w:rPr>
          <w:rFonts w:ascii="Times New Roman" w:hAnsi="Times New Roman"/>
          <w:szCs w:val="21"/>
        </w:rPr>
        <w:t xml:space="preserve">Anomalies &amp; </w:t>
      </w:r>
      <w:r w:rsidR="004430A6" w:rsidRPr="001637B3">
        <w:rPr>
          <w:rFonts w:ascii="Times New Roman" w:hAnsi="Times New Roman"/>
          <w:szCs w:val="21"/>
        </w:rPr>
        <w:t>Commitments</w:t>
      </w:r>
    </w:p>
    <w:p w14:paraId="290E49B9" w14:textId="5A0C87F5" w:rsidR="00372449" w:rsidRDefault="00372449" w:rsidP="00372449">
      <w:pPr>
        <w:ind w:left="1080"/>
        <w:jc w:val="both"/>
        <w:rPr>
          <w:rFonts w:ascii="Times New Roman" w:hAnsi="Times New Roman"/>
          <w:szCs w:val="21"/>
        </w:rPr>
      </w:pPr>
      <w:r>
        <w:rPr>
          <w:rFonts w:ascii="Times New Roman" w:hAnsi="Times New Roman"/>
          <w:szCs w:val="21"/>
        </w:rPr>
        <w:t>August</w:t>
      </w:r>
      <w:r w:rsidRPr="001637B3">
        <w:rPr>
          <w:rFonts w:ascii="Times New Roman" w:hAnsi="Times New Roman"/>
          <w:szCs w:val="21"/>
        </w:rPr>
        <w:t xml:space="preserve"> 2023 Balance Sheet, Budget Report, Anomalies &amp; Commitments</w:t>
      </w:r>
      <w:r>
        <w:rPr>
          <w:rFonts w:ascii="Times New Roman" w:hAnsi="Times New Roman"/>
          <w:szCs w:val="21"/>
        </w:rPr>
        <w:t xml:space="preserve"> </w:t>
      </w:r>
    </w:p>
    <w:p w14:paraId="72CCC395" w14:textId="2DC8BAF1" w:rsidR="00AF0FF4" w:rsidRPr="00AF0FF4" w:rsidRDefault="00AF0FF4" w:rsidP="00372449">
      <w:pPr>
        <w:ind w:left="1080"/>
        <w:jc w:val="both"/>
        <w:rPr>
          <w:rFonts w:ascii="Times New Roman" w:hAnsi="Times New Roman"/>
          <w:szCs w:val="21"/>
        </w:rPr>
      </w:pPr>
      <w:r>
        <w:rPr>
          <w:rFonts w:ascii="Times New Roman" w:hAnsi="Times New Roman"/>
          <w:szCs w:val="21"/>
        </w:rPr>
        <w:t xml:space="preserve"> </w:t>
      </w:r>
    </w:p>
    <w:p w14:paraId="58C64C72" w14:textId="6631FCB6" w:rsidR="00A82BBE" w:rsidRDefault="00A82BBE" w:rsidP="00A82BBE">
      <w:pPr>
        <w:pStyle w:val="ListParagraph"/>
        <w:numPr>
          <w:ilvl w:val="0"/>
          <w:numId w:val="1"/>
        </w:numPr>
        <w:jc w:val="both"/>
        <w:rPr>
          <w:rFonts w:ascii="Times New Roman" w:hAnsi="Times New Roman"/>
        </w:rPr>
      </w:pPr>
      <w:r w:rsidRPr="00A82BBE">
        <w:rPr>
          <w:rFonts w:ascii="Times New Roman" w:hAnsi="Times New Roman"/>
        </w:rPr>
        <w:t>Investment Report for Quarter Ending June 30th (Presented August 8th, 2023, Vote Not Taken)</w:t>
      </w:r>
    </w:p>
    <w:p w14:paraId="145D7B82" w14:textId="77777777" w:rsidR="00A82BBE" w:rsidRPr="00A82BBE" w:rsidRDefault="00A82BBE" w:rsidP="00A82BBE">
      <w:pPr>
        <w:pStyle w:val="ListParagraph"/>
        <w:ind w:left="1080"/>
        <w:jc w:val="both"/>
        <w:rPr>
          <w:rFonts w:ascii="Times New Roman" w:hAnsi="Times New Roman"/>
        </w:rPr>
      </w:pPr>
    </w:p>
    <w:p w14:paraId="4BF407C6" w14:textId="50C2B5D3" w:rsidR="00092506" w:rsidRPr="00C12010" w:rsidRDefault="00E36186" w:rsidP="00092506">
      <w:pPr>
        <w:pStyle w:val="ListParagraph"/>
        <w:numPr>
          <w:ilvl w:val="0"/>
          <w:numId w:val="1"/>
        </w:numPr>
        <w:spacing w:line="480" w:lineRule="auto"/>
        <w:jc w:val="both"/>
        <w:rPr>
          <w:rFonts w:ascii="Times New Roman" w:hAnsi="Times New Roman"/>
        </w:rPr>
      </w:pPr>
      <w:r w:rsidRPr="001637B3">
        <w:rPr>
          <w:rFonts w:ascii="Times New Roman" w:hAnsi="Times New Roman"/>
          <w:szCs w:val="21"/>
        </w:rPr>
        <w:t xml:space="preserve">Sales Tax and </w:t>
      </w:r>
      <w:r w:rsidR="00F854B7" w:rsidRPr="001637B3">
        <w:rPr>
          <w:rFonts w:ascii="Times New Roman" w:hAnsi="Times New Roman"/>
        </w:rPr>
        <w:t>Economic Barometer Report</w:t>
      </w:r>
      <w:r w:rsidR="00004DFC" w:rsidRPr="001637B3">
        <w:rPr>
          <w:rFonts w:ascii="Times New Roman" w:hAnsi="Times New Roman"/>
        </w:rPr>
        <w:t>s</w:t>
      </w:r>
      <w:bookmarkStart w:id="1" w:name="_Hlk34662403"/>
    </w:p>
    <w:p w14:paraId="15533EDA" w14:textId="7E670C6D" w:rsidR="00DD0479" w:rsidRPr="001637B3" w:rsidRDefault="00DD0479" w:rsidP="009F64DE">
      <w:pPr>
        <w:pStyle w:val="ListParagraph"/>
        <w:numPr>
          <w:ilvl w:val="0"/>
          <w:numId w:val="1"/>
        </w:numPr>
        <w:jc w:val="both"/>
        <w:rPr>
          <w:rFonts w:ascii="Times New Roman" w:hAnsi="Times New Roman"/>
          <w:szCs w:val="21"/>
        </w:rPr>
      </w:pPr>
      <w:r w:rsidRPr="001637B3">
        <w:rPr>
          <w:rFonts w:ascii="Times New Roman" w:hAnsi="Times New Roman"/>
        </w:rPr>
        <w:t>Executive Session:</w:t>
      </w:r>
      <w:r w:rsidR="001C3317" w:rsidRPr="001637B3">
        <w:rPr>
          <w:rFonts w:ascii="Times New Roman" w:hAnsi="Times New Roman"/>
        </w:rPr>
        <w:t xml:space="preserve"> </w:t>
      </w:r>
    </w:p>
    <w:p w14:paraId="359EFCA6" w14:textId="5FCCBB54" w:rsidR="00DD0479" w:rsidRPr="001637B3" w:rsidRDefault="00681ACD" w:rsidP="00330277">
      <w:pPr>
        <w:ind w:left="1080"/>
        <w:jc w:val="both"/>
        <w:rPr>
          <w:rFonts w:ascii="Times New Roman" w:hAnsi="Times New Roman"/>
          <w:szCs w:val="21"/>
        </w:rPr>
      </w:pPr>
      <w:r w:rsidRPr="001637B3">
        <w:rPr>
          <w:rFonts w:ascii="Times New Roman" w:hAnsi="Times New Roman"/>
          <w:bCs/>
        </w:rPr>
        <w:t>SEDCO</w:t>
      </w:r>
      <w:r w:rsidR="00DD0479" w:rsidRPr="001637B3">
        <w:rPr>
          <w:rFonts w:ascii="Times New Roman" w:hAnsi="Times New Roman"/>
          <w:bCs/>
        </w:rPr>
        <w:t xml:space="preserve"> reserves the right to adjourn into executive session at any time during the course of this meeting to discuss any of the matters listed, as authorized by the Texas Government Code Sections:  </w:t>
      </w:r>
    </w:p>
    <w:p w14:paraId="4C60364B" w14:textId="76031A44" w:rsidR="00B02721" w:rsidRPr="001637B3" w:rsidRDefault="00B02721" w:rsidP="009F64DE">
      <w:pPr>
        <w:pStyle w:val="ListParagraph"/>
        <w:numPr>
          <w:ilvl w:val="2"/>
          <w:numId w:val="1"/>
        </w:numPr>
        <w:jc w:val="both"/>
        <w:rPr>
          <w:rFonts w:ascii="Times New Roman" w:hAnsi="Times New Roman"/>
          <w:szCs w:val="21"/>
        </w:rPr>
      </w:pPr>
      <w:r w:rsidRPr="001637B3">
        <w:rPr>
          <w:rFonts w:ascii="Times New Roman" w:hAnsi="Times New Roman"/>
          <w:szCs w:val="21"/>
        </w:rPr>
        <w:t>551.071 (Consultation with Attorney)</w:t>
      </w:r>
    </w:p>
    <w:p w14:paraId="08C52D3A" w14:textId="728409BA" w:rsidR="00330277" w:rsidRPr="001637B3" w:rsidRDefault="00B02721" w:rsidP="009F64DE">
      <w:pPr>
        <w:numPr>
          <w:ilvl w:val="2"/>
          <w:numId w:val="1"/>
        </w:numPr>
        <w:jc w:val="both"/>
        <w:rPr>
          <w:rFonts w:ascii="Times New Roman" w:hAnsi="Times New Roman"/>
          <w:szCs w:val="21"/>
        </w:rPr>
      </w:pPr>
      <w:r w:rsidRPr="001637B3">
        <w:rPr>
          <w:rFonts w:ascii="Times New Roman" w:hAnsi="Times New Roman"/>
          <w:szCs w:val="21"/>
        </w:rPr>
        <w:t>551.072 (Deliberations about Real Property)</w:t>
      </w:r>
    </w:p>
    <w:p w14:paraId="0058D81F" w14:textId="474B0583" w:rsidR="00AB51AC" w:rsidRPr="004A1415" w:rsidRDefault="00E40373" w:rsidP="00AB51AC">
      <w:pPr>
        <w:numPr>
          <w:ilvl w:val="3"/>
          <w:numId w:val="1"/>
        </w:numPr>
        <w:jc w:val="both"/>
        <w:rPr>
          <w:rFonts w:ascii="Times New Roman" w:hAnsi="Times New Roman"/>
          <w:szCs w:val="24"/>
        </w:rPr>
      </w:pPr>
      <w:bookmarkStart w:id="2" w:name="_Hlk92376863"/>
      <w:r w:rsidRPr="001637B3">
        <w:rPr>
          <w:rFonts w:ascii="Times New Roman" w:hAnsi="Times New Roman"/>
          <w:szCs w:val="24"/>
          <w:shd w:val="clear" w:color="auto" w:fill="FFFFFF"/>
        </w:rPr>
        <w:t>Disposition and Acquisition</w:t>
      </w:r>
    </w:p>
    <w:p w14:paraId="40C40A2B" w14:textId="41870EB5" w:rsidR="004A1415" w:rsidRPr="004A1415" w:rsidRDefault="00E3032E" w:rsidP="00AB51AC">
      <w:pPr>
        <w:numPr>
          <w:ilvl w:val="3"/>
          <w:numId w:val="1"/>
        </w:numPr>
        <w:jc w:val="both"/>
        <w:rPr>
          <w:rFonts w:ascii="Times New Roman" w:hAnsi="Times New Roman"/>
          <w:szCs w:val="24"/>
        </w:rPr>
      </w:pPr>
      <w:r>
        <w:rPr>
          <w:rFonts w:ascii="Times New Roman" w:hAnsi="Times New Roman"/>
        </w:rPr>
        <w:t>Sherod Dunman</w:t>
      </w:r>
      <w:r w:rsidR="004A1415">
        <w:rPr>
          <w:rFonts w:ascii="Times New Roman" w:hAnsi="Times New Roman"/>
        </w:rPr>
        <w:t xml:space="preserve"> Survey, Abstract 329, Southeast corner of Howe &amp; Dorsett Dr, 5.23 ac</w:t>
      </w:r>
    </w:p>
    <w:p w14:paraId="4D2DC7F1" w14:textId="55476F9C" w:rsidR="004A1415" w:rsidRPr="004A1415" w:rsidRDefault="00E3032E" w:rsidP="00AB51AC">
      <w:pPr>
        <w:numPr>
          <w:ilvl w:val="3"/>
          <w:numId w:val="1"/>
        </w:numPr>
        <w:jc w:val="both"/>
        <w:rPr>
          <w:rFonts w:ascii="Times New Roman" w:hAnsi="Times New Roman"/>
          <w:szCs w:val="24"/>
        </w:rPr>
      </w:pPr>
      <w:r>
        <w:rPr>
          <w:rFonts w:ascii="Times New Roman" w:hAnsi="Times New Roman"/>
        </w:rPr>
        <w:t>Sherod Dunman</w:t>
      </w:r>
      <w:r w:rsidR="004A1415">
        <w:rPr>
          <w:rFonts w:ascii="Times New Roman" w:hAnsi="Times New Roman"/>
        </w:rPr>
        <w:t xml:space="preserve"> Survey, Abstract 329, Southeast corner of Howe &amp; Dorsett Dr, 5.08 ac</w:t>
      </w:r>
    </w:p>
    <w:p w14:paraId="05AE61B8" w14:textId="5677C14A" w:rsidR="004A1415" w:rsidRDefault="004A1415" w:rsidP="00AB51AC">
      <w:pPr>
        <w:numPr>
          <w:ilvl w:val="3"/>
          <w:numId w:val="1"/>
        </w:numPr>
        <w:jc w:val="both"/>
        <w:rPr>
          <w:rFonts w:ascii="Times New Roman" w:hAnsi="Times New Roman"/>
          <w:szCs w:val="24"/>
        </w:rPr>
      </w:pPr>
      <w:r w:rsidRPr="004A1415">
        <w:rPr>
          <w:rFonts w:ascii="Times New Roman" w:hAnsi="Times New Roman"/>
        </w:rPr>
        <w:t>903 Brewers A</w:t>
      </w:r>
      <w:r>
        <w:rPr>
          <w:rFonts w:ascii="Times New Roman" w:hAnsi="Times New Roman"/>
        </w:rPr>
        <w:t>dd</w:t>
      </w:r>
      <w:r w:rsidRPr="004A1415">
        <w:rPr>
          <w:rFonts w:ascii="Times New Roman" w:hAnsi="Times New Roman"/>
        </w:rPr>
        <w:t xml:space="preserve"> Replat LT 1 &amp; 2 Northgate Business Park, Lot 1, 10.781</w:t>
      </w:r>
      <w:r>
        <w:rPr>
          <w:rFonts w:ascii="Times New Roman" w:hAnsi="Times New Roman"/>
        </w:rPr>
        <w:t xml:space="preserve"> </w:t>
      </w:r>
      <w:r>
        <w:rPr>
          <w:rFonts w:ascii="Times New Roman" w:hAnsi="Times New Roman"/>
        </w:rPr>
        <w:lastRenderedPageBreak/>
        <w:t>ac</w:t>
      </w:r>
    </w:p>
    <w:bookmarkEnd w:id="2"/>
    <w:p w14:paraId="33D9CD72" w14:textId="3B4B3E6E" w:rsidR="00837BD9" w:rsidRPr="00872FCE" w:rsidRDefault="007F5631" w:rsidP="007F5631">
      <w:pPr>
        <w:pStyle w:val="ListParagraph"/>
        <w:numPr>
          <w:ilvl w:val="2"/>
          <w:numId w:val="1"/>
        </w:numPr>
        <w:jc w:val="both"/>
        <w:outlineLvl w:val="0"/>
        <w:rPr>
          <w:rFonts w:ascii="Times New Roman" w:hAnsi="Times New Roman"/>
          <w:bCs/>
          <w:szCs w:val="21"/>
        </w:rPr>
      </w:pPr>
      <w:r w:rsidRPr="001637B3">
        <w:rPr>
          <w:rFonts w:ascii="Times New Roman" w:hAnsi="Times New Roman"/>
          <w:szCs w:val="21"/>
        </w:rPr>
        <w:t>551.074 (Personnel Matters)</w:t>
      </w:r>
    </w:p>
    <w:p w14:paraId="1AFB533F" w14:textId="1CA1B03F" w:rsidR="00EE7120" w:rsidRPr="001637B3" w:rsidRDefault="00EE7120" w:rsidP="009F64DE">
      <w:pPr>
        <w:numPr>
          <w:ilvl w:val="2"/>
          <w:numId w:val="1"/>
        </w:numPr>
        <w:outlineLvl w:val="0"/>
        <w:rPr>
          <w:rFonts w:ascii="Times New Roman" w:hAnsi="Times New Roman"/>
          <w:bCs/>
        </w:rPr>
      </w:pPr>
      <w:r w:rsidRPr="001637B3">
        <w:rPr>
          <w:rFonts w:ascii="Times New Roman" w:hAnsi="Times New Roman"/>
          <w:szCs w:val="21"/>
        </w:rPr>
        <w:t xml:space="preserve">551.087 (Business Prospect/Economic Development) </w:t>
      </w:r>
    </w:p>
    <w:p w14:paraId="53E124B8" w14:textId="20B3F21F" w:rsidR="005862AC" w:rsidRDefault="00401738" w:rsidP="005862AC">
      <w:pPr>
        <w:pStyle w:val="ListParagraph"/>
        <w:numPr>
          <w:ilvl w:val="0"/>
          <w:numId w:val="4"/>
        </w:numPr>
        <w:outlineLvl w:val="0"/>
        <w:rPr>
          <w:rFonts w:ascii="Times New Roman" w:hAnsi="Times New Roman"/>
          <w:bCs/>
        </w:rPr>
      </w:pPr>
      <w:r w:rsidRPr="001637B3">
        <w:rPr>
          <w:rFonts w:ascii="Times New Roman" w:hAnsi="Times New Roman"/>
          <w:bCs/>
        </w:rPr>
        <w:t>Wrap,</w:t>
      </w:r>
      <w:r w:rsidR="00CC5238">
        <w:rPr>
          <w:rFonts w:ascii="Times New Roman" w:hAnsi="Times New Roman"/>
          <w:bCs/>
        </w:rPr>
        <w:t xml:space="preserve"> </w:t>
      </w:r>
      <w:r w:rsidR="001F1D25">
        <w:rPr>
          <w:rFonts w:ascii="Times New Roman" w:hAnsi="Times New Roman"/>
          <w:bCs/>
        </w:rPr>
        <w:t>EZ</w:t>
      </w:r>
      <w:r w:rsidR="00C442A3">
        <w:rPr>
          <w:rFonts w:ascii="Times New Roman" w:hAnsi="Times New Roman"/>
          <w:bCs/>
        </w:rPr>
        <w:t xml:space="preserve">, </w:t>
      </w:r>
      <w:r w:rsidR="002475FE" w:rsidRPr="001637B3">
        <w:rPr>
          <w:rFonts w:ascii="Times New Roman" w:hAnsi="Times New Roman"/>
          <w:bCs/>
        </w:rPr>
        <w:t>Yoyo</w:t>
      </w:r>
      <w:r w:rsidR="009B04DE" w:rsidRPr="001637B3">
        <w:rPr>
          <w:rFonts w:ascii="Times New Roman" w:hAnsi="Times New Roman"/>
          <w:bCs/>
        </w:rPr>
        <w:t>,</w:t>
      </w:r>
      <w:r w:rsidR="003D6AAE" w:rsidRPr="001637B3">
        <w:rPr>
          <w:rFonts w:ascii="Times New Roman" w:hAnsi="Times New Roman"/>
          <w:bCs/>
        </w:rPr>
        <w:t xml:space="preserve"> </w:t>
      </w:r>
      <w:r w:rsidR="00070E3D">
        <w:rPr>
          <w:rFonts w:ascii="Times New Roman" w:hAnsi="Times New Roman"/>
          <w:bCs/>
        </w:rPr>
        <w:t xml:space="preserve">Zion, </w:t>
      </w:r>
      <w:r w:rsidR="003C1152">
        <w:rPr>
          <w:rFonts w:ascii="Times New Roman" w:hAnsi="Times New Roman"/>
          <w:bCs/>
        </w:rPr>
        <w:t>CT, Lasso RFI, TXR,</w:t>
      </w:r>
      <w:r w:rsidR="00F95096">
        <w:rPr>
          <w:rFonts w:ascii="Times New Roman" w:hAnsi="Times New Roman"/>
          <w:bCs/>
        </w:rPr>
        <w:t>Vulcan, Panel B, Jolt, Signal Site,</w:t>
      </w:r>
      <w:r w:rsidR="003C1152">
        <w:rPr>
          <w:rFonts w:ascii="Times New Roman" w:hAnsi="Times New Roman"/>
          <w:bCs/>
        </w:rPr>
        <w:t xml:space="preserve"> </w:t>
      </w:r>
      <w:r w:rsidR="00070E3D">
        <w:rPr>
          <w:rFonts w:ascii="Times New Roman" w:hAnsi="Times New Roman"/>
          <w:bCs/>
        </w:rPr>
        <w:t>Shermanato</w:t>
      </w:r>
      <w:bookmarkStart w:id="3" w:name="_Hlk57794049"/>
      <w:bookmarkEnd w:id="1"/>
      <w:r w:rsidR="005862AC">
        <w:rPr>
          <w:rFonts w:ascii="Times New Roman" w:hAnsi="Times New Roman"/>
          <w:bCs/>
        </w:rPr>
        <w:t>r</w:t>
      </w:r>
    </w:p>
    <w:p w14:paraId="7DEDBD95" w14:textId="77777777" w:rsidR="005862AC" w:rsidRPr="005862AC" w:rsidRDefault="005862AC" w:rsidP="005862AC">
      <w:pPr>
        <w:pStyle w:val="ListParagraph"/>
        <w:ind w:left="2700"/>
        <w:outlineLvl w:val="0"/>
        <w:rPr>
          <w:rFonts w:ascii="Times New Roman" w:hAnsi="Times New Roman"/>
          <w:bCs/>
        </w:rPr>
      </w:pPr>
    </w:p>
    <w:p w14:paraId="51638D5E" w14:textId="77777777" w:rsidR="00372449" w:rsidRPr="000545D2" w:rsidRDefault="00372449" w:rsidP="00372449">
      <w:pPr>
        <w:numPr>
          <w:ilvl w:val="0"/>
          <w:numId w:val="1"/>
        </w:numPr>
        <w:jc w:val="both"/>
        <w:outlineLvl w:val="0"/>
        <w:rPr>
          <w:rFonts w:ascii="Times New Roman" w:hAnsi="Times New Roman"/>
        </w:rPr>
      </w:pPr>
      <w:r w:rsidRPr="001637B3">
        <w:rPr>
          <w:rFonts w:ascii="Times New Roman" w:hAnsi="Times New Roman"/>
        </w:rPr>
        <w:t>Reconvene open meeting and consider approval of the items discussed in executive session.</w:t>
      </w:r>
    </w:p>
    <w:p w14:paraId="35E5F137" w14:textId="77777777" w:rsidR="00372449" w:rsidRDefault="00372449" w:rsidP="00372449">
      <w:pPr>
        <w:ind w:left="360"/>
        <w:jc w:val="both"/>
        <w:outlineLvl w:val="0"/>
        <w:rPr>
          <w:rFonts w:ascii="Times New Roman" w:hAnsi="Times New Roman"/>
        </w:rPr>
      </w:pPr>
    </w:p>
    <w:p w14:paraId="756ACA26" w14:textId="08221746" w:rsidR="00EC6746" w:rsidRPr="00C442A3" w:rsidRDefault="00BB0DC4" w:rsidP="00C442A3">
      <w:pPr>
        <w:numPr>
          <w:ilvl w:val="0"/>
          <w:numId w:val="1"/>
        </w:numPr>
        <w:jc w:val="both"/>
        <w:outlineLvl w:val="0"/>
        <w:rPr>
          <w:rFonts w:ascii="Times New Roman" w:hAnsi="Times New Roman"/>
        </w:rPr>
      </w:pPr>
      <w:r>
        <w:rPr>
          <w:rFonts w:ascii="Times New Roman" w:hAnsi="Times New Roman"/>
        </w:rPr>
        <w:t>Consider approval of Resolution No. SEDCO-2023.</w:t>
      </w:r>
      <w:r w:rsidR="002F7A9B">
        <w:rPr>
          <w:rFonts w:ascii="Times New Roman" w:hAnsi="Times New Roman"/>
        </w:rPr>
        <w:t>2</w:t>
      </w:r>
      <w:r w:rsidR="005862AC">
        <w:rPr>
          <w:rFonts w:ascii="Times New Roman" w:hAnsi="Times New Roman"/>
        </w:rPr>
        <w:t>5</w:t>
      </w:r>
      <w:r w:rsidR="00EC6746">
        <w:rPr>
          <w:rFonts w:ascii="Times New Roman" w:hAnsi="Times New Roman"/>
        </w:rPr>
        <w:t xml:space="preserve"> </w:t>
      </w:r>
      <w:r w:rsidR="00C442A3">
        <w:rPr>
          <w:rFonts w:ascii="Times New Roman" w:hAnsi="Times New Roman"/>
        </w:rPr>
        <w:t>(</w:t>
      </w:r>
      <w:r w:rsidR="00E3032E">
        <w:rPr>
          <w:rFonts w:ascii="Times New Roman" w:hAnsi="Times New Roman"/>
        </w:rPr>
        <w:t>Sherod Dunman</w:t>
      </w:r>
      <w:r w:rsidR="004A1415">
        <w:rPr>
          <w:rFonts w:ascii="Times New Roman" w:hAnsi="Times New Roman"/>
        </w:rPr>
        <w:t xml:space="preserve"> Survey, Abstract 329, Southeast corner of Howe &amp; Dorsett Dr, 5.23 ac – Project Yoyo</w:t>
      </w:r>
      <w:r w:rsidR="008A6078">
        <w:rPr>
          <w:rFonts w:ascii="Times New Roman" w:hAnsi="Times New Roman"/>
        </w:rPr>
        <w:t xml:space="preserve"> </w:t>
      </w:r>
      <w:r w:rsidR="00C442A3">
        <w:rPr>
          <w:rFonts w:ascii="Times New Roman" w:hAnsi="Times New Roman"/>
        </w:rPr>
        <w:t>)</w:t>
      </w:r>
    </w:p>
    <w:p w14:paraId="0672FA0B" w14:textId="77777777" w:rsidR="00EC6746" w:rsidRDefault="00EC6746" w:rsidP="00EC6746">
      <w:pPr>
        <w:ind w:left="1080"/>
        <w:jc w:val="both"/>
        <w:outlineLvl w:val="0"/>
        <w:rPr>
          <w:rFonts w:ascii="Times New Roman" w:hAnsi="Times New Roman"/>
        </w:rPr>
      </w:pPr>
    </w:p>
    <w:p w14:paraId="00E7A20E" w14:textId="0E62046B" w:rsidR="00BB0DC4" w:rsidRDefault="00EC6746" w:rsidP="00B86816">
      <w:pPr>
        <w:numPr>
          <w:ilvl w:val="0"/>
          <w:numId w:val="1"/>
        </w:numPr>
        <w:jc w:val="both"/>
        <w:outlineLvl w:val="0"/>
        <w:rPr>
          <w:rFonts w:ascii="Times New Roman" w:hAnsi="Times New Roman"/>
        </w:rPr>
      </w:pPr>
      <w:r w:rsidRPr="00C442A3">
        <w:rPr>
          <w:rFonts w:ascii="Times New Roman" w:hAnsi="Times New Roman"/>
        </w:rPr>
        <w:t>Consider approval of Resolution No. SEDCO-2023.</w:t>
      </w:r>
      <w:r w:rsidR="002F7A9B">
        <w:rPr>
          <w:rFonts w:ascii="Times New Roman" w:hAnsi="Times New Roman"/>
        </w:rPr>
        <w:t>2</w:t>
      </w:r>
      <w:r w:rsidR="005862AC">
        <w:rPr>
          <w:rFonts w:ascii="Times New Roman" w:hAnsi="Times New Roman"/>
        </w:rPr>
        <w:t>6</w:t>
      </w:r>
      <w:r w:rsidRPr="00C442A3">
        <w:rPr>
          <w:rFonts w:ascii="Times New Roman" w:hAnsi="Times New Roman"/>
        </w:rPr>
        <w:t xml:space="preserve"> </w:t>
      </w:r>
      <w:r w:rsidR="00B0189E">
        <w:rPr>
          <w:rFonts w:ascii="Times New Roman" w:hAnsi="Times New Roman"/>
        </w:rPr>
        <w:t>(</w:t>
      </w:r>
      <w:r w:rsidR="00E3032E">
        <w:rPr>
          <w:rFonts w:ascii="Times New Roman" w:hAnsi="Times New Roman"/>
        </w:rPr>
        <w:t>Sherod Dunman</w:t>
      </w:r>
      <w:r w:rsidR="004A1415">
        <w:rPr>
          <w:rFonts w:ascii="Times New Roman" w:hAnsi="Times New Roman"/>
        </w:rPr>
        <w:t xml:space="preserve"> Survey, Abstract 329, Southeast corner of Howe &amp; Dorsett Dr, 5.08 ac – Project Zion</w:t>
      </w:r>
      <w:r w:rsidR="00B0189E">
        <w:rPr>
          <w:rFonts w:ascii="Times New Roman" w:hAnsi="Times New Roman"/>
        </w:rPr>
        <w:t>)</w:t>
      </w:r>
    </w:p>
    <w:bookmarkEnd w:id="3"/>
    <w:p w14:paraId="06B10985" w14:textId="77777777" w:rsidR="00CC5238" w:rsidRPr="00372449" w:rsidRDefault="00CC5238" w:rsidP="00372449">
      <w:pPr>
        <w:rPr>
          <w:rFonts w:ascii="Times New Roman" w:hAnsi="Times New Roman"/>
          <w:szCs w:val="24"/>
          <w:shd w:val="clear" w:color="auto" w:fill="FFFFFF"/>
        </w:rPr>
      </w:pPr>
    </w:p>
    <w:p w14:paraId="7FD4F3E6" w14:textId="4FF82CD3" w:rsidR="00DA0A08" w:rsidRPr="001637B3" w:rsidRDefault="002923BB" w:rsidP="00A27386">
      <w:pPr>
        <w:pStyle w:val="ListParagraph"/>
        <w:numPr>
          <w:ilvl w:val="0"/>
          <w:numId w:val="1"/>
        </w:numPr>
        <w:spacing w:line="480" w:lineRule="auto"/>
        <w:jc w:val="both"/>
        <w:rPr>
          <w:rFonts w:ascii="Times New Roman" w:hAnsi="Times New Roman"/>
          <w:szCs w:val="21"/>
        </w:rPr>
      </w:pPr>
      <w:r w:rsidRPr="001637B3">
        <w:rPr>
          <w:rFonts w:ascii="Times New Roman" w:hAnsi="Times New Roman"/>
          <w:szCs w:val="21"/>
        </w:rPr>
        <w:t>A</w:t>
      </w:r>
      <w:r w:rsidR="00DA0A08" w:rsidRPr="001637B3">
        <w:rPr>
          <w:rFonts w:ascii="Times New Roman" w:hAnsi="Times New Roman"/>
          <w:szCs w:val="21"/>
        </w:rPr>
        <w:t xml:space="preserve">djournment </w:t>
      </w:r>
    </w:p>
    <w:p w14:paraId="7F10B929" w14:textId="77777777" w:rsidR="006E7A44" w:rsidRPr="001637B3" w:rsidRDefault="006E7A44" w:rsidP="00BC7D34">
      <w:pPr>
        <w:widowControl/>
        <w:jc w:val="center"/>
        <w:rPr>
          <w:rFonts w:ascii="Times New Roman" w:hAnsi="Times New Roman"/>
          <w:b/>
          <w:bCs/>
          <w:szCs w:val="21"/>
          <w:u w:val="single"/>
        </w:rPr>
      </w:pPr>
    </w:p>
    <w:p w14:paraId="26F6D380" w14:textId="23C33AE6" w:rsidR="004B31C8" w:rsidRPr="001637B3" w:rsidRDefault="004B31C8" w:rsidP="00BC7D34">
      <w:pPr>
        <w:widowControl/>
        <w:jc w:val="center"/>
        <w:rPr>
          <w:rFonts w:ascii="Times New Roman" w:hAnsi="Times New Roman"/>
          <w:szCs w:val="21"/>
        </w:rPr>
      </w:pPr>
      <w:r w:rsidRPr="001637B3">
        <w:rPr>
          <w:rFonts w:ascii="Times New Roman" w:hAnsi="Times New Roman"/>
          <w:b/>
          <w:bCs/>
          <w:szCs w:val="21"/>
          <w:u w:val="single"/>
        </w:rPr>
        <w:t>CERTIFICATE</w:t>
      </w:r>
      <w:r w:rsidRPr="001637B3">
        <w:rPr>
          <w:rFonts w:ascii="Times New Roman" w:hAnsi="Times New Roman"/>
          <w:b/>
          <w:bCs/>
          <w:szCs w:val="21"/>
          <w:u w:val="single"/>
        </w:rPr>
        <w:cr/>
      </w:r>
    </w:p>
    <w:p w14:paraId="661C9483" w14:textId="4ADB2806" w:rsidR="0042157A" w:rsidRPr="001637B3" w:rsidRDefault="004B31C8" w:rsidP="00330277">
      <w:pPr>
        <w:pStyle w:val="BodyText2"/>
        <w:rPr>
          <w:rFonts w:ascii="Times New Roman" w:hAnsi="Times New Roman"/>
          <w:sz w:val="24"/>
          <w:szCs w:val="21"/>
        </w:rPr>
      </w:pPr>
      <w:r w:rsidRPr="001637B3">
        <w:rPr>
          <w:rFonts w:ascii="Times New Roman" w:hAnsi="Times New Roman"/>
          <w:sz w:val="24"/>
          <w:szCs w:val="21"/>
        </w:rPr>
        <w:t xml:space="preserve">I hereby certify that the above notice of meeting was posted on the bulletin board at </w:t>
      </w:r>
      <w:r w:rsidR="00BB5B30" w:rsidRPr="001637B3">
        <w:rPr>
          <w:rFonts w:ascii="Times New Roman" w:hAnsi="Times New Roman"/>
          <w:sz w:val="24"/>
          <w:szCs w:val="21"/>
        </w:rPr>
        <w:t xml:space="preserve">the </w:t>
      </w:r>
      <w:r w:rsidRPr="001637B3">
        <w:rPr>
          <w:rFonts w:ascii="Times New Roman" w:hAnsi="Times New Roman"/>
          <w:sz w:val="24"/>
          <w:szCs w:val="21"/>
        </w:rPr>
        <w:t xml:space="preserve">City Hall of </w:t>
      </w:r>
      <w:r w:rsidR="001447E4" w:rsidRPr="001637B3">
        <w:rPr>
          <w:rFonts w:ascii="Times New Roman" w:hAnsi="Times New Roman"/>
          <w:sz w:val="24"/>
          <w:szCs w:val="21"/>
        </w:rPr>
        <w:t>Sherman</w:t>
      </w:r>
      <w:r w:rsidRPr="001637B3">
        <w:rPr>
          <w:rFonts w:ascii="Times New Roman" w:hAnsi="Times New Roman"/>
          <w:sz w:val="24"/>
          <w:szCs w:val="21"/>
        </w:rPr>
        <w:t>, Texas on the</w:t>
      </w:r>
      <w:r w:rsidR="009557A9" w:rsidRPr="001637B3">
        <w:rPr>
          <w:rFonts w:ascii="Times New Roman" w:hAnsi="Times New Roman"/>
          <w:sz w:val="24"/>
          <w:szCs w:val="21"/>
        </w:rPr>
        <w:t xml:space="preserve"> </w:t>
      </w:r>
      <w:r w:rsidR="00372449">
        <w:rPr>
          <w:rFonts w:ascii="Times New Roman" w:hAnsi="Times New Roman"/>
          <w:sz w:val="24"/>
          <w:szCs w:val="21"/>
        </w:rPr>
        <w:t>6</w:t>
      </w:r>
      <w:r w:rsidR="006A4CB4" w:rsidRPr="001637B3">
        <w:rPr>
          <w:rFonts w:ascii="Times New Roman" w:hAnsi="Times New Roman"/>
          <w:sz w:val="24"/>
          <w:szCs w:val="21"/>
          <w:vertAlign w:val="superscript"/>
        </w:rPr>
        <w:t>th</w:t>
      </w:r>
      <w:r w:rsidR="006A4CB4" w:rsidRPr="001637B3">
        <w:rPr>
          <w:rFonts w:ascii="Times New Roman" w:hAnsi="Times New Roman"/>
          <w:sz w:val="24"/>
          <w:szCs w:val="21"/>
        </w:rPr>
        <w:t xml:space="preserve"> </w:t>
      </w:r>
      <w:r w:rsidR="007822ED" w:rsidRPr="001637B3">
        <w:rPr>
          <w:rFonts w:ascii="Times New Roman" w:hAnsi="Times New Roman"/>
          <w:sz w:val="24"/>
          <w:szCs w:val="21"/>
        </w:rPr>
        <w:t xml:space="preserve">day </w:t>
      </w:r>
      <w:r w:rsidR="00350225">
        <w:rPr>
          <w:rFonts w:ascii="Times New Roman" w:hAnsi="Times New Roman"/>
          <w:sz w:val="24"/>
          <w:szCs w:val="21"/>
        </w:rPr>
        <w:t xml:space="preserve">of </w:t>
      </w:r>
      <w:r w:rsidR="00372449">
        <w:rPr>
          <w:rFonts w:ascii="Times New Roman" w:hAnsi="Times New Roman"/>
          <w:sz w:val="24"/>
          <w:szCs w:val="21"/>
        </w:rPr>
        <w:t>October</w:t>
      </w:r>
      <w:r w:rsidR="00EC7F0C" w:rsidRPr="001637B3">
        <w:rPr>
          <w:rFonts w:ascii="Times New Roman" w:hAnsi="Times New Roman"/>
          <w:sz w:val="24"/>
          <w:szCs w:val="21"/>
        </w:rPr>
        <w:t xml:space="preserve"> </w:t>
      </w:r>
      <w:r w:rsidR="006E7A44" w:rsidRPr="001637B3">
        <w:rPr>
          <w:rFonts w:ascii="Times New Roman" w:hAnsi="Times New Roman"/>
          <w:sz w:val="24"/>
          <w:szCs w:val="21"/>
        </w:rPr>
        <w:t>202</w:t>
      </w:r>
      <w:r w:rsidR="00C06D1E" w:rsidRPr="001637B3">
        <w:rPr>
          <w:rFonts w:ascii="Times New Roman" w:hAnsi="Times New Roman"/>
          <w:sz w:val="24"/>
          <w:szCs w:val="21"/>
        </w:rPr>
        <w:t>3</w:t>
      </w:r>
      <w:r w:rsidRPr="001637B3">
        <w:rPr>
          <w:rFonts w:ascii="Times New Roman" w:hAnsi="Times New Roman"/>
          <w:sz w:val="24"/>
          <w:szCs w:val="21"/>
        </w:rPr>
        <w:t>.</w:t>
      </w:r>
      <w:r w:rsidRPr="001637B3">
        <w:rPr>
          <w:rFonts w:ascii="Times New Roman" w:hAnsi="Times New Roman"/>
          <w:sz w:val="24"/>
          <w:szCs w:val="21"/>
        </w:rPr>
        <w:cr/>
      </w:r>
    </w:p>
    <w:p w14:paraId="717A5C93" w14:textId="4D984CFE" w:rsidR="006B4C1A" w:rsidRPr="001637B3" w:rsidRDefault="006B4C1A" w:rsidP="00004DFC">
      <w:pPr>
        <w:pStyle w:val="BodyText2"/>
        <w:ind w:left="4320"/>
        <w:rPr>
          <w:rFonts w:ascii="Times New Roman" w:hAnsi="Times New Roman"/>
          <w:sz w:val="24"/>
          <w:szCs w:val="21"/>
        </w:rPr>
      </w:pPr>
    </w:p>
    <w:p w14:paraId="7E3E5E52" w14:textId="7E68F95A" w:rsidR="006B4C1A" w:rsidRPr="001637B3" w:rsidRDefault="006B4C1A" w:rsidP="008F4863">
      <w:pPr>
        <w:pStyle w:val="BodyText2"/>
        <w:ind w:left="5760"/>
        <w:rPr>
          <w:rFonts w:ascii="Times New Roman" w:hAnsi="Times New Roman"/>
          <w:sz w:val="24"/>
          <w:szCs w:val="21"/>
        </w:rPr>
      </w:pPr>
    </w:p>
    <w:p w14:paraId="49FCADE3" w14:textId="1CB0E6A6" w:rsidR="004411C4" w:rsidRPr="001637B3" w:rsidRDefault="004411C4" w:rsidP="004411C4">
      <w:pPr>
        <w:ind w:firstLine="720"/>
        <w:jc w:val="right"/>
        <w:rPr>
          <w:rFonts w:ascii="Arial" w:hAnsi="Arial"/>
          <w:sz w:val="20"/>
        </w:rPr>
      </w:pPr>
      <w:r w:rsidRPr="001637B3">
        <w:rPr>
          <w:rFonts w:ascii="Times New Roman" w:hAnsi="Times New Roman"/>
          <w:szCs w:val="21"/>
          <w:u w:val="single"/>
        </w:rPr>
        <w:t>__________________________________________</w:t>
      </w:r>
    </w:p>
    <w:p w14:paraId="7483B403" w14:textId="7D6E6FF7" w:rsidR="004411C4" w:rsidRPr="001637B3" w:rsidRDefault="00372449" w:rsidP="004411C4">
      <w:pPr>
        <w:pStyle w:val="BodyText2"/>
        <w:jc w:val="right"/>
        <w:rPr>
          <w:rFonts w:ascii="Times New Roman" w:hAnsi="Times New Roman"/>
          <w:sz w:val="32"/>
          <w:szCs w:val="24"/>
        </w:rPr>
      </w:pPr>
      <w:r>
        <w:rPr>
          <w:rFonts w:ascii="Times New Roman" w:hAnsi="Times New Roman"/>
          <w:sz w:val="24"/>
          <w:szCs w:val="24"/>
        </w:rPr>
        <w:t>Ashton Bellows, Chief Financial Officer</w:t>
      </w:r>
    </w:p>
    <w:p w14:paraId="6A17E5CD" w14:textId="77777777" w:rsidR="001E2AB6" w:rsidRPr="001637B3" w:rsidRDefault="001E2AB6" w:rsidP="004B31C8">
      <w:pPr>
        <w:pStyle w:val="BodyText2"/>
        <w:ind w:left="6480"/>
        <w:rPr>
          <w:rFonts w:ascii="Times New Roman" w:hAnsi="Times New Roman"/>
          <w:sz w:val="24"/>
          <w:szCs w:val="21"/>
        </w:rPr>
      </w:pPr>
    </w:p>
    <w:p w14:paraId="31D7DA8B" w14:textId="77777777" w:rsidR="00BB5B30" w:rsidRPr="001637B3" w:rsidRDefault="00BB5B30" w:rsidP="004B31C8">
      <w:pPr>
        <w:pStyle w:val="BodyText2"/>
        <w:ind w:left="6480"/>
        <w:rPr>
          <w:rFonts w:ascii="Times New Roman" w:hAnsi="Times New Roman"/>
          <w:sz w:val="24"/>
          <w:szCs w:val="21"/>
        </w:rPr>
      </w:pPr>
    </w:p>
    <w:p w14:paraId="59F435F8" w14:textId="77777777" w:rsidR="00BC7D34" w:rsidRPr="001637B3" w:rsidRDefault="00BC7D34" w:rsidP="004B31C8">
      <w:pPr>
        <w:pStyle w:val="BodyText2"/>
        <w:jc w:val="center"/>
        <w:rPr>
          <w:rFonts w:ascii="Times New Roman" w:hAnsi="Times New Roman"/>
          <w:b/>
          <w:bCs/>
          <w:sz w:val="24"/>
          <w:szCs w:val="21"/>
          <w:u w:val="single"/>
        </w:rPr>
      </w:pPr>
    </w:p>
    <w:p w14:paraId="40E7D4A6" w14:textId="722D9684" w:rsidR="004B31C8" w:rsidRPr="001637B3" w:rsidRDefault="004B31C8" w:rsidP="004B31C8">
      <w:pPr>
        <w:pStyle w:val="BodyText2"/>
        <w:jc w:val="center"/>
        <w:rPr>
          <w:rFonts w:ascii="Times New Roman" w:hAnsi="Times New Roman"/>
          <w:b/>
          <w:bCs/>
          <w:sz w:val="24"/>
          <w:szCs w:val="21"/>
          <w:u w:val="single"/>
        </w:rPr>
      </w:pPr>
      <w:r w:rsidRPr="001637B3">
        <w:rPr>
          <w:rFonts w:ascii="Times New Roman" w:hAnsi="Times New Roman"/>
          <w:b/>
          <w:bCs/>
          <w:sz w:val="24"/>
          <w:szCs w:val="21"/>
          <w:u w:val="single"/>
        </w:rPr>
        <w:t>NOTICE</w:t>
      </w:r>
    </w:p>
    <w:p w14:paraId="18D5A917" w14:textId="77777777" w:rsidR="004B31C8" w:rsidRPr="001637B3" w:rsidRDefault="004B31C8" w:rsidP="004B31C8">
      <w:pPr>
        <w:pStyle w:val="BodyText2"/>
        <w:jc w:val="left"/>
        <w:rPr>
          <w:rFonts w:ascii="Times New Roman" w:hAnsi="Times New Roman"/>
          <w:sz w:val="24"/>
          <w:szCs w:val="21"/>
        </w:rPr>
      </w:pPr>
    </w:p>
    <w:p w14:paraId="57C4A774" w14:textId="166F1E9C" w:rsidR="004B31C8" w:rsidRDefault="004B31C8" w:rsidP="004B31C8">
      <w:pPr>
        <w:pStyle w:val="BodyText2"/>
        <w:rPr>
          <w:rFonts w:ascii="Times New Roman" w:hAnsi="Times New Roman"/>
          <w:sz w:val="24"/>
          <w:szCs w:val="21"/>
        </w:rPr>
      </w:pPr>
      <w:r w:rsidRPr="001637B3">
        <w:rPr>
          <w:rFonts w:ascii="Times New Roman" w:hAnsi="Times New Roman"/>
          <w:sz w:val="24"/>
          <w:szCs w:val="21"/>
        </w:rPr>
        <w:t xml:space="preserve">Persons with disabilities who would like special assistance or need special accommodations to participate in this meeting should contact </w:t>
      </w:r>
      <w:r w:rsidR="00B720E9" w:rsidRPr="001637B3">
        <w:rPr>
          <w:rFonts w:ascii="Times New Roman" w:hAnsi="Times New Roman"/>
          <w:sz w:val="24"/>
          <w:szCs w:val="21"/>
        </w:rPr>
        <w:t xml:space="preserve">the </w:t>
      </w:r>
      <w:r w:rsidR="001447E4" w:rsidRPr="001637B3">
        <w:rPr>
          <w:rFonts w:ascii="Times New Roman" w:hAnsi="Times New Roman"/>
          <w:sz w:val="24"/>
          <w:szCs w:val="21"/>
        </w:rPr>
        <w:t>Sherman Economic Development Corporation</w:t>
      </w:r>
      <w:r w:rsidRPr="001637B3">
        <w:rPr>
          <w:rFonts w:ascii="Times New Roman" w:hAnsi="Times New Roman"/>
          <w:sz w:val="24"/>
          <w:szCs w:val="21"/>
        </w:rPr>
        <w:t>, (</w:t>
      </w:r>
      <w:r w:rsidR="001447E4" w:rsidRPr="001637B3">
        <w:rPr>
          <w:rFonts w:ascii="Times New Roman" w:hAnsi="Times New Roman"/>
          <w:sz w:val="24"/>
          <w:szCs w:val="21"/>
        </w:rPr>
        <w:t>903</w:t>
      </w:r>
      <w:r w:rsidRPr="001637B3">
        <w:rPr>
          <w:rFonts w:ascii="Times New Roman" w:hAnsi="Times New Roman"/>
          <w:sz w:val="24"/>
          <w:szCs w:val="21"/>
        </w:rPr>
        <w:t xml:space="preserve">) </w:t>
      </w:r>
      <w:r w:rsidR="001447E4" w:rsidRPr="001637B3">
        <w:rPr>
          <w:rFonts w:ascii="Times New Roman" w:hAnsi="Times New Roman"/>
          <w:sz w:val="24"/>
          <w:szCs w:val="21"/>
        </w:rPr>
        <w:t>868</w:t>
      </w:r>
      <w:r w:rsidRPr="001637B3">
        <w:rPr>
          <w:rFonts w:ascii="Times New Roman" w:hAnsi="Times New Roman"/>
          <w:sz w:val="24"/>
          <w:szCs w:val="21"/>
        </w:rPr>
        <w:t>-</w:t>
      </w:r>
      <w:r w:rsidR="001447E4" w:rsidRPr="001637B3">
        <w:rPr>
          <w:rFonts w:ascii="Times New Roman" w:hAnsi="Times New Roman"/>
          <w:sz w:val="24"/>
          <w:szCs w:val="21"/>
        </w:rPr>
        <w:t>2566</w:t>
      </w:r>
      <w:r w:rsidRPr="001637B3">
        <w:rPr>
          <w:rFonts w:ascii="Times New Roman" w:hAnsi="Times New Roman"/>
          <w:sz w:val="24"/>
          <w:szCs w:val="21"/>
        </w:rPr>
        <w:t>, at least forty-eight (48) hours in advance of this meeting.</w:t>
      </w:r>
      <w:r>
        <w:rPr>
          <w:rFonts w:ascii="Times New Roman" w:hAnsi="Times New Roman"/>
          <w:sz w:val="24"/>
          <w:szCs w:val="21"/>
        </w:rPr>
        <w:t xml:space="preserve"> </w:t>
      </w:r>
    </w:p>
    <w:p w14:paraId="3FF6113A" w14:textId="04D3C484" w:rsidR="00782611" w:rsidRDefault="00782611" w:rsidP="004B31C8">
      <w:pPr>
        <w:pStyle w:val="BodyText2"/>
        <w:rPr>
          <w:rFonts w:ascii="Times New Roman" w:hAnsi="Times New Roman"/>
          <w:sz w:val="24"/>
          <w:szCs w:val="21"/>
        </w:rPr>
      </w:pPr>
    </w:p>
    <w:p w14:paraId="14B30CF3" w14:textId="77777777" w:rsidR="000B43B4" w:rsidRPr="003D6BAA" w:rsidRDefault="000B43B4" w:rsidP="000B43B4">
      <w:pPr>
        <w:ind w:left="2880"/>
        <w:jc w:val="both"/>
        <w:rPr>
          <w:rFonts w:ascii="Times New Roman" w:hAnsi="Times New Roman"/>
          <w:szCs w:val="24"/>
        </w:rPr>
      </w:pPr>
    </w:p>
    <w:p w14:paraId="696AA89A" w14:textId="7B96E2B4" w:rsidR="000B43B4" w:rsidRDefault="000B43B4" w:rsidP="004B31C8">
      <w:pPr>
        <w:pStyle w:val="BodyText2"/>
        <w:rPr>
          <w:rFonts w:ascii="Times New Roman" w:hAnsi="Times New Roman"/>
          <w:sz w:val="24"/>
          <w:szCs w:val="21"/>
        </w:rPr>
      </w:pPr>
    </w:p>
    <w:sectPr w:rsidR="000B43B4" w:rsidSect="00FB777E">
      <w:endnotePr>
        <w:numFmt w:val="decimal"/>
      </w:endnotePr>
      <w:pgSz w:w="12240" w:h="15840" w:code="1"/>
      <w:pgMar w:top="1152" w:right="1152" w:bottom="720" w:left="1152" w:header="720" w:footer="720"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49E58" w14:textId="77777777" w:rsidR="003B395C" w:rsidRDefault="003B395C">
      <w:r>
        <w:separator/>
      </w:r>
    </w:p>
  </w:endnote>
  <w:endnote w:type="continuationSeparator" w:id="0">
    <w:p w14:paraId="399D259F" w14:textId="77777777" w:rsidR="003B395C" w:rsidRDefault="003B395C">
      <w:r>
        <w:continuationSeparator/>
      </w:r>
    </w:p>
  </w:endnote>
  <w:endnote w:type="continuationNotice" w:id="1">
    <w:p w14:paraId="42A464F7" w14:textId="77777777" w:rsidR="003B395C" w:rsidRDefault="003B39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8EDA6" w14:textId="77777777" w:rsidR="003B395C" w:rsidRDefault="003B395C">
      <w:r>
        <w:separator/>
      </w:r>
    </w:p>
  </w:footnote>
  <w:footnote w:type="continuationSeparator" w:id="0">
    <w:p w14:paraId="6EE90737" w14:textId="77777777" w:rsidR="003B395C" w:rsidRDefault="003B395C">
      <w:r>
        <w:continuationSeparator/>
      </w:r>
    </w:p>
  </w:footnote>
  <w:footnote w:type="continuationNotice" w:id="1">
    <w:p w14:paraId="6EA2BE87" w14:textId="77777777" w:rsidR="003B395C" w:rsidRDefault="003B395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F57B3"/>
    <w:multiLevelType w:val="hybridMultilevel"/>
    <w:tmpl w:val="4AAAC4D8"/>
    <w:lvl w:ilvl="0" w:tplc="B786019A">
      <w:start w:val="1"/>
      <w:numFmt w:val="decimal"/>
      <w:lvlText w:val="%1."/>
      <w:lvlJc w:val="left"/>
      <w:pPr>
        <w:tabs>
          <w:tab w:val="num" w:pos="1080"/>
        </w:tabs>
        <w:ind w:left="1080" w:hanging="720"/>
      </w:pPr>
      <w:rPr>
        <w:rFonts w:hint="default"/>
      </w:rPr>
    </w:lvl>
    <w:lvl w:ilvl="1" w:tplc="04090019">
      <w:start w:val="1"/>
      <w:numFmt w:val="lowerLetter"/>
      <w:lvlText w:val="%2."/>
      <w:lvlJc w:val="left"/>
      <w:pPr>
        <w:ind w:left="1440" w:hanging="360"/>
      </w:pPr>
    </w:lvl>
    <w:lvl w:ilvl="2" w:tplc="272078F6">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AFC81A76">
      <w:numFmt w:val="bullet"/>
      <w:lvlText w:val="-"/>
      <w:lvlJc w:val="left"/>
      <w:pPr>
        <w:ind w:left="3600" w:hanging="360"/>
      </w:pPr>
      <w:rPr>
        <w:rFonts w:ascii="Times New Roman" w:eastAsia="Times New Roman" w:hAnsi="Times New Roman" w:cs="Times New Roman"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0CA6F94"/>
    <w:multiLevelType w:val="hybridMultilevel"/>
    <w:tmpl w:val="F38242F0"/>
    <w:lvl w:ilvl="0" w:tplc="B786019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B6255E5"/>
    <w:multiLevelType w:val="hybridMultilevel"/>
    <w:tmpl w:val="A6467144"/>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num w:numId="1" w16cid:durableId="1201043535">
    <w:abstractNumId w:val="0"/>
  </w:num>
  <w:num w:numId="2" w16cid:durableId="583958291">
    <w:abstractNumId w:val="0"/>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3" w16cid:durableId="342783819">
    <w:abstractNumId w:val="0"/>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4" w16cid:durableId="1151947906">
    <w:abstractNumId w:val="2"/>
  </w:num>
  <w:num w:numId="5" w16cid:durableId="1920745495">
    <w:abstractNumId w:val="0"/>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6" w16cid:durableId="1135953587">
    <w:abstractNumId w:val="0"/>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7" w16cid:durableId="1815295803">
    <w:abstractNumId w:val="0"/>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8" w16cid:durableId="617105413">
    <w:abstractNumId w:val="0"/>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9" w16cid:durableId="2067138983">
    <w:abstractNumId w:val="0"/>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0" w16cid:durableId="1396008964">
    <w:abstractNumId w:val="1"/>
  </w:num>
  <w:num w:numId="11" w16cid:durableId="199171723">
    <w:abstractNumId w:val="0"/>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2" w16cid:durableId="1535187601">
    <w:abstractNumId w:val="0"/>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628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TEyNzK0MDQ1sTBR0lEKTi0uzszPAykwrAUA+nVaFywAAAA="/>
  </w:docVars>
  <w:rsids>
    <w:rsidRoot w:val="004B31C8"/>
    <w:rsid w:val="0000159E"/>
    <w:rsid w:val="00003179"/>
    <w:rsid w:val="00003836"/>
    <w:rsid w:val="00004163"/>
    <w:rsid w:val="00004DFC"/>
    <w:rsid w:val="00005478"/>
    <w:rsid w:val="0000569E"/>
    <w:rsid w:val="00007DB8"/>
    <w:rsid w:val="0001067D"/>
    <w:rsid w:val="00011686"/>
    <w:rsid w:val="00011BAF"/>
    <w:rsid w:val="00011D3B"/>
    <w:rsid w:val="000132D1"/>
    <w:rsid w:val="00014935"/>
    <w:rsid w:val="00014C49"/>
    <w:rsid w:val="00015C5D"/>
    <w:rsid w:val="00017177"/>
    <w:rsid w:val="00017256"/>
    <w:rsid w:val="000217D7"/>
    <w:rsid w:val="000219A4"/>
    <w:rsid w:val="00022417"/>
    <w:rsid w:val="0002258B"/>
    <w:rsid w:val="000232FC"/>
    <w:rsid w:val="00025EE4"/>
    <w:rsid w:val="00025EF7"/>
    <w:rsid w:val="00027185"/>
    <w:rsid w:val="000276B5"/>
    <w:rsid w:val="000308F9"/>
    <w:rsid w:val="0003137F"/>
    <w:rsid w:val="00031B71"/>
    <w:rsid w:val="00031C36"/>
    <w:rsid w:val="000330C9"/>
    <w:rsid w:val="00035C34"/>
    <w:rsid w:val="00037328"/>
    <w:rsid w:val="00037897"/>
    <w:rsid w:val="00037A2B"/>
    <w:rsid w:val="00037CCA"/>
    <w:rsid w:val="0004045B"/>
    <w:rsid w:val="000405CE"/>
    <w:rsid w:val="00041024"/>
    <w:rsid w:val="00042B2E"/>
    <w:rsid w:val="000446C3"/>
    <w:rsid w:val="00044769"/>
    <w:rsid w:val="000455B1"/>
    <w:rsid w:val="0004569C"/>
    <w:rsid w:val="000467F9"/>
    <w:rsid w:val="00046CA3"/>
    <w:rsid w:val="00046F28"/>
    <w:rsid w:val="0004751C"/>
    <w:rsid w:val="00047DCB"/>
    <w:rsid w:val="00050414"/>
    <w:rsid w:val="00052147"/>
    <w:rsid w:val="00053355"/>
    <w:rsid w:val="00053507"/>
    <w:rsid w:val="000545D2"/>
    <w:rsid w:val="00054BB6"/>
    <w:rsid w:val="00055A25"/>
    <w:rsid w:val="00057464"/>
    <w:rsid w:val="00057D4D"/>
    <w:rsid w:val="00061E49"/>
    <w:rsid w:val="000622F7"/>
    <w:rsid w:val="0006308D"/>
    <w:rsid w:val="00063A41"/>
    <w:rsid w:val="00063D77"/>
    <w:rsid w:val="00065D97"/>
    <w:rsid w:val="00067789"/>
    <w:rsid w:val="00067976"/>
    <w:rsid w:val="00067AEE"/>
    <w:rsid w:val="00070579"/>
    <w:rsid w:val="000709A8"/>
    <w:rsid w:val="000709CF"/>
    <w:rsid w:val="00070E3D"/>
    <w:rsid w:val="00071632"/>
    <w:rsid w:val="000721D7"/>
    <w:rsid w:val="000725FD"/>
    <w:rsid w:val="0007315E"/>
    <w:rsid w:val="00075E40"/>
    <w:rsid w:val="00076A91"/>
    <w:rsid w:val="00076D27"/>
    <w:rsid w:val="00077A86"/>
    <w:rsid w:val="00077D42"/>
    <w:rsid w:val="00080590"/>
    <w:rsid w:val="000818EC"/>
    <w:rsid w:val="000822F2"/>
    <w:rsid w:val="00084B22"/>
    <w:rsid w:val="00085A79"/>
    <w:rsid w:val="000861BE"/>
    <w:rsid w:val="00087991"/>
    <w:rsid w:val="00087AFC"/>
    <w:rsid w:val="000901FB"/>
    <w:rsid w:val="000909C7"/>
    <w:rsid w:val="00092506"/>
    <w:rsid w:val="0009253C"/>
    <w:rsid w:val="00093619"/>
    <w:rsid w:val="00093DC5"/>
    <w:rsid w:val="00093FA1"/>
    <w:rsid w:val="00094145"/>
    <w:rsid w:val="00096039"/>
    <w:rsid w:val="000967ED"/>
    <w:rsid w:val="00096E20"/>
    <w:rsid w:val="00096E45"/>
    <w:rsid w:val="00096FAB"/>
    <w:rsid w:val="00097CEA"/>
    <w:rsid w:val="000A0387"/>
    <w:rsid w:val="000A1684"/>
    <w:rsid w:val="000A1FFA"/>
    <w:rsid w:val="000A2696"/>
    <w:rsid w:val="000A2F14"/>
    <w:rsid w:val="000A6225"/>
    <w:rsid w:val="000A6CAF"/>
    <w:rsid w:val="000B10BF"/>
    <w:rsid w:val="000B1A14"/>
    <w:rsid w:val="000B1D98"/>
    <w:rsid w:val="000B1F3B"/>
    <w:rsid w:val="000B29FD"/>
    <w:rsid w:val="000B43B4"/>
    <w:rsid w:val="000B477C"/>
    <w:rsid w:val="000B488D"/>
    <w:rsid w:val="000B4D8A"/>
    <w:rsid w:val="000B51EC"/>
    <w:rsid w:val="000B65E6"/>
    <w:rsid w:val="000B7B5D"/>
    <w:rsid w:val="000B7DFE"/>
    <w:rsid w:val="000C0F7C"/>
    <w:rsid w:val="000C1184"/>
    <w:rsid w:val="000C192D"/>
    <w:rsid w:val="000C3147"/>
    <w:rsid w:val="000C3613"/>
    <w:rsid w:val="000C36B7"/>
    <w:rsid w:val="000C3D8E"/>
    <w:rsid w:val="000C449D"/>
    <w:rsid w:val="000C45E2"/>
    <w:rsid w:val="000C597A"/>
    <w:rsid w:val="000C704F"/>
    <w:rsid w:val="000C734E"/>
    <w:rsid w:val="000C7ADE"/>
    <w:rsid w:val="000D08AA"/>
    <w:rsid w:val="000D0B46"/>
    <w:rsid w:val="000D1F5B"/>
    <w:rsid w:val="000D3286"/>
    <w:rsid w:val="000D3D2A"/>
    <w:rsid w:val="000D3ED8"/>
    <w:rsid w:val="000D5088"/>
    <w:rsid w:val="000D51CC"/>
    <w:rsid w:val="000D552C"/>
    <w:rsid w:val="000D5B15"/>
    <w:rsid w:val="000D628D"/>
    <w:rsid w:val="000D6A85"/>
    <w:rsid w:val="000D7E53"/>
    <w:rsid w:val="000E2D92"/>
    <w:rsid w:val="000E4763"/>
    <w:rsid w:val="000E51DC"/>
    <w:rsid w:val="000E56B2"/>
    <w:rsid w:val="000E68F7"/>
    <w:rsid w:val="000E75D8"/>
    <w:rsid w:val="000F1DD7"/>
    <w:rsid w:val="000F2612"/>
    <w:rsid w:val="000F2C09"/>
    <w:rsid w:val="000F2E49"/>
    <w:rsid w:val="000F40F5"/>
    <w:rsid w:val="000F5F3C"/>
    <w:rsid w:val="000F6A27"/>
    <w:rsid w:val="000F6B81"/>
    <w:rsid w:val="000F6E15"/>
    <w:rsid w:val="001009C3"/>
    <w:rsid w:val="001018D9"/>
    <w:rsid w:val="00101E0F"/>
    <w:rsid w:val="0010216C"/>
    <w:rsid w:val="00102A6B"/>
    <w:rsid w:val="00103756"/>
    <w:rsid w:val="001037A3"/>
    <w:rsid w:val="00104423"/>
    <w:rsid w:val="00104520"/>
    <w:rsid w:val="001048D2"/>
    <w:rsid w:val="001067FD"/>
    <w:rsid w:val="00107A86"/>
    <w:rsid w:val="001105ED"/>
    <w:rsid w:val="00110612"/>
    <w:rsid w:val="0011244A"/>
    <w:rsid w:val="001133F4"/>
    <w:rsid w:val="00113406"/>
    <w:rsid w:val="001140A1"/>
    <w:rsid w:val="00115982"/>
    <w:rsid w:val="00115F76"/>
    <w:rsid w:val="001163FB"/>
    <w:rsid w:val="001172D7"/>
    <w:rsid w:val="00120611"/>
    <w:rsid w:val="001206E4"/>
    <w:rsid w:val="00121F9F"/>
    <w:rsid w:val="0013130D"/>
    <w:rsid w:val="0013360C"/>
    <w:rsid w:val="00133E42"/>
    <w:rsid w:val="001354B8"/>
    <w:rsid w:val="00135B69"/>
    <w:rsid w:val="00136AD2"/>
    <w:rsid w:val="0013737F"/>
    <w:rsid w:val="00137541"/>
    <w:rsid w:val="00137909"/>
    <w:rsid w:val="0014072B"/>
    <w:rsid w:val="0014111F"/>
    <w:rsid w:val="00141448"/>
    <w:rsid w:val="00141D65"/>
    <w:rsid w:val="0014239C"/>
    <w:rsid w:val="001425C9"/>
    <w:rsid w:val="00142890"/>
    <w:rsid w:val="00142C47"/>
    <w:rsid w:val="001436A0"/>
    <w:rsid w:val="001447E4"/>
    <w:rsid w:val="00144F74"/>
    <w:rsid w:val="0014586A"/>
    <w:rsid w:val="00145F2C"/>
    <w:rsid w:val="00146B5F"/>
    <w:rsid w:val="00146D55"/>
    <w:rsid w:val="00146DC8"/>
    <w:rsid w:val="00146F55"/>
    <w:rsid w:val="0014792D"/>
    <w:rsid w:val="00150F01"/>
    <w:rsid w:val="00151354"/>
    <w:rsid w:val="0015199D"/>
    <w:rsid w:val="00153337"/>
    <w:rsid w:val="00153D67"/>
    <w:rsid w:val="0015584A"/>
    <w:rsid w:val="001562B7"/>
    <w:rsid w:val="001608E2"/>
    <w:rsid w:val="00162573"/>
    <w:rsid w:val="001637B3"/>
    <w:rsid w:val="0016427A"/>
    <w:rsid w:val="001648FD"/>
    <w:rsid w:val="0016576E"/>
    <w:rsid w:val="00166EA8"/>
    <w:rsid w:val="00167148"/>
    <w:rsid w:val="001700B1"/>
    <w:rsid w:val="00170314"/>
    <w:rsid w:val="00170AA3"/>
    <w:rsid w:val="00170B39"/>
    <w:rsid w:val="00171568"/>
    <w:rsid w:val="00173363"/>
    <w:rsid w:val="00173AC4"/>
    <w:rsid w:val="00174320"/>
    <w:rsid w:val="00175951"/>
    <w:rsid w:val="00176878"/>
    <w:rsid w:val="0018138B"/>
    <w:rsid w:val="001822EF"/>
    <w:rsid w:val="00183411"/>
    <w:rsid w:val="00187ED4"/>
    <w:rsid w:val="0019013C"/>
    <w:rsid w:val="001908F4"/>
    <w:rsid w:val="00190F4C"/>
    <w:rsid w:val="001954EF"/>
    <w:rsid w:val="00195A29"/>
    <w:rsid w:val="00197C4C"/>
    <w:rsid w:val="00197F48"/>
    <w:rsid w:val="00197FC6"/>
    <w:rsid w:val="001A000F"/>
    <w:rsid w:val="001A0E6B"/>
    <w:rsid w:val="001A1CD7"/>
    <w:rsid w:val="001A227D"/>
    <w:rsid w:val="001A4D11"/>
    <w:rsid w:val="001A5939"/>
    <w:rsid w:val="001A5F2F"/>
    <w:rsid w:val="001A70C7"/>
    <w:rsid w:val="001A739F"/>
    <w:rsid w:val="001B1074"/>
    <w:rsid w:val="001B1498"/>
    <w:rsid w:val="001B379C"/>
    <w:rsid w:val="001B57C6"/>
    <w:rsid w:val="001B6241"/>
    <w:rsid w:val="001B6CC3"/>
    <w:rsid w:val="001C0606"/>
    <w:rsid w:val="001C25EE"/>
    <w:rsid w:val="001C2A77"/>
    <w:rsid w:val="001C2EE5"/>
    <w:rsid w:val="001C3317"/>
    <w:rsid w:val="001C5704"/>
    <w:rsid w:val="001C65B0"/>
    <w:rsid w:val="001C68C1"/>
    <w:rsid w:val="001D17B3"/>
    <w:rsid w:val="001D20E3"/>
    <w:rsid w:val="001D2431"/>
    <w:rsid w:val="001D24CB"/>
    <w:rsid w:val="001D2A26"/>
    <w:rsid w:val="001D30E0"/>
    <w:rsid w:val="001D3467"/>
    <w:rsid w:val="001D4E08"/>
    <w:rsid w:val="001D63C3"/>
    <w:rsid w:val="001D7268"/>
    <w:rsid w:val="001D7600"/>
    <w:rsid w:val="001E08CE"/>
    <w:rsid w:val="001E09F8"/>
    <w:rsid w:val="001E107A"/>
    <w:rsid w:val="001E113F"/>
    <w:rsid w:val="001E2389"/>
    <w:rsid w:val="001E2AB6"/>
    <w:rsid w:val="001E2E6A"/>
    <w:rsid w:val="001E4F46"/>
    <w:rsid w:val="001E5C4D"/>
    <w:rsid w:val="001E66D2"/>
    <w:rsid w:val="001E6DEE"/>
    <w:rsid w:val="001E7952"/>
    <w:rsid w:val="001E7B31"/>
    <w:rsid w:val="001F0120"/>
    <w:rsid w:val="001F0E34"/>
    <w:rsid w:val="001F0EE1"/>
    <w:rsid w:val="001F1D25"/>
    <w:rsid w:val="001F5C4A"/>
    <w:rsid w:val="001F653E"/>
    <w:rsid w:val="001F6FE8"/>
    <w:rsid w:val="001F7733"/>
    <w:rsid w:val="0020026F"/>
    <w:rsid w:val="00200DEF"/>
    <w:rsid w:val="00201AF0"/>
    <w:rsid w:val="00201B68"/>
    <w:rsid w:val="0020200B"/>
    <w:rsid w:val="0020296C"/>
    <w:rsid w:val="0020327F"/>
    <w:rsid w:val="00205B9C"/>
    <w:rsid w:val="00206644"/>
    <w:rsid w:val="00206915"/>
    <w:rsid w:val="0020773A"/>
    <w:rsid w:val="00210669"/>
    <w:rsid w:val="002115E9"/>
    <w:rsid w:val="00211EC1"/>
    <w:rsid w:val="00214706"/>
    <w:rsid w:val="00216964"/>
    <w:rsid w:val="00217037"/>
    <w:rsid w:val="00220A38"/>
    <w:rsid w:val="00223859"/>
    <w:rsid w:val="00223CFD"/>
    <w:rsid w:val="002245BC"/>
    <w:rsid w:val="002247C1"/>
    <w:rsid w:val="00224A59"/>
    <w:rsid w:val="00224AB7"/>
    <w:rsid w:val="00224CEA"/>
    <w:rsid w:val="0022588F"/>
    <w:rsid w:val="00226602"/>
    <w:rsid w:val="00226753"/>
    <w:rsid w:val="00227161"/>
    <w:rsid w:val="00227C46"/>
    <w:rsid w:val="002304CE"/>
    <w:rsid w:val="00230C5D"/>
    <w:rsid w:val="0023150C"/>
    <w:rsid w:val="00231B6E"/>
    <w:rsid w:val="00233061"/>
    <w:rsid w:val="002333E6"/>
    <w:rsid w:val="00233613"/>
    <w:rsid w:val="00233A65"/>
    <w:rsid w:val="00234477"/>
    <w:rsid w:val="00236B22"/>
    <w:rsid w:val="00236BAC"/>
    <w:rsid w:val="00236E88"/>
    <w:rsid w:val="00237146"/>
    <w:rsid w:val="00237440"/>
    <w:rsid w:val="00237F23"/>
    <w:rsid w:val="00240FC1"/>
    <w:rsid w:val="00242634"/>
    <w:rsid w:val="0024350E"/>
    <w:rsid w:val="00243E77"/>
    <w:rsid w:val="002447F1"/>
    <w:rsid w:val="0024519B"/>
    <w:rsid w:val="0024658A"/>
    <w:rsid w:val="00246C34"/>
    <w:rsid w:val="0024741E"/>
    <w:rsid w:val="002475FE"/>
    <w:rsid w:val="00250201"/>
    <w:rsid w:val="0025273E"/>
    <w:rsid w:val="00252D38"/>
    <w:rsid w:val="0025384B"/>
    <w:rsid w:val="00255473"/>
    <w:rsid w:val="002559A7"/>
    <w:rsid w:val="00256635"/>
    <w:rsid w:val="00256805"/>
    <w:rsid w:val="00257C64"/>
    <w:rsid w:val="002601F8"/>
    <w:rsid w:val="002603CC"/>
    <w:rsid w:val="002605A4"/>
    <w:rsid w:val="00260663"/>
    <w:rsid w:val="002622A4"/>
    <w:rsid w:val="0026291C"/>
    <w:rsid w:val="002629FC"/>
    <w:rsid w:val="00262FA1"/>
    <w:rsid w:val="00263CEA"/>
    <w:rsid w:val="002641FC"/>
    <w:rsid w:val="00266055"/>
    <w:rsid w:val="00270A74"/>
    <w:rsid w:val="0027110D"/>
    <w:rsid w:val="0027202A"/>
    <w:rsid w:val="002745E7"/>
    <w:rsid w:val="00276F64"/>
    <w:rsid w:val="00282F86"/>
    <w:rsid w:val="0028432A"/>
    <w:rsid w:val="002844BB"/>
    <w:rsid w:val="00284602"/>
    <w:rsid w:val="002846C5"/>
    <w:rsid w:val="002847AB"/>
    <w:rsid w:val="00284B45"/>
    <w:rsid w:val="00286C65"/>
    <w:rsid w:val="00287F49"/>
    <w:rsid w:val="00287F5B"/>
    <w:rsid w:val="00290068"/>
    <w:rsid w:val="002904A0"/>
    <w:rsid w:val="00292394"/>
    <w:rsid w:val="002923BB"/>
    <w:rsid w:val="00292539"/>
    <w:rsid w:val="0029290F"/>
    <w:rsid w:val="002930C0"/>
    <w:rsid w:val="00295169"/>
    <w:rsid w:val="002957E0"/>
    <w:rsid w:val="00295D16"/>
    <w:rsid w:val="00295D3F"/>
    <w:rsid w:val="0029625B"/>
    <w:rsid w:val="0029641E"/>
    <w:rsid w:val="00296618"/>
    <w:rsid w:val="0029685D"/>
    <w:rsid w:val="002A0B54"/>
    <w:rsid w:val="002A2BA1"/>
    <w:rsid w:val="002A3759"/>
    <w:rsid w:val="002A4F33"/>
    <w:rsid w:val="002A50D6"/>
    <w:rsid w:val="002A5452"/>
    <w:rsid w:val="002A5748"/>
    <w:rsid w:val="002A5D0D"/>
    <w:rsid w:val="002A6576"/>
    <w:rsid w:val="002A77D3"/>
    <w:rsid w:val="002A79F6"/>
    <w:rsid w:val="002B0007"/>
    <w:rsid w:val="002B0C02"/>
    <w:rsid w:val="002B0FEA"/>
    <w:rsid w:val="002B149F"/>
    <w:rsid w:val="002B242A"/>
    <w:rsid w:val="002B4826"/>
    <w:rsid w:val="002B4AC2"/>
    <w:rsid w:val="002B5080"/>
    <w:rsid w:val="002B6A19"/>
    <w:rsid w:val="002B7749"/>
    <w:rsid w:val="002B7912"/>
    <w:rsid w:val="002B7B19"/>
    <w:rsid w:val="002B7C42"/>
    <w:rsid w:val="002C02FE"/>
    <w:rsid w:val="002C0BFA"/>
    <w:rsid w:val="002C1602"/>
    <w:rsid w:val="002C16AB"/>
    <w:rsid w:val="002C1AC0"/>
    <w:rsid w:val="002C2571"/>
    <w:rsid w:val="002C2992"/>
    <w:rsid w:val="002C2B82"/>
    <w:rsid w:val="002C33CD"/>
    <w:rsid w:val="002C3609"/>
    <w:rsid w:val="002C4532"/>
    <w:rsid w:val="002C5555"/>
    <w:rsid w:val="002C5C63"/>
    <w:rsid w:val="002C6338"/>
    <w:rsid w:val="002C719F"/>
    <w:rsid w:val="002D0A6F"/>
    <w:rsid w:val="002D0B5A"/>
    <w:rsid w:val="002D0E9B"/>
    <w:rsid w:val="002D138C"/>
    <w:rsid w:val="002D24AD"/>
    <w:rsid w:val="002D4230"/>
    <w:rsid w:val="002D42EC"/>
    <w:rsid w:val="002D47DB"/>
    <w:rsid w:val="002D4F02"/>
    <w:rsid w:val="002D59B6"/>
    <w:rsid w:val="002D6DDD"/>
    <w:rsid w:val="002D759E"/>
    <w:rsid w:val="002D7EEC"/>
    <w:rsid w:val="002D7F95"/>
    <w:rsid w:val="002E049E"/>
    <w:rsid w:val="002E0642"/>
    <w:rsid w:val="002E0E75"/>
    <w:rsid w:val="002E221F"/>
    <w:rsid w:val="002E2272"/>
    <w:rsid w:val="002E3B1D"/>
    <w:rsid w:val="002E3EEB"/>
    <w:rsid w:val="002E3F8A"/>
    <w:rsid w:val="002E5261"/>
    <w:rsid w:val="002E769F"/>
    <w:rsid w:val="002F128A"/>
    <w:rsid w:val="002F1956"/>
    <w:rsid w:val="002F333E"/>
    <w:rsid w:val="002F37E3"/>
    <w:rsid w:val="002F40D0"/>
    <w:rsid w:val="002F4E89"/>
    <w:rsid w:val="002F5E21"/>
    <w:rsid w:val="002F63F1"/>
    <w:rsid w:val="002F6BA4"/>
    <w:rsid w:val="002F6CBC"/>
    <w:rsid w:val="002F7184"/>
    <w:rsid w:val="002F799D"/>
    <w:rsid w:val="002F7A9B"/>
    <w:rsid w:val="002F7AF5"/>
    <w:rsid w:val="00301603"/>
    <w:rsid w:val="003035F8"/>
    <w:rsid w:val="003050DD"/>
    <w:rsid w:val="00305BB5"/>
    <w:rsid w:val="00305C8F"/>
    <w:rsid w:val="003112FC"/>
    <w:rsid w:val="00311D10"/>
    <w:rsid w:val="0031241C"/>
    <w:rsid w:val="00314CE1"/>
    <w:rsid w:val="00314DFE"/>
    <w:rsid w:val="00315AFB"/>
    <w:rsid w:val="00317D9F"/>
    <w:rsid w:val="00317E91"/>
    <w:rsid w:val="00320DFB"/>
    <w:rsid w:val="0032259A"/>
    <w:rsid w:val="00322873"/>
    <w:rsid w:val="00322CEE"/>
    <w:rsid w:val="00322E38"/>
    <w:rsid w:val="00324022"/>
    <w:rsid w:val="00324167"/>
    <w:rsid w:val="003247D1"/>
    <w:rsid w:val="00324E46"/>
    <w:rsid w:val="0032567C"/>
    <w:rsid w:val="00326CEB"/>
    <w:rsid w:val="00327344"/>
    <w:rsid w:val="00327D93"/>
    <w:rsid w:val="00330277"/>
    <w:rsid w:val="003310CB"/>
    <w:rsid w:val="00331820"/>
    <w:rsid w:val="003319EF"/>
    <w:rsid w:val="0033328D"/>
    <w:rsid w:val="00333675"/>
    <w:rsid w:val="003358E5"/>
    <w:rsid w:val="00335F19"/>
    <w:rsid w:val="0033638A"/>
    <w:rsid w:val="003371DB"/>
    <w:rsid w:val="00337D2D"/>
    <w:rsid w:val="00340531"/>
    <w:rsid w:val="00341256"/>
    <w:rsid w:val="00342927"/>
    <w:rsid w:val="00342980"/>
    <w:rsid w:val="00343379"/>
    <w:rsid w:val="00343982"/>
    <w:rsid w:val="00344123"/>
    <w:rsid w:val="0034466F"/>
    <w:rsid w:val="00344CEC"/>
    <w:rsid w:val="003465A2"/>
    <w:rsid w:val="00350225"/>
    <w:rsid w:val="0035087F"/>
    <w:rsid w:val="0035167F"/>
    <w:rsid w:val="00351D52"/>
    <w:rsid w:val="003524E3"/>
    <w:rsid w:val="00352B65"/>
    <w:rsid w:val="003532E0"/>
    <w:rsid w:val="0035450A"/>
    <w:rsid w:val="00355428"/>
    <w:rsid w:val="00355859"/>
    <w:rsid w:val="003562EC"/>
    <w:rsid w:val="00357A47"/>
    <w:rsid w:val="00360FFB"/>
    <w:rsid w:val="00361324"/>
    <w:rsid w:val="0036154E"/>
    <w:rsid w:val="003629BE"/>
    <w:rsid w:val="003647DC"/>
    <w:rsid w:val="00364B94"/>
    <w:rsid w:val="00365E06"/>
    <w:rsid w:val="003661D5"/>
    <w:rsid w:val="003675D2"/>
    <w:rsid w:val="00372449"/>
    <w:rsid w:val="00372580"/>
    <w:rsid w:val="003725AA"/>
    <w:rsid w:val="00372AE3"/>
    <w:rsid w:val="00372C85"/>
    <w:rsid w:val="0037315E"/>
    <w:rsid w:val="00373915"/>
    <w:rsid w:val="003741E6"/>
    <w:rsid w:val="00374F0C"/>
    <w:rsid w:val="00375A10"/>
    <w:rsid w:val="00376AF5"/>
    <w:rsid w:val="00376B9A"/>
    <w:rsid w:val="00376D80"/>
    <w:rsid w:val="00377136"/>
    <w:rsid w:val="00377696"/>
    <w:rsid w:val="0037798C"/>
    <w:rsid w:val="00380CE7"/>
    <w:rsid w:val="00381148"/>
    <w:rsid w:val="00382887"/>
    <w:rsid w:val="003835A0"/>
    <w:rsid w:val="003852B4"/>
    <w:rsid w:val="003861AA"/>
    <w:rsid w:val="003862CC"/>
    <w:rsid w:val="003879D0"/>
    <w:rsid w:val="00390542"/>
    <w:rsid w:val="00390D52"/>
    <w:rsid w:val="00391E8E"/>
    <w:rsid w:val="00391F30"/>
    <w:rsid w:val="0039201F"/>
    <w:rsid w:val="00394D50"/>
    <w:rsid w:val="003951D1"/>
    <w:rsid w:val="003963E4"/>
    <w:rsid w:val="003976FC"/>
    <w:rsid w:val="00397D4A"/>
    <w:rsid w:val="003A0DFF"/>
    <w:rsid w:val="003A2602"/>
    <w:rsid w:val="003A2717"/>
    <w:rsid w:val="003A2B1F"/>
    <w:rsid w:val="003A3A68"/>
    <w:rsid w:val="003A3F21"/>
    <w:rsid w:val="003A54FC"/>
    <w:rsid w:val="003A5515"/>
    <w:rsid w:val="003A6BF2"/>
    <w:rsid w:val="003B1FBB"/>
    <w:rsid w:val="003B2433"/>
    <w:rsid w:val="003B32BE"/>
    <w:rsid w:val="003B395C"/>
    <w:rsid w:val="003B3D01"/>
    <w:rsid w:val="003B4273"/>
    <w:rsid w:val="003B4A93"/>
    <w:rsid w:val="003B57F2"/>
    <w:rsid w:val="003B61D1"/>
    <w:rsid w:val="003B685A"/>
    <w:rsid w:val="003B6AED"/>
    <w:rsid w:val="003B7EF5"/>
    <w:rsid w:val="003C0FDD"/>
    <w:rsid w:val="003C0FFA"/>
    <w:rsid w:val="003C1152"/>
    <w:rsid w:val="003C1220"/>
    <w:rsid w:val="003C1B2A"/>
    <w:rsid w:val="003C1E36"/>
    <w:rsid w:val="003C25F3"/>
    <w:rsid w:val="003C2EF9"/>
    <w:rsid w:val="003C359F"/>
    <w:rsid w:val="003C6DE1"/>
    <w:rsid w:val="003C7B85"/>
    <w:rsid w:val="003D017D"/>
    <w:rsid w:val="003D0450"/>
    <w:rsid w:val="003D04D1"/>
    <w:rsid w:val="003D35A7"/>
    <w:rsid w:val="003D4F4C"/>
    <w:rsid w:val="003D5691"/>
    <w:rsid w:val="003D6633"/>
    <w:rsid w:val="003D6AAE"/>
    <w:rsid w:val="003D6BAA"/>
    <w:rsid w:val="003D6FCB"/>
    <w:rsid w:val="003D76F0"/>
    <w:rsid w:val="003D77F1"/>
    <w:rsid w:val="003D79DF"/>
    <w:rsid w:val="003D7AB6"/>
    <w:rsid w:val="003E2265"/>
    <w:rsid w:val="003E39E1"/>
    <w:rsid w:val="003E42F9"/>
    <w:rsid w:val="003E4F78"/>
    <w:rsid w:val="003E5500"/>
    <w:rsid w:val="003E6F73"/>
    <w:rsid w:val="003E7356"/>
    <w:rsid w:val="003F0587"/>
    <w:rsid w:val="003F0EF3"/>
    <w:rsid w:val="003F17C0"/>
    <w:rsid w:val="003F27D1"/>
    <w:rsid w:val="003F2B56"/>
    <w:rsid w:val="003F3829"/>
    <w:rsid w:val="003F4439"/>
    <w:rsid w:val="003F4C47"/>
    <w:rsid w:val="003F5987"/>
    <w:rsid w:val="003F619D"/>
    <w:rsid w:val="003F7E54"/>
    <w:rsid w:val="00400663"/>
    <w:rsid w:val="00400B92"/>
    <w:rsid w:val="00401738"/>
    <w:rsid w:val="00401CFD"/>
    <w:rsid w:val="004021C7"/>
    <w:rsid w:val="0040225B"/>
    <w:rsid w:val="00402891"/>
    <w:rsid w:val="0040292F"/>
    <w:rsid w:val="00402DEF"/>
    <w:rsid w:val="004031CE"/>
    <w:rsid w:val="00403265"/>
    <w:rsid w:val="00403E42"/>
    <w:rsid w:val="00405075"/>
    <w:rsid w:val="00405497"/>
    <w:rsid w:val="00405802"/>
    <w:rsid w:val="00407255"/>
    <w:rsid w:val="00407787"/>
    <w:rsid w:val="004103F9"/>
    <w:rsid w:val="0041081D"/>
    <w:rsid w:val="00410FAA"/>
    <w:rsid w:val="004117CA"/>
    <w:rsid w:val="004133A5"/>
    <w:rsid w:val="0041422C"/>
    <w:rsid w:val="004145F6"/>
    <w:rsid w:val="00414C2D"/>
    <w:rsid w:val="00415888"/>
    <w:rsid w:val="00416084"/>
    <w:rsid w:val="0041670E"/>
    <w:rsid w:val="00416E24"/>
    <w:rsid w:val="0041772D"/>
    <w:rsid w:val="0042015A"/>
    <w:rsid w:val="004201FD"/>
    <w:rsid w:val="004210FE"/>
    <w:rsid w:val="0042157A"/>
    <w:rsid w:val="0042175D"/>
    <w:rsid w:val="004225B9"/>
    <w:rsid w:val="00424B48"/>
    <w:rsid w:val="00424F32"/>
    <w:rsid w:val="00425756"/>
    <w:rsid w:val="00430085"/>
    <w:rsid w:val="004300CD"/>
    <w:rsid w:val="00431052"/>
    <w:rsid w:val="00431B0F"/>
    <w:rsid w:val="004329A2"/>
    <w:rsid w:val="004349A1"/>
    <w:rsid w:val="00434C05"/>
    <w:rsid w:val="004363CE"/>
    <w:rsid w:val="00437816"/>
    <w:rsid w:val="00437E50"/>
    <w:rsid w:val="00440504"/>
    <w:rsid w:val="00440B40"/>
    <w:rsid w:val="004411C4"/>
    <w:rsid w:val="0044129A"/>
    <w:rsid w:val="00441507"/>
    <w:rsid w:val="004430A6"/>
    <w:rsid w:val="00443E70"/>
    <w:rsid w:val="00445A45"/>
    <w:rsid w:val="004472A0"/>
    <w:rsid w:val="004473E9"/>
    <w:rsid w:val="004477A1"/>
    <w:rsid w:val="004505B1"/>
    <w:rsid w:val="00451BFC"/>
    <w:rsid w:val="004522F8"/>
    <w:rsid w:val="004524FF"/>
    <w:rsid w:val="004535F7"/>
    <w:rsid w:val="0045383E"/>
    <w:rsid w:val="00454ECE"/>
    <w:rsid w:val="004556D5"/>
    <w:rsid w:val="00456A31"/>
    <w:rsid w:val="00456B84"/>
    <w:rsid w:val="0045776F"/>
    <w:rsid w:val="00457952"/>
    <w:rsid w:val="00457DBD"/>
    <w:rsid w:val="00461971"/>
    <w:rsid w:val="00461C8F"/>
    <w:rsid w:val="004627F7"/>
    <w:rsid w:val="00463066"/>
    <w:rsid w:val="0046496F"/>
    <w:rsid w:val="00465427"/>
    <w:rsid w:val="00465AEE"/>
    <w:rsid w:val="00465D59"/>
    <w:rsid w:val="00467278"/>
    <w:rsid w:val="0046751A"/>
    <w:rsid w:val="00467FD7"/>
    <w:rsid w:val="0047030A"/>
    <w:rsid w:val="0047165E"/>
    <w:rsid w:val="00473283"/>
    <w:rsid w:val="0047381D"/>
    <w:rsid w:val="00473E49"/>
    <w:rsid w:val="00474EC8"/>
    <w:rsid w:val="00475DD1"/>
    <w:rsid w:val="0047692F"/>
    <w:rsid w:val="00477D34"/>
    <w:rsid w:val="00477D8D"/>
    <w:rsid w:val="00480C60"/>
    <w:rsid w:val="00482EBF"/>
    <w:rsid w:val="004834C3"/>
    <w:rsid w:val="0048366B"/>
    <w:rsid w:val="00484E00"/>
    <w:rsid w:val="00487856"/>
    <w:rsid w:val="00490385"/>
    <w:rsid w:val="00491228"/>
    <w:rsid w:val="00491CD4"/>
    <w:rsid w:val="00492118"/>
    <w:rsid w:val="00492F9C"/>
    <w:rsid w:val="00494662"/>
    <w:rsid w:val="00494AAD"/>
    <w:rsid w:val="00495123"/>
    <w:rsid w:val="00496DD4"/>
    <w:rsid w:val="004975E9"/>
    <w:rsid w:val="00497D89"/>
    <w:rsid w:val="004A0B30"/>
    <w:rsid w:val="004A1338"/>
    <w:rsid w:val="004A1415"/>
    <w:rsid w:val="004A1AB8"/>
    <w:rsid w:val="004A1B91"/>
    <w:rsid w:val="004A1EAC"/>
    <w:rsid w:val="004A2399"/>
    <w:rsid w:val="004A40D8"/>
    <w:rsid w:val="004A4D40"/>
    <w:rsid w:val="004A5E6E"/>
    <w:rsid w:val="004A7323"/>
    <w:rsid w:val="004A7462"/>
    <w:rsid w:val="004A7961"/>
    <w:rsid w:val="004B2525"/>
    <w:rsid w:val="004B31C8"/>
    <w:rsid w:val="004B3A28"/>
    <w:rsid w:val="004B4C44"/>
    <w:rsid w:val="004B5848"/>
    <w:rsid w:val="004B59B6"/>
    <w:rsid w:val="004B5BF0"/>
    <w:rsid w:val="004B760C"/>
    <w:rsid w:val="004C083A"/>
    <w:rsid w:val="004C0EFC"/>
    <w:rsid w:val="004C3DFE"/>
    <w:rsid w:val="004C40BA"/>
    <w:rsid w:val="004C6180"/>
    <w:rsid w:val="004D0CD9"/>
    <w:rsid w:val="004D0D53"/>
    <w:rsid w:val="004D2F08"/>
    <w:rsid w:val="004D497D"/>
    <w:rsid w:val="004D5395"/>
    <w:rsid w:val="004D6AAE"/>
    <w:rsid w:val="004E2B32"/>
    <w:rsid w:val="004E3C5D"/>
    <w:rsid w:val="004E4ECC"/>
    <w:rsid w:val="004E5FA3"/>
    <w:rsid w:val="004E60BE"/>
    <w:rsid w:val="004E6A0B"/>
    <w:rsid w:val="004E7608"/>
    <w:rsid w:val="004E7609"/>
    <w:rsid w:val="004E7E78"/>
    <w:rsid w:val="004F122C"/>
    <w:rsid w:val="004F2313"/>
    <w:rsid w:val="004F231C"/>
    <w:rsid w:val="004F32DF"/>
    <w:rsid w:val="004F6FD7"/>
    <w:rsid w:val="004F7293"/>
    <w:rsid w:val="00500338"/>
    <w:rsid w:val="00500B33"/>
    <w:rsid w:val="00501340"/>
    <w:rsid w:val="00501BA2"/>
    <w:rsid w:val="00503C39"/>
    <w:rsid w:val="005041F5"/>
    <w:rsid w:val="00504D12"/>
    <w:rsid w:val="00504F92"/>
    <w:rsid w:val="005054D0"/>
    <w:rsid w:val="0050698C"/>
    <w:rsid w:val="00506AAB"/>
    <w:rsid w:val="00506DC6"/>
    <w:rsid w:val="005105DE"/>
    <w:rsid w:val="005111DC"/>
    <w:rsid w:val="00511760"/>
    <w:rsid w:val="00511D07"/>
    <w:rsid w:val="0051376B"/>
    <w:rsid w:val="00514386"/>
    <w:rsid w:val="0051637F"/>
    <w:rsid w:val="00516963"/>
    <w:rsid w:val="005173E7"/>
    <w:rsid w:val="005174E6"/>
    <w:rsid w:val="00522725"/>
    <w:rsid w:val="00523B52"/>
    <w:rsid w:val="0052448A"/>
    <w:rsid w:val="0052702A"/>
    <w:rsid w:val="005313B4"/>
    <w:rsid w:val="0053188C"/>
    <w:rsid w:val="005334C0"/>
    <w:rsid w:val="00533DEF"/>
    <w:rsid w:val="00535634"/>
    <w:rsid w:val="00535D53"/>
    <w:rsid w:val="005370AD"/>
    <w:rsid w:val="00537885"/>
    <w:rsid w:val="00540E61"/>
    <w:rsid w:val="00541479"/>
    <w:rsid w:val="00541DC7"/>
    <w:rsid w:val="00541FE5"/>
    <w:rsid w:val="00541FE9"/>
    <w:rsid w:val="00542908"/>
    <w:rsid w:val="00543AE0"/>
    <w:rsid w:val="00543CC2"/>
    <w:rsid w:val="00544F28"/>
    <w:rsid w:val="00545F01"/>
    <w:rsid w:val="00546074"/>
    <w:rsid w:val="0054688A"/>
    <w:rsid w:val="00550B61"/>
    <w:rsid w:val="0055385F"/>
    <w:rsid w:val="00554782"/>
    <w:rsid w:val="00557BC4"/>
    <w:rsid w:val="005606CB"/>
    <w:rsid w:val="00560AE0"/>
    <w:rsid w:val="005612E9"/>
    <w:rsid w:val="0056225C"/>
    <w:rsid w:val="00562A5A"/>
    <w:rsid w:val="00563900"/>
    <w:rsid w:val="0056473C"/>
    <w:rsid w:val="0056528E"/>
    <w:rsid w:val="00565FFC"/>
    <w:rsid w:val="0056606E"/>
    <w:rsid w:val="005668C3"/>
    <w:rsid w:val="005670C9"/>
    <w:rsid w:val="00571013"/>
    <w:rsid w:val="00571859"/>
    <w:rsid w:val="00572C59"/>
    <w:rsid w:val="00572F81"/>
    <w:rsid w:val="0057405D"/>
    <w:rsid w:val="005749DD"/>
    <w:rsid w:val="00575561"/>
    <w:rsid w:val="00576EBC"/>
    <w:rsid w:val="00577640"/>
    <w:rsid w:val="00577C6A"/>
    <w:rsid w:val="00577DF2"/>
    <w:rsid w:val="00580742"/>
    <w:rsid w:val="00581E7B"/>
    <w:rsid w:val="00582448"/>
    <w:rsid w:val="005825B4"/>
    <w:rsid w:val="00582BC8"/>
    <w:rsid w:val="0058445E"/>
    <w:rsid w:val="005862AC"/>
    <w:rsid w:val="005867AB"/>
    <w:rsid w:val="00586A8B"/>
    <w:rsid w:val="00591559"/>
    <w:rsid w:val="005921EC"/>
    <w:rsid w:val="005923BE"/>
    <w:rsid w:val="005926EE"/>
    <w:rsid w:val="00593254"/>
    <w:rsid w:val="00593B34"/>
    <w:rsid w:val="005940B8"/>
    <w:rsid w:val="00594401"/>
    <w:rsid w:val="00595E9C"/>
    <w:rsid w:val="0059624A"/>
    <w:rsid w:val="00597E6E"/>
    <w:rsid w:val="00597FB9"/>
    <w:rsid w:val="005A0078"/>
    <w:rsid w:val="005A162B"/>
    <w:rsid w:val="005A202E"/>
    <w:rsid w:val="005A288F"/>
    <w:rsid w:val="005A3E4F"/>
    <w:rsid w:val="005A3FB6"/>
    <w:rsid w:val="005A4B76"/>
    <w:rsid w:val="005A72AA"/>
    <w:rsid w:val="005A7844"/>
    <w:rsid w:val="005A7B81"/>
    <w:rsid w:val="005B1143"/>
    <w:rsid w:val="005B180C"/>
    <w:rsid w:val="005B2407"/>
    <w:rsid w:val="005B3027"/>
    <w:rsid w:val="005B4327"/>
    <w:rsid w:val="005B46A7"/>
    <w:rsid w:val="005B5BA5"/>
    <w:rsid w:val="005B5E67"/>
    <w:rsid w:val="005B641F"/>
    <w:rsid w:val="005B6635"/>
    <w:rsid w:val="005B70A1"/>
    <w:rsid w:val="005B70CC"/>
    <w:rsid w:val="005B7248"/>
    <w:rsid w:val="005C05F4"/>
    <w:rsid w:val="005C0BFF"/>
    <w:rsid w:val="005C4AEF"/>
    <w:rsid w:val="005C5188"/>
    <w:rsid w:val="005C52F3"/>
    <w:rsid w:val="005C6AE4"/>
    <w:rsid w:val="005D01BD"/>
    <w:rsid w:val="005D0688"/>
    <w:rsid w:val="005D1096"/>
    <w:rsid w:val="005D1397"/>
    <w:rsid w:val="005D2516"/>
    <w:rsid w:val="005D374E"/>
    <w:rsid w:val="005D44A5"/>
    <w:rsid w:val="005D4BCF"/>
    <w:rsid w:val="005D5CEE"/>
    <w:rsid w:val="005D6358"/>
    <w:rsid w:val="005D6F11"/>
    <w:rsid w:val="005D73F4"/>
    <w:rsid w:val="005D7665"/>
    <w:rsid w:val="005E06A0"/>
    <w:rsid w:val="005E0890"/>
    <w:rsid w:val="005E096F"/>
    <w:rsid w:val="005E1B10"/>
    <w:rsid w:val="005E32D0"/>
    <w:rsid w:val="005E3463"/>
    <w:rsid w:val="005E37CE"/>
    <w:rsid w:val="005E434B"/>
    <w:rsid w:val="005E4A6C"/>
    <w:rsid w:val="005E76E7"/>
    <w:rsid w:val="005F0870"/>
    <w:rsid w:val="005F0A33"/>
    <w:rsid w:val="005F147A"/>
    <w:rsid w:val="005F2F68"/>
    <w:rsid w:val="005F387B"/>
    <w:rsid w:val="005F4323"/>
    <w:rsid w:val="005F49DA"/>
    <w:rsid w:val="005F585E"/>
    <w:rsid w:val="005F66A7"/>
    <w:rsid w:val="005F6A4B"/>
    <w:rsid w:val="005F7780"/>
    <w:rsid w:val="00601381"/>
    <w:rsid w:val="00601A10"/>
    <w:rsid w:val="0060380B"/>
    <w:rsid w:val="00605906"/>
    <w:rsid w:val="00606046"/>
    <w:rsid w:val="00606274"/>
    <w:rsid w:val="006066D8"/>
    <w:rsid w:val="00606A40"/>
    <w:rsid w:val="00607C66"/>
    <w:rsid w:val="00611D3F"/>
    <w:rsid w:val="0061287E"/>
    <w:rsid w:val="006131F2"/>
    <w:rsid w:val="00613329"/>
    <w:rsid w:val="00613A57"/>
    <w:rsid w:val="006142C4"/>
    <w:rsid w:val="00614565"/>
    <w:rsid w:val="006159E1"/>
    <w:rsid w:val="00615ACE"/>
    <w:rsid w:val="00617CBB"/>
    <w:rsid w:val="00620353"/>
    <w:rsid w:val="006233AF"/>
    <w:rsid w:val="006242FF"/>
    <w:rsid w:val="006252CC"/>
    <w:rsid w:val="006261A1"/>
    <w:rsid w:val="0062625E"/>
    <w:rsid w:val="00626D36"/>
    <w:rsid w:val="00627054"/>
    <w:rsid w:val="00627D8A"/>
    <w:rsid w:val="006337DC"/>
    <w:rsid w:val="00634021"/>
    <w:rsid w:val="0063494A"/>
    <w:rsid w:val="006351A3"/>
    <w:rsid w:val="0063675B"/>
    <w:rsid w:val="00640239"/>
    <w:rsid w:val="00641F28"/>
    <w:rsid w:val="00643445"/>
    <w:rsid w:val="00643546"/>
    <w:rsid w:val="00644092"/>
    <w:rsid w:val="00644309"/>
    <w:rsid w:val="00646E5B"/>
    <w:rsid w:val="006471DD"/>
    <w:rsid w:val="00647F98"/>
    <w:rsid w:val="006533B0"/>
    <w:rsid w:val="00653B72"/>
    <w:rsid w:val="00655E20"/>
    <w:rsid w:val="00656180"/>
    <w:rsid w:val="006567CE"/>
    <w:rsid w:val="00656B68"/>
    <w:rsid w:val="00660574"/>
    <w:rsid w:val="0066166B"/>
    <w:rsid w:val="006616DD"/>
    <w:rsid w:val="00661EFF"/>
    <w:rsid w:val="00662E16"/>
    <w:rsid w:val="00663FC0"/>
    <w:rsid w:val="0066445D"/>
    <w:rsid w:val="00664560"/>
    <w:rsid w:val="0066502A"/>
    <w:rsid w:val="00665767"/>
    <w:rsid w:val="00665EA0"/>
    <w:rsid w:val="00667AE2"/>
    <w:rsid w:val="00670195"/>
    <w:rsid w:val="00670AC1"/>
    <w:rsid w:val="00670AD5"/>
    <w:rsid w:val="00672911"/>
    <w:rsid w:val="006740D3"/>
    <w:rsid w:val="00674576"/>
    <w:rsid w:val="006748F9"/>
    <w:rsid w:val="00675308"/>
    <w:rsid w:val="00675D87"/>
    <w:rsid w:val="00680FA5"/>
    <w:rsid w:val="00681ACD"/>
    <w:rsid w:val="00681F7A"/>
    <w:rsid w:val="00681FD2"/>
    <w:rsid w:val="00682920"/>
    <w:rsid w:val="006837E1"/>
    <w:rsid w:val="00683D96"/>
    <w:rsid w:val="00684DD1"/>
    <w:rsid w:val="00690E47"/>
    <w:rsid w:val="00691912"/>
    <w:rsid w:val="00691A65"/>
    <w:rsid w:val="006920F0"/>
    <w:rsid w:val="00693F6B"/>
    <w:rsid w:val="00695CC9"/>
    <w:rsid w:val="006A1A68"/>
    <w:rsid w:val="006A1BEC"/>
    <w:rsid w:val="006A34BF"/>
    <w:rsid w:val="006A42F6"/>
    <w:rsid w:val="006A4979"/>
    <w:rsid w:val="006A4CB4"/>
    <w:rsid w:val="006A6BE4"/>
    <w:rsid w:val="006A77FD"/>
    <w:rsid w:val="006A7BCD"/>
    <w:rsid w:val="006A7D63"/>
    <w:rsid w:val="006B16DC"/>
    <w:rsid w:val="006B29B3"/>
    <w:rsid w:val="006B2A5A"/>
    <w:rsid w:val="006B36E0"/>
    <w:rsid w:val="006B45AF"/>
    <w:rsid w:val="006B4C1A"/>
    <w:rsid w:val="006B645A"/>
    <w:rsid w:val="006B70AD"/>
    <w:rsid w:val="006C0579"/>
    <w:rsid w:val="006C08C0"/>
    <w:rsid w:val="006C16BB"/>
    <w:rsid w:val="006C1F9D"/>
    <w:rsid w:val="006C20CF"/>
    <w:rsid w:val="006C3DCE"/>
    <w:rsid w:val="006C4D0D"/>
    <w:rsid w:val="006C5AA2"/>
    <w:rsid w:val="006D016C"/>
    <w:rsid w:val="006D0463"/>
    <w:rsid w:val="006D2EDB"/>
    <w:rsid w:val="006D323D"/>
    <w:rsid w:val="006D3776"/>
    <w:rsid w:val="006D4DB0"/>
    <w:rsid w:val="006D4DD2"/>
    <w:rsid w:val="006E00B9"/>
    <w:rsid w:val="006E18CF"/>
    <w:rsid w:val="006E2039"/>
    <w:rsid w:val="006E2718"/>
    <w:rsid w:val="006E2AB6"/>
    <w:rsid w:val="006E3914"/>
    <w:rsid w:val="006E3973"/>
    <w:rsid w:val="006E445C"/>
    <w:rsid w:val="006E4E81"/>
    <w:rsid w:val="006E506F"/>
    <w:rsid w:val="006E56FE"/>
    <w:rsid w:val="006E58AA"/>
    <w:rsid w:val="006E59E4"/>
    <w:rsid w:val="006E7A44"/>
    <w:rsid w:val="006F0FD1"/>
    <w:rsid w:val="006F31A4"/>
    <w:rsid w:val="006F3244"/>
    <w:rsid w:val="006F41C0"/>
    <w:rsid w:val="006F47C3"/>
    <w:rsid w:val="006F4B69"/>
    <w:rsid w:val="006F4BC0"/>
    <w:rsid w:val="006F5969"/>
    <w:rsid w:val="006F656F"/>
    <w:rsid w:val="006F6660"/>
    <w:rsid w:val="00701552"/>
    <w:rsid w:val="00701B4E"/>
    <w:rsid w:val="007025E0"/>
    <w:rsid w:val="00703B67"/>
    <w:rsid w:val="00704389"/>
    <w:rsid w:val="00707059"/>
    <w:rsid w:val="007078F0"/>
    <w:rsid w:val="00707BA8"/>
    <w:rsid w:val="007123B8"/>
    <w:rsid w:val="00713C4E"/>
    <w:rsid w:val="00714E94"/>
    <w:rsid w:val="00717213"/>
    <w:rsid w:val="007172D1"/>
    <w:rsid w:val="0071783D"/>
    <w:rsid w:val="00717C08"/>
    <w:rsid w:val="0072107A"/>
    <w:rsid w:val="00721471"/>
    <w:rsid w:val="00721A26"/>
    <w:rsid w:val="00721F62"/>
    <w:rsid w:val="00722CA3"/>
    <w:rsid w:val="00722DD3"/>
    <w:rsid w:val="007236E2"/>
    <w:rsid w:val="007252CE"/>
    <w:rsid w:val="007259E2"/>
    <w:rsid w:val="00726790"/>
    <w:rsid w:val="00726ABC"/>
    <w:rsid w:val="0073007F"/>
    <w:rsid w:val="00732F49"/>
    <w:rsid w:val="0073357C"/>
    <w:rsid w:val="00734CE6"/>
    <w:rsid w:val="007373D5"/>
    <w:rsid w:val="00737831"/>
    <w:rsid w:val="0074048C"/>
    <w:rsid w:val="007406A4"/>
    <w:rsid w:val="007413DA"/>
    <w:rsid w:val="0074497D"/>
    <w:rsid w:val="00745A1B"/>
    <w:rsid w:val="0074608A"/>
    <w:rsid w:val="00746877"/>
    <w:rsid w:val="00746AA6"/>
    <w:rsid w:val="007471EC"/>
    <w:rsid w:val="00750F7A"/>
    <w:rsid w:val="00752338"/>
    <w:rsid w:val="00752DEA"/>
    <w:rsid w:val="00752EEE"/>
    <w:rsid w:val="007534EE"/>
    <w:rsid w:val="00753866"/>
    <w:rsid w:val="007538AE"/>
    <w:rsid w:val="00754B54"/>
    <w:rsid w:val="00755CE9"/>
    <w:rsid w:val="00755F23"/>
    <w:rsid w:val="00756120"/>
    <w:rsid w:val="00756BAC"/>
    <w:rsid w:val="00756DBD"/>
    <w:rsid w:val="00756E87"/>
    <w:rsid w:val="00760E38"/>
    <w:rsid w:val="007635D4"/>
    <w:rsid w:val="007640A8"/>
    <w:rsid w:val="00765618"/>
    <w:rsid w:val="007660BC"/>
    <w:rsid w:val="00767258"/>
    <w:rsid w:val="007679D6"/>
    <w:rsid w:val="00772B00"/>
    <w:rsid w:val="00772DA2"/>
    <w:rsid w:val="00772E08"/>
    <w:rsid w:val="00775312"/>
    <w:rsid w:val="00777AE9"/>
    <w:rsid w:val="00781042"/>
    <w:rsid w:val="007822ED"/>
    <w:rsid w:val="00782611"/>
    <w:rsid w:val="00782B45"/>
    <w:rsid w:val="00782E35"/>
    <w:rsid w:val="00782FAE"/>
    <w:rsid w:val="00783255"/>
    <w:rsid w:val="00783552"/>
    <w:rsid w:val="0078376C"/>
    <w:rsid w:val="00784A18"/>
    <w:rsid w:val="00784AFA"/>
    <w:rsid w:val="00787AE7"/>
    <w:rsid w:val="00790544"/>
    <w:rsid w:val="007912B1"/>
    <w:rsid w:val="007922B1"/>
    <w:rsid w:val="00792961"/>
    <w:rsid w:val="0079471A"/>
    <w:rsid w:val="00794EAC"/>
    <w:rsid w:val="00795A15"/>
    <w:rsid w:val="00795B3E"/>
    <w:rsid w:val="00795BEC"/>
    <w:rsid w:val="00795E91"/>
    <w:rsid w:val="00796199"/>
    <w:rsid w:val="007966EC"/>
    <w:rsid w:val="00796C99"/>
    <w:rsid w:val="00797289"/>
    <w:rsid w:val="00797652"/>
    <w:rsid w:val="00797868"/>
    <w:rsid w:val="007A04DB"/>
    <w:rsid w:val="007A09FD"/>
    <w:rsid w:val="007A2312"/>
    <w:rsid w:val="007A295E"/>
    <w:rsid w:val="007A44CF"/>
    <w:rsid w:val="007A6D74"/>
    <w:rsid w:val="007A711E"/>
    <w:rsid w:val="007A745B"/>
    <w:rsid w:val="007B0182"/>
    <w:rsid w:val="007B0A2C"/>
    <w:rsid w:val="007B366A"/>
    <w:rsid w:val="007B389D"/>
    <w:rsid w:val="007B3FBC"/>
    <w:rsid w:val="007B4D59"/>
    <w:rsid w:val="007B52E0"/>
    <w:rsid w:val="007B65F1"/>
    <w:rsid w:val="007B69D3"/>
    <w:rsid w:val="007C1280"/>
    <w:rsid w:val="007C25C7"/>
    <w:rsid w:val="007C2F43"/>
    <w:rsid w:val="007C37D3"/>
    <w:rsid w:val="007C551A"/>
    <w:rsid w:val="007C5703"/>
    <w:rsid w:val="007C6D1C"/>
    <w:rsid w:val="007C6E5B"/>
    <w:rsid w:val="007D03D0"/>
    <w:rsid w:val="007D1191"/>
    <w:rsid w:val="007D123E"/>
    <w:rsid w:val="007D2011"/>
    <w:rsid w:val="007D4D09"/>
    <w:rsid w:val="007D6F92"/>
    <w:rsid w:val="007D7700"/>
    <w:rsid w:val="007E38E1"/>
    <w:rsid w:val="007E44F7"/>
    <w:rsid w:val="007E5210"/>
    <w:rsid w:val="007E533F"/>
    <w:rsid w:val="007E5C9C"/>
    <w:rsid w:val="007E654C"/>
    <w:rsid w:val="007E6B36"/>
    <w:rsid w:val="007E6CCC"/>
    <w:rsid w:val="007E710A"/>
    <w:rsid w:val="007E742B"/>
    <w:rsid w:val="007E7CF6"/>
    <w:rsid w:val="007F04EF"/>
    <w:rsid w:val="007F12DB"/>
    <w:rsid w:val="007F1C66"/>
    <w:rsid w:val="007F2C80"/>
    <w:rsid w:val="007F2F62"/>
    <w:rsid w:val="007F3E26"/>
    <w:rsid w:val="007F3EFB"/>
    <w:rsid w:val="007F4089"/>
    <w:rsid w:val="007F43D9"/>
    <w:rsid w:val="007F5631"/>
    <w:rsid w:val="007F5D6D"/>
    <w:rsid w:val="007F6404"/>
    <w:rsid w:val="007F6A7D"/>
    <w:rsid w:val="007F6DA3"/>
    <w:rsid w:val="00800857"/>
    <w:rsid w:val="0080097A"/>
    <w:rsid w:val="00800DED"/>
    <w:rsid w:val="0080153B"/>
    <w:rsid w:val="00801B26"/>
    <w:rsid w:val="00802FC0"/>
    <w:rsid w:val="008037E3"/>
    <w:rsid w:val="00806B51"/>
    <w:rsid w:val="00811F15"/>
    <w:rsid w:val="00812347"/>
    <w:rsid w:val="008130A3"/>
    <w:rsid w:val="00813D7F"/>
    <w:rsid w:val="008143BA"/>
    <w:rsid w:val="00816CF2"/>
    <w:rsid w:val="00817655"/>
    <w:rsid w:val="00817EBA"/>
    <w:rsid w:val="00820728"/>
    <w:rsid w:val="00820A1B"/>
    <w:rsid w:val="00821089"/>
    <w:rsid w:val="00822552"/>
    <w:rsid w:val="00822667"/>
    <w:rsid w:val="008227D6"/>
    <w:rsid w:val="00822D0A"/>
    <w:rsid w:val="00823390"/>
    <w:rsid w:val="00823D79"/>
    <w:rsid w:val="008250F4"/>
    <w:rsid w:val="008257F9"/>
    <w:rsid w:val="008306E9"/>
    <w:rsid w:val="00831644"/>
    <w:rsid w:val="00831D1A"/>
    <w:rsid w:val="00831E54"/>
    <w:rsid w:val="0083201A"/>
    <w:rsid w:val="00832088"/>
    <w:rsid w:val="008328C2"/>
    <w:rsid w:val="00833556"/>
    <w:rsid w:val="008338C8"/>
    <w:rsid w:val="00833B5A"/>
    <w:rsid w:val="008360D1"/>
    <w:rsid w:val="0083644B"/>
    <w:rsid w:val="0083654C"/>
    <w:rsid w:val="00836AD1"/>
    <w:rsid w:val="00837BD9"/>
    <w:rsid w:val="00837E05"/>
    <w:rsid w:val="0084380C"/>
    <w:rsid w:val="00844628"/>
    <w:rsid w:val="008500F6"/>
    <w:rsid w:val="008505EA"/>
    <w:rsid w:val="00852164"/>
    <w:rsid w:val="00855984"/>
    <w:rsid w:val="00855FFE"/>
    <w:rsid w:val="008568DE"/>
    <w:rsid w:val="00856C06"/>
    <w:rsid w:val="00857933"/>
    <w:rsid w:val="0086075F"/>
    <w:rsid w:val="00860818"/>
    <w:rsid w:val="00861965"/>
    <w:rsid w:val="0086201D"/>
    <w:rsid w:val="008637FE"/>
    <w:rsid w:val="0086548C"/>
    <w:rsid w:val="00865E87"/>
    <w:rsid w:val="00865E9E"/>
    <w:rsid w:val="0086734C"/>
    <w:rsid w:val="0086773E"/>
    <w:rsid w:val="00867858"/>
    <w:rsid w:val="00870903"/>
    <w:rsid w:val="008713BC"/>
    <w:rsid w:val="00872B1F"/>
    <w:rsid w:val="00872F76"/>
    <w:rsid w:val="00872FCE"/>
    <w:rsid w:val="0087356F"/>
    <w:rsid w:val="00874080"/>
    <w:rsid w:val="00874F9B"/>
    <w:rsid w:val="008764AD"/>
    <w:rsid w:val="008800A5"/>
    <w:rsid w:val="00886368"/>
    <w:rsid w:val="0088660D"/>
    <w:rsid w:val="00890BFD"/>
    <w:rsid w:val="0089172F"/>
    <w:rsid w:val="00892DA2"/>
    <w:rsid w:val="00894777"/>
    <w:rsid w:val="0089662C"/>
    <w:rsid w:val="008966F6"/>
    <w:rsid w:val="0089710B"/>
    <w:rsid w:val="008A1470"/>
    <w:rsid w:val="008A16AE"/>
    <w:rsid w:val="008A1C9B"/>
    <w:rsid w:val="008A3AE1"/>
    <w:rsid w:val="008A446F"/>
    <w:rsid w:val="008A44FE"/>
    <w:rsid w:val="008A581C"/>
    <w:rsid w:val="008A5A14"/>
    <w:rsid w:val="008A5C32"/>
    <w:rsid w:val="008A6078"/>
    <w:rsid w:val="008A73DB"/>
    <w:rsid w:val="008A7A9A"/>
    <w:rsid w:val="008B055C"/>
    <w:rsid w:val="008B0CB6"/>
    <w:rsid w:val="008B277F"/>
    <w:rsid w:val="008B2C28"/>
    <w:rsid w:val="008B2EBD"/>
    <w:rsid w:val="008B2ED5"/>
    <w:rsid w:val="008B640A"/>
    <w:rsid w:val="008B6592"/>
    <w:rsid w:val="008B78DF"/>
    <w:rsid w:val="008C0585"/>
    <w:rsid w:val="008C1BD6"/>
    <w:rsid w:val="008C2409"/>
    <w:rsid w:val="008C24CC"/>
    <w:rsid w:val="008C3D5F"/>
    <w:rsid w:val="008C487B"/>
    <w:rsid w:val="008C5030"/>
    <w:rsid w:val="008C5604"/>
    <w:rsid w:val="008C6C62"/>
    <w:rsid w:val="008C6CB2"/>
    <w:rsid w:val="008C7FAA"/>
    <w:rsid w:val="008D0A8A"/>
    <w:rsid w:val="008D0F4E"/>
    <w:rsid w:val="008D1BA9"/>
    <w:rsid w:val="008D2A89"/>
    <w:rsid w:val="008D3146"/>
    <w:rsid w:val="008D3952"/>
    <w:rsid w:val="008D404C"/>
    <w:rsid w:val="008D4631"/>
    <w:rsid w:val="008D4D24"/>
    <w:rsid w:val="008D513F"/>
    <w:rsid w:val="008D6B2F"/>
    <w:rsid w:val="008D6F9B"/>
    <w:rsid w:val="008D7A79"/>
    <w:rsid w:val="008E0FC9"/>
    <w:rsid w:val="008E2840"/>
    <w:rsid w:val="008E2F86"/>
    <w:rsid w:val="008E352E"/>
    <w:rsid w:val="008E4C68"/>
    <w:rsid w:val="008E5596"/>
    <w:rsid w:val="008F0168"/>
    <w:rsid w:val="008F24D4"/>
    <w:rsid w:val="008F4863"/>
    <w:rsid w:val="008F4FBF"/>
    <w:rsid w:val="008F713E"/>
    <w:rsid w:val="0090001C"/>
    <w:rsid w:val="00900E04"/>
    <w:rsid w:val="00901111"/>
    <w:rsid w:val="009024DE"/>
    <w:rsid w:val="00903DBD"/>
    <w:rsid w:val="00904544"/>
    <w:rsid w:val="00904A83"/>
    <w:rsid w:val="00906EBD"/>
    <w:rsid w:val="009079F1"/>
    <w:rsid w:val="00907B14"/>
    <w:rsid w:val="0091007A"/>
    <w:rsid w:val="0091016C"/>
    <w:rsid w:val="00910E0B"/>
    <w:rsid w:val="009111B4"/>
    <w:rsid w:val="00911E42"/>
    <w:rsid w:val="00912928"/>
    <w:rsid w:val="00912942"/>
    <w:rsid w:val="0091370B"/>
    <w:rsid w:val="00913805"/>
    <w:rsid w:val="00914B10"/>
    <w:rsid w:val="00914EDF"/>
    <w:rsid w:val="0091557B"/>
    <w:rsid w:val="00917E21"/>
    <w:rsid w:val="00920D92"/>
    <w:rsid w:val="0092323B"/>
    <w:rsid w:val="009234CD"/>
    <w:rsid w:val="00923BD3"/>
    <w:rsid w:val="00924507"/>
    <w:rsid w:val="00924693"/>
    <w:rsid w:val="00925804"/>
    <w:rsid w:val="0092624F"/>
    <w:rsid w:val="00926EBB"/>
    <w:rsid w:val="00926ED0"/>
    <w:rsid w:val="009276A5"/>
    <w:rsid w:val="009301F3"/>
    <w:rsid w:val="00930A75"/>
    <w:rsid w:val="009311DB"/>
    <w:rsid w:val="00931205"/>
    <w:rsid w:val="00932D19"/>
    <w:rsid w:val="00933B21"/>
    <w:rsid w:val="00934960"/>
    <w:rsid w:val="0093555C"/>
    <w:rsid w:val="0093678D"/>
    <w:rsid w:val="00940635"/>
    <w:rsid w:val="00940729"/>
    <w:rsid w:val="00941671"/>
    <w:rsid w:val="00942A85"/>
    <w:rsid w:val="00943F36"/>
    <w:rsid w:val="0094561C"/>
    <w:rsid w:val="00945931"/>
    <w:rsid w:val="00946A7B"/>
    <w:rsid w:val="009473BF"/>
    <w:rsid w:val="00947933"/>
    <w:rsid w:val="009479E1"/>
    <w:rsid w:val="009510BE"/>
    <w:rsid w:val="0095188C"/>
    <w:rsid w:val="00952873"/>
    <w:rsid w:val="00952A2B"/>
    <w:rsid w:val="00954717"/>
    <w:rsid w:val="009557A9"/>
    <w:rsid w:val="009601AA"/>
    <w:rsid w:val="00960A0F"/>
    <w:rsid w:val="00961458"/>
    <w:rsid w:val="00961D50"/>
    <w:rsid w:val="009625EA"/>
    <w:rsid w:val="00962A8D"/>
    <w:rsid w:val="00962BBB"/>
    <w:rsid w:val="00963FEC"/>
    <w:rsid w:val="00964AC7"/>
    <w:rsid w:val="00964C8D"/>
    <w:rsid w:val="00965928"/>
    <w:rsid w:val="00965A44"/>
    <w:rsid w:val="0096696E"/>
    <w:rsid w:val="0096775A"/>
    <w:rsid w:val="00971CD8"/>
    <w:rsid w:val="00972FCC"/>
    <w:rsid w:val="00973194"/>
    <w:rsid w:val="00974CA0"/>
    <w:rsid w:val="009758EE"/>
    <w:rsid w:val="009766DE"/>
    <w:rsid w:val="0097672F"/>
    <w:rsid w:val="00976AC7"/>
    <w:rsid w:val="00980C46"/>
    <w:rsid w:val="0098291C"/>
    <w:rsid w:val="00983CAF"/>
    <w:rsid w:val="00984661"/>
    <w:rsid w:val="00991A22"/>
    <w:rsid w:val="00991B63"/>
    <w:rsid w:val="009926DC"/>
    <w:rsid w:val="00993D07"/>
    <w:rsid w:val="009940E1"/>
    <w:rsid w:val="00994978"/>
    <w:rsid w:val="00994AC5"/>
    <w:rsid w:val="00994F7D"/>
    <w:rsid w:val="0099610F"/>
    <w:rsid w:val="0099729D"/>
    <w:rsid w:val="0099790E"/>
    <w:rsid w:val="009A065A"/>
    <w:rsid w:val="009A0C08"/>
    <w:rsid w:val="009A1BE6"/>
    <w:rsid w:val="009A1D6E"/>
    <w:rsid w:val="009A263F"/>
    <w:rsid w:val="009A32B6"/>
    <w:rsid w:val="009A33F9"/>
    <w:rsid w:val="009A3C10"/>
    <w:rsid w:val="009A40CE"/>
    <w:rsid w:val="009A40EE"/>
    <w:rsid w:val="009A4738"/>
    <w:rsid w:val="009A4F48"/>
    <w:rsid w:val="009A581C"/>
    <w:rsid w:val="009A5B2F"/>
    <w:rsid w:val="009A6219"/>
    <w:rsid w:val="009A7FE0"/>
    <w:rsid w:val="009B04DE"/>
    <w:rsid w:val="009B3AD4"/>
    <w:rsid w:val="009B47D3"/>
    <w:rsid w:val="009B73D8"/>
    <w:rsid w:val="009B75CA"/>
    <w:rsid w:val="009C019B"/>
    <w:rsid w:val="009C0402"/>
    <w:rsid w:val="009C0938"/>
    <w:rsid w:val="009C0EC5"/>
    <w:rsid w:val="009C1167"/>
    <w:rsid w:val="009C19EC"/>
    <w:rsid w:val="009C1FA6"/>
    <w:rsid w:val="009C40A0"/>
    <w:rsid w:val="009C5479"/>
    <w:rsid w:val="009C5654"/>
    <w:rsid w:val="009C6169"/>
    <w:rsid w:val="009C6E81"/>
    <w:rsid w:val="009C7421"/>
    <w:rsid w:val="009D0A6D"/>
    <w:rsid w:val="009D12B2"/>
    <w:rsid w:val="009D267F"/>
    <w:rsid w:val="009D290E"/>
    <w:rsid w:val="009D31FE"/>
    <w:rsid w:val="009D39B5"/>
    <w:rsid w:val="009D4256"/>
    <w:rsid w:val="009D453E"/>
    <w:rsid w:val="009D4B21"/>
    <w:rsid w:val="009D5FCA"/>
    <w:rsid w:val="009D7EA4"/>
    <w:rsid w:val="009E01D5"/>
    <w:rsid w:val="009E0808"/>
    <w:rsid w:val="009E0D2A"/>
    <w:rsid w:val="009E1770"/>
    <w:rsid w:val="009E1ADA"/>
    <w:rsid w:val="009E314D"/>
    <w:rsid w:val="009E36B1"/>
    <w:rsid w:val="009E38B7"/>
    <w:rsid w:val="009E3E82"/>
    <w:rsid w:val="009E5A58"/>
    <w:rsid w:val="009E5D69"/>
    <w:rsid w:val="009E65D3"/>
    <w:rsid w:val="009E7466"/>
    <w:rsid w:val="009F0069"/>
    <w:rsid w:val="009F05EF"/>
    <w:rsid w:val="009F1153"/>
    <w:rsid w:val="009F1293"/>
    <w:rsid w:val="009F2286"/>
    <w:rsid w:val="009F27A5"/>
    <w:rsid w:val="009F2FCA"/>
    <w:rsid w:val="009F4719"/>
    <w:rsid w:val="009F49D8"/>
    <w:rsid w:val="009F5902"/>
    <w:rsid w:val="009F64DE"/>
    <w:rsid w:val="009F707F"/>
    <w:rsid w:val="009F719A"/>
    <w:rsid w:val="009F7432"/>
    <w:rsid w:val="00A01163"/>
    <w:rsid w:val="00A01E75"/>
    <w:rsid w:val="00A02307"/>
    <w:rsid w:val="00A0241F"/>
    <w:rsid w:val="00A02987"/>
    <w:rsid w:val="00A039EA"/>
    <w:rsid w:val="00A05BF0"/>
    <w:rsid w:val="00A061BB"/>
    <w:rsid w:val="00A062E6"/>
    <w:rsid w:val="00A06452"/>
    <w:rsid w:val="00A10351"/>
    <w:rsid w:val="00A11921"/>
    <w:rsid w:val="00A12AAF"/>
    <w:rsid w:val="00A14080"/>
    <w:rsid w:val="00A15AEF"/>
    <w:rsid w:val="00A15D36"/>
    <w:rsid w:val="00A16DCD"/>
    <w:rsid w:val="00A1794B"/>
    <w:rsid w:val="00A17BA4"/>
    <w:rsid w:val="00A17D62"/>
    <w:rsid w:val="00A17F62"/>
    <w:rsid w:val="00A20B25"/>
    <w:rsid w:val="00A20D58"/>
    <w:rsid w:val="00A2121C"/>
    <w:rsid w:val="00A21E34"/>
    <w:rsid w:val="00A22D90"/>
    <w:rsid w:val="00A2327D"/>
    <w:rsid w:val="00A24457"/>
    <w:rsid w:val="00A261EE"/>
    <w:rsid w:val="00A26B40"/>
    <w:rsid w:val="00A2712F"/>
    <w:rsid w:val="00A27386"/>
    <w:rsid w:val="00A277A0"/>
    <w:rsid w:val="00A319D9"/>
    <w:rsid w:val="00A36AF9"/>
    <w:rsid w:val="00A37F94"/>
    <w:rsid w:val="00A404F6"/>
    <w:rsid w:val="00A4150F"/>
    <w:rsid w:val="00A42E2B"/>
    <w:rsid w:val="00A432A9"/>
    <w:rsid w:val="00A4331F"/>
    <w:rsid w:val="00A43904"/>
    <w:rsid w:val="00A43946"/>
    <w:rsid w:val="00A43DF9"/>
    <w:rsid w:val="00A446FB"/>
    <w:rsid w:val="00A44F04"/>
    <w:rsid w:val="00A44F42"/>
    <w:rsid w:val="00A45C9F"/>
    <w:rsid w:val="00A46296"/>
    <w:rsid w:val="00A52B10"/>
    <w:rsid w:val="00A541B3"/>
    <w:rsid w:val="00A542E2"/>
    <w:rsid w:val="00A548F8"/>
    <w:rsid w:val="00A55905"/>
    <w:rsid w:val="00A57CD2"/>
    <w:rsid w:val="00A61524"/>
    <w:rsid w:val="00A61A1E"/>
    <w:rsid w:val="00A61B12"/>
    <w:rsid w:val="00A61ECA"/>
    <w:rsid w:val="00A637BA"/>
    <w:rsid w:val="00A64406"/>
    <w:rsid w:val="00A64AFE"/>
    <w:rsid w:val="00A64BC2"/>
    <w:rsid w:val="00A65E83"/>
    <w:rsid w:val="00A6610A"/>
    <w:rsid w:val="00A6647E"/>
    <w:rsid w:val="00A67E28"/>
    <w:rsid w:val="00A702F1"/>
    <w:rsid w:val="00A71462"/>
    <w:rsid w:val="00A716A0"/>
    <w:rsid w:val="00A73B2A"/>
    <w:rsid w:val="00A74111"/>
    <w:rsid w:val="00A745BF"/>
    <w:rsid w:val="00A77897"/>
    <w:rsid w:val="00A812A4"/>
    <w:rsid w:val="00A82343"/>
    <w:rsid w:val="00A82BBE"/>
    <w:rsid w:val="00A832FC"/>
    <w:rsid w:val="00A855A1"/>
    <w:rsid w:val="00A862C5"/>
    <w:rsid w:val="00A86A51"/>
    <w:rsid w:val="00A8743D"/>
    <w:rsid w:val="00A90CEA"/>
    <w:rsid w:val="00A91119"/>
    <w:rsid w:val="00A91BCF"/>
    <w:rsid w:val="00A94143"/>
    <w:rsid w:val="00A9506E"/>
    <w:rsid w:val="00A95E5E"/>
    <w:rsid w:val="00A9638D"/>
    <w:rsid w:val="00A973BD"/>
    <w:rsid w:val="00A9784F"/>
    <w:rsid w:val="00AA02E3"/>
    <w:rsid w:val="00AA159C"/>
    <w:rsid w:val="00AA27FA"/>
    <w:rsid w:val="00AA3D2A"/>
    <w:rsid w:val="00AA48CD"/>
    <w:rsid w:val="00AA6A43"/>
    <w:rsid w:val="00AA7A06"/>
    <w:rsid w:val="00AB0467"/>
    <w:rsid w:val="00AB067F"/>
    <w:rsid w:val="00AB0D59"/>
    <w:rsid w:val="00AB2288"/>
    <w:rsid w:val="00AB381F"/>
    <w:rsid w:val="00AB51AC"/>
    <w:rsid w:val="00AB5F45"/>
    <w:rsid w:val="00AC1107"/>
    <w:rsid w:val="00AC1FE3"/>
    <w:rsid w:val="00AC335E"/>
    <w:rsid w:val="00AC34C1"/>
    <w:rsid w:val="00AC3F4F"/>
    <w:rsid w:val="00AC5072"/>
    <w:rsid w:val="00AC661C"/>
    <w:rsid w:val="00AC68A3"/>
    <w:rsid w:val="00AC6A4D"/>
    <w:rsid w:val="00AD440C"/>
    <w:rsid w:val="00AD4D5E"/>
    <w:rsid w:val="00AD55DB"/>
    <w:rsid w:val="00AD5E3A"/>
    <w:rsid w:val="00AD6349"/>
    <w:rsid w:val="00AD671E"/>
    <w:rsid w:val="00AD6AE0"/>
    <w:rsid w:val="00AD70ED"/>
    <w:rsid w:val="00AD7F83"/>
    <w:rsid w:val="00AE186E"/>
    <w:rsid w:val="00AE2027"/>
    <w:rsid w:val="00AE4529"/>
    <w:rsid w:val="00AE6561"/>
    <w:rsid w:val="00AE70F1"/>
    <w:rsid w:val="00AF0912"/>
    <w:rsid w:val="00AF0FF4"/>
    <w:rsid w:val="00AF34D9"/>
    <w:rsid w:val="00AF4008"/>
    <w:rsid w:val="00AF53DA"/>
    <w:rsid w:val="00AF56D5"/>
    <w:rsid w:val="00AF77F2"/>
    <w:rsid w:val="00B000C4"/>
    <w:rsid w:val="00B00AF8"/>
    <w:rsid w:val="00B0189E"/>
    <w:rsid w:val="00B020D4"/>
    <w:rsid w:val="00B02721"/>
    <w:rsid w:val="00B02A49"/>
    <w:rsid w:val="00B0385A"/>
    <w:rsid w:val="00B03B37"/>
    <w:rsid w:val="00B03F78"/>
    <w:rsid w:val="00B03FED"/>
    <w:rsid w:val="00B06FFE"/>
    <w:rsid w:val="00B107D5"/>
    <w:rsid w:val="00B10973"/>
    <w:rsid w:val="00B10C35"/>
    <w:rsid w:val="00B118E0"/>
    <w:rsid w:val="00B13361"/>
    <w:rsid w:val="00B150BF"/>
    <w:rsid w:val="00B17758"/>
    <w:rsid w:val="00B2041D"/>
    <w:rsid w:val="00B20D5E"/>
    <w:rsid w:val="00B210B2"/>
    <w:rsid w:val="00B22289"/>
    <w:rsid w:val="00B22C53"/>
    <w:rsid w:val="00B2359A"/>
    <w:rsid w:val="00B24AC2"/>
    <w:rsid w:val="00B30A5F"/>
    <w:rsid w:val="00B310F3"/>
    <w:rsid w:val="00B31C27"/>
    <w:rsid w:val="00B31C2B"/>
    <w:rsid w:val="00B348BF"/>
    <w:rsid w:val="00B35C6A"/>
    <w:rsid w:val="00B36316"/>
    <w:rsid w:val="00B36B3D"/>
    <w:rsid w:val="00B37956"/>
    <w:rsid w:val="00B40C68"/>
    <w:rsid w:val="00B40E1E"/>
    <w:rsid w:val="00B41D26"/>
    <w:rsid w:val="00B421B0"/>
    <w:rsid w:val="00B42FBE"/>
    <w:rsid w:val="00B4377C"/>
    <w:rsid w:val="00B44852"/>
    <w:rsid w:val="00B44B24"/>
    <w:rsid w:val="00B46273"/>
    <w:rsid w:val="00B52B90"/>
    <w:rsid w:val="00B53EC2"/>
    <w:rsid w:val="00B54DCE"/>
    <w:rsid w:val="00B56105"/>
    <w:rsid w:val="00B56AA3"/>
    <w:rsid w:val="00B56C6C"/>
    <w:rsid w:val="00B5749B"/>
    <w:rsid w:val="00B57CB1"/>
    <w:rsid w:val="00B60FC3"/>
    <w:rsid w:val="00B6136A"/>
    <w:rsid w:val="00B634AA"/>
    <w:rsid w:val="00B6414A"/>
    <w:rsid w:val="00B64937"/>
    <w:rsid w:val="00B655E9"/>
    <w:rsid w:val="00B70A3C"/>
    <w:rsid w:val="00B720E9"/>
    <w:rsid w:val="00B73922"/>
    <w:rsid w:val="00B748ED"/>
    <w:rsid w:val="00B7794F"/>
    <w:rsid w:val="00B800F1"/>
    <w:rsid w:val="00B8159B"/>
    <w:rsid w:val="00B8168D"/>
    <w:rsid w:val="00B8292C"/>
    <w:rsid w:val="00B8339D"/>
    <w:rsid w:val="00B83618"/>
    <w:rsid w:val="00B84620"/>
    <w:rsid w:val="00B865C8"/>
    <w:rsid w:val="00B8683B"/>
    <w:rsid w:val="00B86DEC"/>
    <w:rsid w:val="00B87B66"/>
    <w:rsid w:val="00B90D0C"/>
    <w:rsid w:val="00B933A9"/>
    <w:rsid w:val="00B93A48"/>
    <w:rsid w:val="00B94CC1"/>
    <w:rsid w:val="00B94D57"/>
    <w:rsid w:val="00B9584E"/>
    <w:rsid w:val="00B95E34"/>
    <w:rsid w:val="00BA0043"/>
    <w:rsid w:val="00BA0887"/>
    <w:rsid w:val="00BA1A14"/>
    <w:rsid w:val="00BA3585"/>
    <w:rsid w:val="00BA4832"/>
    <w:rsid w:val="00BA4D63"/>
    <w:rsid w:val="00BA731C"/>
    <w:rsid w:val="00BA770F"/>
    <w:rsid w:val="00BB0218"/>
    <w:rsid w:val="00BB0DC4"/>
    <w:rsid w:val="00BB0E61"/>
    <w:rsid w:val="00BB1DF1"/>
    <w:rsid w:val="00BB2B2A"/>
    <w:rsid w:val="00BB3A03"/>
    <w:rsid w:val="00BB5AA9"/>
    <w:rsid w:val="00BB5B30"/>
    <w:rsid w:val="00BB69DA"/>
    <w:rsid w:val="00BB7745"/>
    <w:rsid w:val="00BB795A"/>
    <w:rsid w:val="00BB7AF7"/>
    <w:rsid w:val="00BC324E"/>
    <w:rsid w:val="00BC3493"/>
    <w:rsid w:val="00BC3E42"/>
    <w:rsid w:val="00BC4A52"/>
    <w:rsid w:val="00BC4DEF"/>
    <w:rsid w:val="00BC7D34"/>
    <w:rsid w:val="00BD0BA7"/>
    <w:rsid w:val="00BD0BA8"/>
    <w:rsid w:val="00BD1613"/>
    <w:rsid w:val="00BD1F1E"/>
    <w:rsid w:val="00BD2C55"/>
    <w:rsid w:val="00BD2C93"/>
    <w:rsid w:val="00BD38CF"/>
    <w:rsid w:val="00BD3CF5"/>
    <w:rsid w:val="00BD48E1"/>
    <w:rsid w:val="00BD4B2C"/>
    <w:rsid w:val="00BD4F8A"/>
    <w:rsid w:val="00BD7258"/>
    <w:rsid w:val="00BE01C9"/>
    <w:rsid w:val="00BE160D"/>
    <w:rsid w:val="00BE1815"/>
    <w:rsid w:val="00BE1D3A"/>
    <w:rsid w:val="00BE223B"/>
    <w:rsid w:val="00BE279B"/>
    <w:rsid w:val="00BE3C3E"/>
    <w:rsid w:val="00BE3C44"/>
    <w:rsid w:val="00BE4886"/>
    <w:rsid w:val="00BE6768"/>
    <w:rsid w:val="00BE6D89"/>
    <w:rsid w:val="00BE70AD"/>
    <w:rsid w:val="00BE777D"/>
    <w:rsid w:val="00BF1433"/>
    <w:rsid w:val="00BF2154"/>
    <w:rsid w:val="00BF2EBE"/>
    <w:rsid w:val="00BF32C9"/>
    <w:rsid w:val="00BF332F"/>
    <w:rsid w:val="00BF407E"/>
    <w:rsid w:val="00BF5A4C"/>
    <w:rsid w:val="00BF71B4"/>
    <w:rsid w:val="00BF7674"/>
    <w:rsid w:val="00C02E4A"/>
    <w:rsid w:val="00C05492"/>
    <w:rsid w:val="00C061AE"/>
    <w:rsid w:val="00C06D1E"/>
    <w:rsid w:val="00C0725E"/>
    <w:rsid w:val="00C074B9"/>
    <w:rsid w:val="00C07D09"/>
    <w:rsid w:val="00C10927"/>
    <w:rsid w:val="00C11166"/>
    <w:rsid w:val="00C12010"/>
    <w:rsid w:val="00C12F26"/>
    <w:rsid w:val="00C13AC0"/>
    <w:rsid w:val="00C14C80"/>
    <w:rsid w:val="00C154D6"/>
    <w:rsid w:val="00C15EF8"/>
    <w:rsid w:val="00C164CE"/>
    <w:rsid w:val="00C17A19"/>
    <w:rsid w:val="00C20166"/>
    <w:rsid w:val="00C205EE"/>
    <w:rsid w:val="00C221DE"/>
    <w:rsid w:val="00C24642"/>
    <w:rsid w:val="00C24B82"/>
    <w:rsid w:val="00C274FD"/>
    <w:rsid w:val="00C3092E"/>
    <w:rsid w:val="00C318B0"/>
    <w:rsid w:val="00C31D78"/>
    <w:rsid w:val="00C32648"/>
    <w:rsid w:val="00C342A8"/>
    <w:rsid w:val="00C345F8"/>
    <w:rsid w:val="00C34AF4"/>
    <w:rsid w:val="00C419B6"/>
    <w:rsid w:val="00C442A3"/>
    <w:rsid w:val="00C44954"/>
    <w:rsid w:val="00C4614C"/>
    <w:rsid w:val="00C47884"/>
    <w:rsid w:val="00C47F85"/>
    <w:rsid w:val="00C50D27"/>
    <w:rsid w:val="00C50EB3"/>
    <w:rsid w:val="00C526FA"/>
    <w:rsid w:val="00C560BC"/>
    <w:rsid w:val="00C56231"/>
    <w:rsid w:val="00C5632B"/>
    <w:rsid w:val="00C57739"/>
    <w:rsid w:val="00C60271"/>
    <w:rsid w:val="00C60CB6"/>
    <w:rsid w:val="00C61641"/>
    <w:rsid w:val="00C62EAE"/>
    <w:rsid w:val="00C638EA"/>
    <w:rsid w:val="00C6424C"/>
    <w:rsid w:val="00C646E5"/>
    <w:rsid w:val="00C65297"/>
    <w:rsid w:val="00C65CFD"/>
    <w:rsid w:val="00C65D95"/>
    <w:rsid w:val="00C6664E"/>
    <w:rsid w:val="00C6714E"/>
    <w:rsid w:val="00C6764E"/>
    <w:rsid w:val="00C67903"/>
    <w:rsid w:val="00C67D77"/>
    <w:rsid w:val="00C7077B"/>
    <w:rsid w:val="00C70821"/>
    <w:rsid w:val="00C71189"/>
    <w:rsid w:val="00C71BDE"/>
    <w:rsid w:val="00C72279"/>
    <w:rsid w:val="00C73071"/>
    <w:rsid w:val="00C7320A"/>
    <w:rsid w:val="00C7439D"/>
    <w:rsid w:val="00C74855"/>
    <w:rsid w:val="00C754D8"/>
    <w:rsid w:val="00C7622B"/>
    <w:rsid w:val="00C7662D"/>
    <w:rsid w:val="00C7753A"/>
    <w:rsid w:val="00C80449"/>
    <w:rsid w:val="00C80A13"/>
    <w:rsid w:val="00C80D07"/>
    <w:rsid w:val="00C81202"/>
    <w:rsid w:val="00C82BCF"/>
    <w:rsid w:val="00C83D77"/>
    <w:rsid w:val="00C85A80"/>
    <w:rsid w:val="00C86729"/>
    <w:rsid w:val="00C9113A"/>
    <w:rsid w:val="00C911DC"/>
    <w:rsid w:val="00C92229"/>
    <w:rsid w:val="00C93857"/>
    <w:rsid w:val="00C938E2"/>
    <w:rsid w:val="00C943C5"/>
    <w:rsid w:val="00C94C67"/>
    <w:rsid w:val="00C96648"/>
    <w:rsid w:val="00C96A12"/>
    <w:rsid w:val="00C96B83"/>
    <w:rsid w:val="00C97461"/>
    <w:rsid w:val="00C974AD"/>
    <w:rsid w:val="00CA0510"/>
    <w:rsid w:val="00CA16CE"/>
    <w:rsid w:val="00CA195D"/>
    <w:rsid w:val="00CA2064"/>
    <w:rsid w:val="00CA3684"/>
    <w:rsid w:val="00CA4841"/>
    <w:rsid w:val="00CB10E1"/>
    <w:rsid w:val="00CB4FA8"/>
    <w:rsid w:val="00CB55DA"/>
    <w:rsid w:val="00CB5A97"/>
    <w:rsid w:val="00CB5BE8"/>
    <w:rsid w:val="00CB7809"/>
    <w:rsid w:val="00CB7B22"/>
    <w:rsid w:val="00CC1394"/>
    <w:rsid w:val="00CC39E1"/>
    <w:rsid w:val="00CC3CC7"/>
    <w:rsid w:val="00CC3DA7"/>
    <w:rsid w:val="00CC49B1"/>
    <w:rsid w:val="00CC5238"/>
    <w:rsid w:val="00CC52E0"/>
    <w:rsid w:val="00CC5384"/>
    <w:rsid w:val="00CC6B3F"/>
    <w:rsid w:val="00CD000E"/>
    <w:rsid w:val="00CD0124"/>
    <w:rsid w:val="00CD1923"/>
    <w:rsid w:val="00CD213B"/>
    <w:rsid w:val="00CD21EC"/>
    <w:rsid w:val="00CD318C"/>
    <w:rsid w:val="00CD3E1F"/>
    <w:rsid w:val="00CD55D2"/>
    <w:rsid w:val="00CD5D49"/>
    <w:rsid w:val="00CD688C"/>
    <w:rsid w:val="00CD7A2D"/>
    <w:rsid w:val="00CE1383"/>
    <w:rsid w:val="00CE1AD7"/>
    <w:rsid w:val="00CE33D4"/>
    <w:rsid w:val="00CE4235"/>
    <w:rsid w:val="00CE4A01"/>
    <w:rsid w:val="00CE65AA"/>
    <w:rsid w:val="00CE6C13"/>
    <w:rsid w:val="00CE7C1B"/>
    <w:rsid w:val="00CE7FE1"/>
    <w:rsid w:val="00CF150A"/>
    <w:rsid w:val="00CF17A0"/>
    <w:rsid w:val="00CF1C2D"/>
    <w:rsid w:val="00CF3E3A"/>
    <w:rsid w:val="00CF43FB"/>
    <w:rsid w:val="00CF4F99"/>
    <w:rsid w:val="00CF6070"/>
    <w:rsid w:val="00CF60BD"/>
    <w:rsid w:val="00CF6A62"/>
    <w:rsid w:val="00CF7C35"/>
    <w:rsid w:val="00D00D48"/>
    <w:rsid w:val="00D0118D"/>
    <w:rsid w:val="00D01338"/>
    <w:rsid w:val="00D020CB"/>
    <w:rsid w:val="00D027FB"/>
    <w:rsid w:val="00D03B07"/>
    <w:rsid w:val="00D03E71"/>
    <w:rsid w:val="00D03F36"/>
    <w:rsid w:val="00D04E09"/>
    <w:rsid w:val="00D06800"/>
    <w:rsid w:val="00D07399"/>
    <w:rsid w:val="00D10E6B"/>
    <w:rsid w:val="00D11BF4"/>
    <w:rsid w:val="00D13B75"/>
    <w:rsid w:val="00D15092"/>
    <w:rsid w:val="00D162A8"/>
    <w:rsid w:val="00D1654A"/>
    <w:rsid w:val="00D17873"/>
    <w:rsid w:val="00D20B00"/>
    <w:rsid w:val="00D20BC9"/>
    <w:rsid w:val="00D2118E"/>
    <w:rsid w:val="00D21776"/>
    <w:rsid w:val="00D23FDF"/>
    <w:rsid w:val="00D25A86"/>
    <w:rsid w:val="00D25DDB"/>
    <w:rsid w:val="00D261FE"/>
    <w:rsid w:val="00D2668D"/>
    <w:rsid w:val="00D26B4A"/>
    <w:rsid w:val="00D273F2"/>
    <w:rsid w:val="00D27D89"/>
    <w:rsid w:val="00D3076F"/>
    <w:rsid w:val="00D3116F"/>
    <w:rsid w:val="00D32096"/>
    <w:rsid w:val="00D32C6B"/>
    <w:rsid w:val="00D32E2A"/>
    <w:rsid w:val="00D32EF7"/>
    <w:rsid w:val="00D35C5A"/>
    <w:rsid w:val="00D36847"/>
    <w:rsid w:val="00D3781B"/>
    <w:rsid w:val="00D41FEA"/>
    <w:rsid w:val="00D42609"/>
    <w:rsid w:val="00D42A4D"/>
    <w:rsid w:val="00D42BF2"/>
    <w:rsid w:val="00D43250"/>
    <w:rsid w:val="00D433CC"/>
    <w:rsid w:val="00D434EC"/>
    <w:rsid w:val="00D435F4"/>
    <w:rsid w:val="00D43A4F"/>
    <w:rsid w:val="00D453E3"/>
    <w:rsid w:val="00D4551B"/>
    <w:rsid w:val="00D45C90"/>
    <w:rsid w:val="00D47009"/>
    <w:rsid w:val="00D51829"/>
    <w:rsid w:val="00D530F4"/>
    <w:rsid w:val="00D53DF2"/>
    <w:rsid w:val="00D54325"/>
    <w:rsid w:val="00D5496F"/>
    <w:rsid w:val="00D557FA"/>
    <w:rsid w:val="00D55B2C"/>
    <w:rsid w:val="00D56828"/>
    <w:rsid w:val="00D56957"/>
    <w:rsid w:val="00D56F42"/>
    <w:rsid w:val="00D60284"/>
    <w:rsid w:val="00D60D7C"/>
    <w:rsid w:val="00D626F4"/>
    <w:rsid w:val="00D62878"/>
    <w:rsid w:val="00D650AD"/>
    <w:rsid w:val="00D65260"/>
    <w:rsid w:val="00D65875"/>
    <w:rsid w:val="00D66068"/>
    <w:rsid w:val="00D662B9"/>
    <w:rsid w:val="00D672C6"/>
    <w:rsid w:val="00D71AB7"/>
    <w:rsid w:val="00D71F9C"/>
    <w:rsid w:val="00D72492"/>
    <w:rsid w:val="00D73600"/>
    <w:rsid w:val="00D747BF"/>
    <w:rsid w:val="00D76682"/>
    <w:rsid w:val="00D77162"/>
    <w:rsid w:val="00D80B7C"/>
    <w:rsid w:val="00D8268C"/>
    <w:rsid w:val="00D84B03"/>
    <w:rsid w:val="00D84CB3"/>
    <w:rsid w:val="00D869D4"/>
    <w:rsid w:val="00D8703E"/>
    <w:rsid w:val="00D87EA1"/>
    <w:rsid w:val="00D90D36"/>
    <w:rsid w:val="00D90DBF"/>
    <w:rsid w:val="00D94CBC"/>
    <w:rsid w:val="00D9723D"/>
    <w:rsid w:val="00DA0A08"/>
    <w:rsid w:val="00DA6498"/>
    <w:rsid w:val="00DB0ABB"/>
    <w:rsid w:val="00DB0DF8"/>
    <w:rsid w:val="00DB1F7A"/>
    <w:rsid w:val="00DB331D"/>
    <w:rsid w:val="00DB3AD4"/>
    <w:rsid w:val="00DB419E"/>
    <w:rsid w:val="00DB4D58"/>
    <w:rsid w:val="00DB612B"/>
    <w:rsid w:val="00DB69CA"/>
    <w:rsid w:val="00DB7704"/>
    <w:rsid w:val="00DB7B79"/>
    <w:rsid w:val="00DC000C"/>
    <w:rsid w:val="00DC0F84"/>
    <w:rsid w:val="00DC22F1"/>
    <w:rsid w:val="00DC48AC"/>
    <w:rsid w:val="00DC4A96"/>
    <w:rsid w:val="00DC4FE9"/>
    <w:rsid w:val="00DC7739"/>
    <w:rsid w:val="00DC790E"/>
    <w:rsid w:val="00DD0479"/>
    <w:rsid w:val="00DD0A4A"/>
    <w:rsid w:val="00DD1D68"/>
    <w:rsid w:val="00DD2D4C"/>
    <w:rsid w:val="00DD3BA5"/>
    <w:rsid w:val="00DD3F10"/>
    <w:rsid w:val="00DD55E4"/>
    <w:rsid w:val="00DD5F80"/>
    <w:rsid w:val="00DD6443"/>
    <w:rsid w:val="00DD69AD"/>
    <w:rsid w:val="00DD77FC"/>
    <w:rsid w:val="00DE00B2"/>
    <w:rsid w:val="00DE0F1D"/>
    <w:rsid w:val="00DE1264"/>
    <w:rsid w:val="00DE1C46"/>
    <w:rsid w:val="00DE2489"/>
    <w:rsid w:val="00DE4119"/>
    <w:rsid w:val="00DE447E"/>
    <w:rsid w:val="00DE744A"/>
    <w:rsid w:val="00DF179F"/>
    <w:rsid w:val="00DF2693"/>
    <w:rsid w:val="00DF2A67"/>
    <w:rsid w:val="00DF30A7"/>
    <w:rsid w:val="00DF3119"/>
    <w:rsid w:val="00DF440A"/>
    <w:rsid w:val="00DF4503"/>
    <w:rsid w:val="00DF4948"/>
    <w:rsid w:val="00DF4A78"/>
    <w:rsid w:val="00DF4D7B"/>
    <w:rsid w:val="00DF541A"/>
    <w:rsid w:val="00DF59B5"/>
    <w:rsid w:val="00DF6F31"/>
    <w:rsid w:val="00E01147"/>
    <w:rsid w:val="00E0155B"/>
    <w:rsid w:val="00E020A7"/>
    <w:rsid w:val="00E02D72"/>
    <w:rsid w:val="00E03A25"/>
    <w:rsid w:val="00E041BC"/>
    <w:rsid w:val="00E04345"/>
    <w:rsid w:val="00E05717"/>
    <w:rsid w:val="00E068B6"/>
    <w:rsid w:val="00E06F22"/>
    <w:rsid w:val="00E0719A"/>
    <w:rsid w:val="00E10113"/>
    <w:rsid w:val="00E108AB"/>
    <w:rsid w:val="00E111E2"/>
    <w:rsid w:val="00E12418"/>
    <w:rsid w:val="00E127D2"/>
    <w:rsid w:val="00E13407"/>
    <w:rsid w:val="00E141F3"/>
    <w:rsid w:val="00E149CA"/>
    <w:rsid w:val="00E1785E"/>
    <w:rsid w:val="00E20057"/>
    <w:rsid w:val="00E204E5"/>
    <w:rsid w:val="00E210AE"/>
    <w:rsid w:val="00E22088"/>
    <w:rsid w:val="00E2209C"/>
    <w:rsid w:val="00E23ED9"/>
    <w:rsid w:val="00E245E4"/>
    <w:rsid w:val="00E27C22"/>
    <w:rsid w:val="00E3032E"/>
    <w:rsid w:val="00E32F2E"/>
    <w:rsid w:val="00E33C45"/>
    <w:rsid w:val="00E3452E"/>
    <w:rsid w:val="00E346DE"/>
    <w:rsid w:val="00E35281"/>
    <w:rsid w:val="00E36186"/>
    <w:rsid w:val="00E366A1"/>
    <w:rsid w:val="00E368B9"/>
    <w:rsid w:val="00E37BF0"/>
    <w:rsid w:val="00E40373"/>
    <w:rsid w:val="00E42B34"/>
    <w:rsid w:val="00E43593"/>
    <w:rsid w:val="00E43BD1"/>
    <w:rsid w:val="00E445FF"/>
    <w:rsid w:val="00E45E0C"/>
    <w:rsid w:val="00E4679E"/>
    <w:rsid w:val="00E46B73"/>
    <w:rsid w:val="00E472E6"/>
    <w:rsid w:val="00E47C5B"/>
    <w:rsid w:val="00E5169C"/>
    <w:rsid w:val="00E51873"/>
    <w:rsid w:val="00E53802"/>
    <w:rsid w:val="00E54057"/>
    <w:rsid w:val="00E54455"/>
    <w:rsid w:val="00E547A5"/>
    <w:rsid w:val="00E54AAA"/>
    <w:rsid w:val="00E54C90"/>
    <w:rsid w:val="00E55C74"/>
    <w:rsid w:val="00E56680"/>
    <w:rsid w:val="00E56A6F"/>
    <w:rsid w:val="00E56B38"/>
    <w:rsid w:val="00E56C62"/>
    <w:rsid w:val="00E6048D"/>
    <w:rsid w:val="00E60DC6"/>
    <w:rsid w:val="00E617F8"/>
    <w:rsid w:val="00E61CBF"/>
    <w:rsid w:val="00E6365C"/>
    <w:rsid w:val="00E64F96"/>
    <w:rsid w:val="00E6585B"/>
    <w:rsid w:val="00E65C9F"/>
    <w:rsid w:val="00E673B0"/>
    <w:rsid w:val="00E70622"/>
    <w:rsid w:val="00E70FC5"/>
    <w:rsid w:val="00E71684"/>
    <w:rsid w:val="00E72690"/>
    <w:rsid w:val="00E73298"/>
    <w:rsid w:val="00E74024"/>
    <w:rsid w:val="00E756BB"/>
    <w:rsid w:val="00E75EE8"/>
    <w:rsid w:val="00E80A3E"/>
    <w:rsid w:val="00E82046"/>
    <w:rsid w:val="00E82FEB"/>
    <w:rsid w:val="00E83028"/>
    <w:rsid w:val="00E830B2"/>
    <w:rsid w:val="00E8487E"/>
    <w:rsid w:val="00E84CF6"/>
    <w:rsid w:val="00E861D9"/>
    <w:rsid w:val="00E8683C"/>
    <w:rsid w:val="00E90965"/>
    <w:rsid w:val="00E90F7B"/>
    <w:rsid w:val="00E9122E"/>
    <w:rsid w:val="00E912EF"/>
    <w:rsid w:val="00E91A61"/>
    <w:rsid w:val="00E921B6"/>
    <w:rsid w:val="00E9318F"/>
    <w:rsid w:val="00E93F71"/>
    <w:rsid w:val="00E9547A"/>
    <w:rsid w:val="00E95493"/>
    <w:rsid w:val="00E9563C"/>
    <w:rsid w:val="00E95773"/>
    <w:rsid w:val="00E957C4"/>
    <w:rsid w:val="00EA328B"/>
    <w:rsid w:val="00EA4056"/>
    <w:rsid w:val="00EA4956"/>
    <w:rsid w:val="00EA4F0B"/>
    <w:rsid w:val="00EA534D"/>
    <w:rsid w:val="00EA655C"/>
    <w:rsid w:val="00EB0F4A"/>
    <w:rsid w:val="00EB30A6"/>
    <w:rsid w:val="00EB316F"/>
    <w:rsid w:val="00EB3C3D"/>
    <w:rsid w:val="00EB3ED6"/>
    <w:rsid w:val="00EB579B"/>
    <w:rsid w:val="00EB5959"/>
    <w:rsid w:val="00EB6D75"/>
    <w:rsid w:val="00EB71F4"/>
    <w:rsid w:val="00EB7C8B"/>
    <w:rsid w:val="00EC0BC8"/>
    <w:rsid w:val="00EC3642"/>
    <w:rsid w:val="00EC3BAF"/>
    <w:rsid w:val="00EC4C29"/>
    <w:rsid w:val="00EC5142"/>
    <w:rsid w:val="00EC62B3"/>
    <w:rsid w:val="00EC6746"/>
    <w:rsid w:val="00EC6AAB"/>
    <w:rsid w:val="00EC7671"/>
    <w:rsid w:val="00EC79DB"/>
    <w:rsid w:val="00EC7F0C"/>
    <w:rsid w:val="00ED009A"/>
    <w:rsid w:val="00ED0E71"/>
    <w:rsid w:val="00ED13BE"/>
    <w:rsid w:val="00ED217E"/>
    <w:rsid w:val="00ED43A0"/>
    <w:rsid w:val="00ED5C3A"/>
    <w:rsid w:val="00ED6209"/>
    <w:rsid w:val="00EE0272"/>
    <w:rsid w:val="00EE121D"/>
    <w:rsid w:val="00EE270C"/>
    <w:rsid w:val="00EE34CC"/>
    <w:rsid w:val="00EE3C31"/>
    <w:rsid w:val="00EE400B"/>
    <w:rsid w:val="00EE64F9"/>
    <w:rsid w:val="00EE6C6A"/>
    <w:rsid w:val="00EE7120"/>
    <w:rsid w:val="00EE74A6"/>
    <w:rsid w:val="00EE74F5"/>
    <w:rsid w:val="00EE7F08"/>
    <w:rsid w:val="00EF1FA3"/>
    <w:rsid w:val="00EF265A"/>
    <w:rsid w:val="00EF420C"/>
    <w:rsid w:val="00EF47E0"/>
    <w:rsid w:val="00EF4F11"/>
    <w:rsid w:val="00EF5347"/>
    <w:rsid w:val="00EF5B3F"/>
    <w:rsid w:val="00EF60A9"/>
    <w:rsid w:val="00EF7280"/>
    <w:rsid w:val="00EF77A2"/>
    <w:rsid w:val="00F00665"/>
    <w:rsid w:val="00F00876"/>
    <w:rsid w:val="00F00C58"/>
    <w:rsid w:val="00F0278E"/>
    <w:rsid w:val="00F02C25"/>
    <w:rsid w:val="00F03083"/>
    <w:rsid w:val="00F035B2"/>
    <w:rsid w:val="00F035C1"/>
    <w:rsid w:val="00F03FE0"/>
    <w:rsid w:val="00F043DD"/>
    <w:rsid w:val="00F047A2"/>
    <w:rsid w:val="00F04DDC"/>
    <w:rsid w:val="00F05F36"/>
    <w:rsid w:val="00F07C10"/>
    <w:rsid w:val="00F07F34"/>
    <w:rsid w:val="00F10DD8"/>
    <w:rsid w:val="00F110E0"/>
    <w:rsid w:val="00F11392"/>
    <w:rsid w:val="00F122A6"/>
    <w:rsid w:val="00F13469"/>
    <w:rsid w:val="00F141F5"/>
    <w:rsid w:val="00F14B93"/>
    <w:rsid w:val="00F15D40"/>
    <w:rsid w:val="00F1771E"/>
    <w:rsid w:val="00F202EB"/>
    <w:rsid w:val="00F20836"/>
    <w:rsid w:val="00F211FE"/>
    <w:rsid w:val="00F21CC8"/>
    <w:rsid w:val="00F220F6"/>
    <w:rsid w:val="00F2401A"/>
    <w:rsid w:val="00F24303"/>
    <w:rsid w:val="00F259C9"/>
    <w:rsid w:val="00F26D69"/>
    <w:rsid w:val="00F30066"/>
    <w:rsid w:val="00F301AF"/>
    <w:rsid w:val="00F30B0A"/>
    <w:rsid w:val="00F31109"/>
    <w:rsid w:val="00F31A64"/>
    <w:rsid w:val="00F31AD9"/>
    <w:rsid w:val="00F333E1"/>
    <w:rsid w:val="00F35322"/>
    <w:rsid w:val="00F35343"/>
    <w:rsid w:val="00F36679"/>
    <w:rsid w:val="00F36A75"/>
    <w:rsid w:val="00F37E25"/>
    <w:rsid w:val="00F4005D"/>
    <w:rsid w:val="00F40422"/>
    <w:rsid w:val="00F407FC"/>
    <w:rsid w:val="00F40C56"/>
    <w:rsid w:val="00F40CD8"/>
    <w:rsid w:val="00F40E06"/>
    <w:rsid w:val="00F41F87"/>
    <w:rsid w:val="00F466E5"/>
    <w:rsid w:val="00F4712E"/>
    <w:rsid w:val="00F476F1"/>
    <w:rsid w:val="00F47EBA"/>
    <w:rsid w:val="00F502BD"/>
    <w:rsid w:val="00F5034B"/>
    <w:rsid w:val="00F50A96"/>
    <w:rsid w:val="00F52546"/>
    <w:rsid w:val="00F5326A"/>
    <w:rsid w:val="00F5409F"/>
    <w:rsid w:val="00F54308"/>
    <w:rsid w:val="00F5490E"/>
    <w:rsid w:val="00F54A68"/>
    <w:rsid w:val="00F5779E"/>
    <w:rsid w:val="00F61394"/>
    <w:rsid w:val="00F61C23"/>
    <w:rsid w:val="00F635D3"/>
    <w:rsid w:val="00F65AF1"/>
    <w:rsid w:val="00F66453"/>
    <w:rsid w:val="00F7006E"/>
    <w:rsid w:val="00F70A51"/>
    <w:rsid w:val="00F70C64"/>
    <w:rsid w:val="00F735A4"/>
    <w:rsid w:val="00F7372D"/>
    <w:rsid w:val="00F74B17"/>
    <w:rsid w:val="00F76009"/>
    <w:rsid w:val="00F762C0"/>
    <w:rsid w:val="00F77C4B"/>
    <w:rsid w:val="00F812A2"/>
    <w:rsid w:val="00F81A45"/>
    <w:rsid w:val="00F81AFA"/>
    <w:rsid w:val="00F829CF"/>
    <w:rsid w:val="00F83016"/>
    <w:rsid w:val="00F8324D"/>
    <w:rsid w:val="00F838C6"/>
    <w:rsid w:val="00F84063"/>
    <w:rsid w:val="00F84D2D"/>
    <w:rsid w:val="00F854B7"/>
    <w:rsid w:val="00F85DF3"/>
    <w:rsid w:val="00F863C3"/>
    <w:rsid w:val="00F86912"/>
    <w:rsid w:val="00F86BB9"/>
    <w:rsid w:val="00F900C0"/>
    <w:rsid w:val="00F92EE2"/>
    <w:rsid w:val="00F932FF"/>
    <w:rsid w:val="00F95096"/>
    <w:rsid w:val="00F9509C"/>
    <w:rsid w:val="00F95B8A"/>
    <w:rsid w:val="00F973A2"/>
    <w:rsid w:val="00F9774E"/>
    <w:rsid w:val="00FA00AE"/>
    <w:rsid w:val="00FA0144"/>
    <w:rsid w:val="00FA1364"/>
    <w:rsid w:val="00FA1604"/>
    <w:rsid w:val="00FA1743"/>
    <w:rsid w:val="00FA2702"/>
    <w:rsid w:val="00FA2EFF"/>
    <w:rsid w:val="00FA41D6"/>
    <w:rsid w:val="00FA4701"/>
    <w:rsid w:val="00FA543A"/>
    <w:rsid w:val="00FA5913"/>
    <w:rsid w:val="00FA5CA4"/>
    <w:rsid w:val="00FA6D9C"/>
    <w:rsid w:val="00FB2EAE"/>
    <w:rsid w:val="00FB2F0B"/>
    <w:rsid w:val="00FB5994"/>
    <w:rsid w:val="00FB71C9"/>
    <w:rsid w:val="00FB777E"/>
    <w:rsid w:val="00FB7BB9"/>
    <w:rsid w:val="00FC103E"/>
    <w:rsid w:val="00FC387D"/>
    <w:rsid w:val="00FC393B"/>
    <w:rsid w:val="00FC41AB"/>
    <w:rsid w:val="00FC4295"/>
    <w:rsid w:val="00FC49E9"/>
    <w:rsid w:val="00FD09D9"/>
    <w:rsid w:val="00FD11F8"/>
    <w:rsid w:val="00FD136F"/>
    <w:rsid w:val="00FD2A3C"/>
    <w:rsid w:val="00FD2F87"/>
    <w:rsid w:val="00FD3323"/>
    <w:rsid w:val="00FD3692"/>
    <w:rsid w:val="00FD3FE8"/>
    <w:rsid w:val="00FD5133"/>
    <w:rsid w:val="00FD56B5"/>
    <w:rsid w:val="00FD65CD"/>
    <w:rsid w:val="00FD74B3"/>
    <w:rsid w:val="00FD77BA"/>
    <w:rsid w:val="00FD7AD1"/>
    <w:rsid w:val="00FD7B28"/>
    <w:rsid w:val="00FD7F02"/>
    <w:rsid w:val="00FE0B37"/>
    <w:rsid w:val="00FE2E0D"/>
    <w:rsid w:val="00FE4570"/>
    <w:rsid w:val="00FE4793"/>
    <w:rsid w:val="00FE4803"/>
    <w:rsid w:val="00FE4D3B"/>
    <w:rsid w:val="00FE5060"/>
    <w:rsid w:val="00FE51F9"/>
    <w:rsid w:val="00FE6486"/>
    <w:rsid w:val="00FE7363"/>
    <w:rsid w:val="00FE7EA4"/>
    <w:rsid w:val="00FF057E"/>
    <w:rsid w:val="00FF0BE6"/>
    <w:rsid w:val="00FF1B75"/>
    <w:rsid w:val="00FF23CE"/>
    <w:rsid w:val="00FF2811"/>
    <w:rsid w:val="00FF287A"/>
    <w:rsid w:val="00FF61D5"/>
    <w:rsid w:val="00FF6652"/>
    <w:rsid w:val="00FF725A"/>
    <w:rsid w:val="00FF76C8"/>
    <w:rsid w:val="00FF7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62849"/>
    <o:shapelayout v:ext="edit">
      <o:idmap v:ext="edit" data="1"/>
    </o:shapelayout>
  </w:shapeDefaults>
  <w:decimalSymbol w:val="."/>
  <w:listSeparator w:val=","/>
  <w14:docId w14:val="1F9727EA"/>
  <w15:docId w15:val="{797FACBB-5A0A-4347-B3ED-6B010FF7F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03CC"/>
    <w:pPr>
      <w:widowControl w:val="0"/>
    </w:pPr>
    <w:rPr>
      <w:rFonts w:ascii="Courier" w:hAnsi="Courier"/>
      <w:snapToGrid w:val="0"/>
      <w:sz w:val="24"/>
    </w:rPr>
  </w:style>
  <w:style w:type="paragraph" w:styleId="Heading1">
    <w:name w:val="heading 1"/>
    <w:basedOn w:val="Normal"/>
    <w:next w:val="Normal"/>
    <w:qFormat/>
    <w:rsid w:val="004B31C8"/>
    <w:pPr>
      <w:keepNext/>
      <w:tabs>
        <w:tab w:val="center" w:pos="4824"/>
      </w:tabs>
      <w:spacing w:line="232" w:lineRule="auto"/>
      <w:jc w:val="center"/>
      <w:outlineLvl w:val="0"/>
    </w:pPr>
    <w:rPr>
      <w:rFonts w:ascii="Arial" w:hAnsi="Arial"/>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B31C8"/>
    <w:pPr>
      <w:tabs>
        <w:tab w:val="center" w:pos="4824"/>
      </w:tabs>
      <w:spacing w:line="232" w:lineRule="auto"/>
      <w:jc w:val="center"/>
      <w:outlineLvl w:val="0"/>
    </w:pPr>
    <w:rPr>
      <w:rFonts w:ascii="Times New Roman" w:hAnsi="Times New Roman"/>
      <w:b/>
      <w:u w:val="single"/>
    </w:rPr>
  </w:style>
  <w:style w:type="paragraph" w:styleId="BodyText">
    <w:name w:val="Body Text"/>
    <w:basedOn w:val="Normal"/>
    <w:rsid w:val="004B31C8"/>
    <w:pPr>
      <w:spacing w:line="232" w:lineRule="auto"/>
      <w:jc w:val="both"/>
    </w:pPr>
    <w:rPr>
      <w:rFonts w:ascii="Arial" w:hAnsi="Arial"/>
    </w:rPr>
  </w:style>
  <w:style w:type="paragraph" w:styleId="BodyText2">
    <w:name w:val="Body Text 2"/>
    <w:basedOn w:val="Normal"/>
    <w:rsid w:val="004B31C8"/>
    <w:pPr>
      <w:spacing w:line="232" w:lineRule="auto"/>
      <w:jc w:val="both"/>
    </w:pPr>
    <w:rPr>
      <w:rFonts w:ascii="Arial" w:hAnsi="Arial"/>
      <w:sz w:val="20"/>
    </w:rPr>
  </w:style>
  <w:style w:type="paragraph" w:styleId="Header">
    <w:name w:val="header"/>
    <w:basedOn w:val="Normal"/>
    <w:link w:val="HeaderChar"/>
    <w:uiPriority w:val="99"/>
    <w:rsid w:val="004B31C8"/>
    <w:pPr>
      <w:tabs>
        <w:tab w:val="center" w:pos="4320"/>
        <w:tab w:val="right" w:pos="8640"/>
      </w:tabs>
    </w:pPr>
  </w:style>
  <w:style w:type="paragraph" w:styleId="BalloonText">
    <w:name w:val="Balloon Text"/>
    <w:basedOn w:val="Normal"/>
    <w:semiHidden/>
    <w:rsid w:val="00175951"/>
    <w:rPr>
      <w:rFonts w:ascii="Tahoma" w:hAnsi="Tahoma" w:cs="Tahoma"/>
      <w:sz w:val="16"/>
      <w:szCs w:val="16"/>
    </w:rPr>
  </w:style>
  <w:style w:type="paragraph" w:styleId="Footer">
    <w:name w:val="footer"/>
    <w:basedOn w:val="Normal"/>
    <w:rsid w:val="005E096F"/>
    <w:pPr>
      <w:tabs>
        <w:tab w:val="center" w:pos="4320"/>
        <w:tab w:val="right" w:pos="8640"/>
      </w:tabs>
    </w:pPr>
  </w:style>
  <w:style w:type="character" w:customStyle="1" w:styleId="grame">
    <w:name w:val="grame"/>
    <w:basedOn w:val="DefaultParagraphFont"/>
    <w:rsid w:val="004103F9"/>
  </w:style>
  <w:style w:type="paragraph" w:styleId="ListParagraph">
    <w:name w:val="List Paragraph"/>
    <w:basedOn w:val="Normal"/>
    <w:uiPriority w:val="34"/>
    <w:qFormat/>
    <w:rsid w:val="002E5261"/>
    <w:pPr>
      <w:ind w:left="720"/>
    </w:pPr>
  </w:style>
  <w:style w:type="character" w:styleId="Strong">
    <w:name w:val="Strong"/>
    <w:basedOn w:val="DefaultParagraphFont"/>
    <w:uiPriority w:val="22"/>
    <w:qFormat/>
    <w:rsid w:val="004D6AAE"/>
    <w:rPr>
      <w:b/>
      <w:bCs/>
    </w:rPr>
  </w:style>
  <w:style w:type="character" w:customStyle="1" w:styleId="HeaderChar">
    <w:name w:val="Header Char"/>
    <w:basedOn w:val="DefaultParagraphFont"/>
    <w:link w:val="Header"/>
    <w:uiPriority w:val="99"/>
    <w:rsid w:val="00FB777E"/>
    <w:rPr>
      <w:rFonts w:ascii="Courier" w:hAnsi="Courier"/>
      <w:snapToGrid w:val="0"/>
      <w:sz w:val="24"/>
    </w:rPr>
  </w:style>
  <w:style w:type="paragraph" w:styleId="Revision">
    <w:name w:val="Revision"/>
    <w:hidden/>
    <w:uiPriority w:val="99"/>
    <w:semiHidden/>
    <w:rsid w:val="006F656F"/>
    <w:rPr>
      <w:rFonts w:ascii="Courier" w:hAnsi="Courie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54481">
      <w:bodyDiv w:val="1"/>
      <w:marLeft w:val="0"/>
      <w:marRight w:val="0"/>
      <w:marTop w:val="0"/>
      <w:marBottom w:val="0"/>
      <w:divBdr>
        <w:top w:val="none" w:sz="0" w:space="0" w:color="auto"/>
        <w:left w:val="none" w:sz="0" w:space="0" w:color="auto"/>
        <w:bottom w:val="none" w:sz="0" w:space="0" w:color="auto"/>
        <w:right w:val="none" w:sz="0" w:space="0" w:color="auto"/>
      </w:divBdr>
    </w:div>
    <w:div w:id="92669254">
      <w:bodyDiv w:val="1"/>
      <w:marLeft w:val="0"/>
      <w:marRight w:val="0"/>
      <w:marTop w:val="0"/>
      <w:marBottom w:val="0"/>
      <w:divBdr>
        <w:top w:val="none" w:sz="0" w:space="0" w:color="auto"/>
        <w:left w:val="none" w:sz="0" w:space="0" w:color="auto"/>
        <w:bottom w:val="none" w:sz="0" w:space="0" w:color="auto"/>
        <w:right w:val="none" w:sz="0" w:space="0" w:color="auto"/>
      </w:divBdr>
    </w:div>
    <w:div w:id="427510140">
      <w:bodyDiv w:val="1"/>
      <w:marLeft w:val="0"/>
      <w:marRight w:val="0"/>
      <w:marTop w:val="0"/>
      <w:marBottom w:val="0"/>
      <w:divBdr>
        <w:top w:val="none" w:sz="0" w:space="0" w:color="auto"/>
        <w:left w:val="none" w:sz="0" w:space="0" w:color="auto"/>
        <w:bottom w:val="none" w:sz="0" w:space="0" w:color="auto"/>
        <w:right w:val="none" w:sz="0" w:space="0" w:color="auto"/>
      </w:divBdr>
    </w:div>
    <w:div w:id="480579520">
      <w:bodyDiv w:val="1"/>
      <w:marLeft w:val="0"/>
      <w:marRight w:val="0"/>
      <w:marTop w:val="0"/>
      <w:marBottom w:val="0"/>
      <w:divBdr>
        <w:top w:val="none" w:sz="0" w:space="0" w:color="auto"/>
        <w:left w:val="none" w:sz="0" w:space="0" w:color="auto"/>
        <w:bottom w:val="none" w:sz="0" w:space="0" w:color="auto"/>
        <w:right w:val="none" w:sz="0" w:space="0" w:color="auto"/>
      </w:divBdr>
    </w:div>
    <w:div w:id="484005633">
      <w:bodyDiv w:val="1"/>
      <w:marLeft w:val="0"/>
      <w:marRight w:val="0"/>
      <w:marTop w:val="0"/>
      <w:marBottom w:val="0"/>
      <w:divBdr>
        <w:top w:val="none" w:sz="0" w:space="0" w:color="auto"/>
        <w:left w:val="none" w:sz="0" w:space="0" w:color="auto"/>
        <w:bottom w:val="none" w:sz="0" w:space="0" w:color="auto"/>
        <w:right w:val="none" w:sz="0" w:space="0" w:color="auto"/>
      </w:divBdr>
    </w:div>
    <w:div w:id="486088927">
      <w:bodyDiv w:val="1"/>
      <w:marLeft w:val="0"/>
      <w:marRight w:val="0"/>
      <w:marTop w:val="0"/>
      <w:marBottom w:val="0"/>
      <w:divBdr>
        <w:top w:val="none" w:sz="0" w:space="0" w:color="auto"/>
        <w:left w:val="none" w:sz="0" w:space="0" w:color="auto"/>
        <w:bottom w:val="none" w:sz="0" w:space="0" w:color="auto"/>
        <w:right w:val="none" w:sz="0" w:space="0" w:color="auto"/>
      </w:divBdr>
      <w:divsChild>
        <w:div w:id="7685436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9055494">
              <w:marLeft w:val="0"/>
              <w:marRight w:val="0"/>
              <w:marTop w:val="0"/>
              <w:marBottom w:val="0"/>
              <w:divBdr>
                <w:top w:val="none" w:sz="0" w:space="0" w:color="auto"/>
                <w:left w:val="none" w:sz="0" w:space="0" w:color="auto"/>
                <w:bottom w:val="none" w:sz="0" w:space="0" w:color="auto"/>
                <w:right w:val="none" w:sz="0" w:space="0" w:color="auto"/>
              </w:divBdr>
              <w:divsChild>
                <w:div w:id="2164000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5741338">
                      <w:marLeft w:val="0"/>
                      <w:marRight w:val="0"/>
                      <w:marTop w:val="0"/>
                      <w:marBottom w:val="0"/>
                      <w:divBdr>
                        <w:top w:val="none" w:sz="0" w:space="0" w:color="auto"/>
                        <w:left w:val="none" w:sz="0" w:space="0" w:color="auto"/>
                        <w:bottom w:val="none" w:sz="0" w:space="0" w:color="auto"/>
                        <w:right w:val="none" w:sz="0" w:space="0" w:color="auto"/>
                      </w:divBdr>
                      <w:divsChild>
                        <w:div w:id="93101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6951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951676">
              <w:marLeft w:val="0"/>
              <w:marRight w:val="0"/>
              <w:marTop w:val="0"/>
              <w:marBottom w:val="0"/>
              <w:divBdr>
                <w:top w:val="none" w:sz="0" w:space="0" w:color="auto"/>
                <w:left w:val="none" w:sz="0" w:space="0" w:color="auto"/>
                <w:bottom w:val="none" w:sz="0" w:space="0" w:color="auto"/>
                <w:right w:val="none" w:sz="0" w:space="0" w:color="auto"/>
              </w:divBdr>
              <w:divsChild>
                <w:div w:id="6342148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2929983">
                      <w:marLeft w:val="0"/>
                      <w:marRight w:val="0"/>
                      <w:marTop w:val="0"/>
                      <w:marBottom w:val="0"/>
                      <w:divBdr>
                        <w:top w:val="none" w:sz="0" w:space="0" w:color="auto"/>
                        <w:left w:val="none" w:sz="0" w:space="0" w:color="auto"/>
                        <w:bottom w:val="none" w:sz="0" w:space="0" w:color="auto"/>
                        <w:right w:val="none" w:sz="0" w:space="0" w:color="auto"/>
                      </w:divBdr>
                      <w:divsChild>
                        <w:div w:id="88723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4031799">
      <w:bodyDiv w:val="1"/>
      <w:marLeft w:val="0"/>
      <w:marRight w:val="0"/>
      <w:marTop w:val="0"/>
      <w:marBottom w:val="0"/>
      <w:divBdr>
        <w:top w:val="none" w:sz="0" w:space="0" w:color="auto"/>
        <w:left w:val="none" w:sz="0" w:space="0" w:color="auto"/>
        <w:bottom w:val="none" w:sz="0" w:space="0" w:color="auto"/>
        <w:right w:val="none" w:sz="0" w:space="0" w:color="auto"/>
      </w:divBdr>
    </w:div>
    <w:div w:id="606347705">
      <w:bodyDiv w:val="1"/>
      <w:marLeft w:val="0"/>
      <w:marRight w:val="0"/>
      <w:marTop w:val="0"/>
      <w:marBottom w:val="0"/>
      <w:divBdr>
        <w:top w:val="none" w:sz="0" w:space="0" w:color="auto"/>
        <w:left w:val="none" w:sz="0" w:space="0" w:color="auto"/>
        <w:bottom w:val="none" w:sz="0" w:space="0" w:color="auto"/>
        <w:right w:val="none" w:sz="0" w:space="0" w:color="auto"/>
      </w:divBdr>
    </w:div>
    <w:div w:id="784544591">
      <w:bodyDiv w:val="1"/>
      <w:marLeft w:val="0"/>
      <w:marRight w:val="0"/>
      <w:marTop w:val="0"/>
      <w:marBottom w:val="0"/>
      <w:divBdr>
        <w:top w:val="none" w:sz="0" w:space="0" w:color="auto"/>
        <w:left w:val="none" w:sz="0" w:space="0" w:color="auto"/>
        <w:bottom w:val="none" w:sz="0" w:space="0" w:color="auto"/>
        <w:right w:val="none" w:sz="0" w:space="0" w:color="auto"/>
      </w:divBdr>
    </w:div>
    <w:div w:id="895513733">
      <w:bodyDiv w:val="1"/>
      <w:marLeft w:val="0"/>
      <w:marRight w:val="0"/>
      <w:marTop w:val="0"/>
      <w:marBottom w:val="0"/>
      <w:divBdr>
        <w:top w:val="none" w:sz="0" w:space="0" w:color="auto"/>
        <w:left w:val="none" w:sz="0" w:space="0" w:color="auto"/>
        <w:bottom w:val="none" w:sz="0" w:space="0" w:color="auto"/>
        <w:right w:val="none" w:sz="0" w:space="0" w:color="auto"/>
      </w:divBdr>
    </w:div>
    <w:div w:id="899638666">
      <w:bodyDiv w:val="1"/>
      <w:marLeft w:val="0"/>
      <w:marRight w:val="0"/>
      <w:marTop w:val="0"/>
      <w:marBottom w:val="0"/>
      <w:divBdr>
        <w:top w:val="none" w:sz="0" w:space="0" w:color="auto"/>
        <w:left w:val="none" w:sz="0" w:space="0" w:color="auto"/>
        <w:bottom w:val="none" w:sz="0" w:space="0" w:color="auto"/>
        <w:right w:val="none" w:sz="0" w:space="0" w:color="auto"/>
      </w:divBdr>
    </w:div>
    <w:div w:id="971786375">
      <w:bodyDiv w:val="1"/>
      <w:marLeft w:val="0"/>
      <w:marRight w:val="0"/>
      <w:marTop w:val="0"/>
      <w:marBottom w:val="0"/>
      <w:divBdr>
        <w:top w:val="none" w:sz="0" w:space="0" w:color="auto"/>
        <w:left w:val="none" w:sz="0" w:space="0" w:color="auto"/>
        <w:bottom w:val="none" w:sz="0" w:space="0" w:color="auto"/>
        <w:right w:val="none" w:sz="0" w:space="0" w:color="auto"/>
      </w:divBdr>
    </w:div>
    <w:div w:id="976690706">
      <w:bodyDiv w:val="1"/>
      <w:marLeft w:val="0"/>
      <w:marRight w:val="0"/>
      <w:marTop w:val="0"/>
      <w:marBottom w:val="0"/>
      <w:divBdr>
        <w:top w:val="none" w:sz="0" w:space="0" w:color="auto"/>
        <w:left w:val="none" w:sz="0" w:space="0" w:color="auto"/>
        <w:bottom w:val="none" w:sz="0" w:space="0" w:color="auto"/>
        <w:right w:val="none" w:sz="0" w:space="0" w:color="auto"/>
      </w:divBdr>
      <w:divsChild>
        <w:div w:id="749885791">
          <w:marLeft w:val="0"/>
          <w:marRight w:val="0"/>
          <w:marTop w:val="0"/>
          <w:marBottom w:val="0"/>
          <w:divBdr>
            <w:top w:val="none" w:sz="0" w:space="0" w:color="auto"/>
            <w:left w:val="none" w:sz="0" w:space="0" w:color="auto"/>
            <w:bottom w:val="none" w:sz="0" w:space="0" w:color="auto"/>
            <w:right w:val="none" w:sz="0" w:space="0" w:color="auto"/>
          </w:divBdr>
          <w:divsChild>
            <w:div w:id="127475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454267">
      <w:bodyDiv w:val="1"/>
      <w:marLeft w:val="0"/>
      <w:marRight w:val="0"/>
      <w:marTop w:val="0"/>
      <w:marBottom w:val="0"/>
      <w:divBdr>
        <w:top w:val="none" w:sz="0" w:space="0" w:color="auto"/>
        <w:left w:val="none" w:sz="0" w:space="0" w:color="auto"/>
        <w:bottom w:val="none" w:sz="0" w:space="0" w:color="auto"/>
        <w:right w:val="none" w:sz="0" w:space="0" w:color="auto"/>
      </w:divBdr>
    </w:div>
    <w:div w:id="1279919384">
      <w:bodyDiv w:val="1"/>
      <w:marLeft w:val="0"/>
      <w:marRight w:val="0"/>
      <w:marTop w:val="0"/>
      <w:marBottom w:val="0"/>
      <w:divBdr>
        <w:top w:val="none" w:sz="0" w:space="0" w:color="auto"/>
        <w:left w:val="none" w:sz="0" w:space="0" w:color="auto"/>
        <w:bottom w:val="none" w:sz="0" w:space="0" w:color="auto"/>
        <w:right w:val="none" w:sz="0" w:space="0" w:color="auto"/>
      </w:divBdr>
    </w:div>
    <w:div w:id="1289779782">
      <w:bodyDiv w:val="1"/>
      <w:marLeft w:val="0"/>
      <w:marRight w:val="0"/>
      <w:marTop w:val="0"/>
      <w:marBottom w:val="0"/>
      <w:divBdr>
        <w:top w:val="none" w:sz="0" w:space="0" w:color="auto"/>
        <w:left w:val="none" w:sz="0" w:space="0" w:color="auto"/>
        <w:bottom w:val="none" w:sz="0" w:space="0" w:color="auto"/>
        <w:right w:val="none" w:sz="0" w:space="0" w:color="auto"/>
      </w:divBdr>
    </w:div>
    <w:div w:id="1439133686">
      <w:bodyDiv w:val="1"/>
      <w:marLeft w:val="0"/>
      <w:marRight w:val="0"/>
      <w:marTop w:val="0"/>
      <w:marBottom w:val="0"/>
      <w:divBdr>
        <w:top w:val="none" w:sz="0" w:space="0" w:color="auto"/>
        <w:left w:val="none" w:sz="0" w:space="0" w:color="auto"/>
        <w:bottom w:val="none" w:sz="0" w:space="0" w:color="auto"/>
        <w:right w:val="none" w:sz="0" w:space="0" w:color="auto"/>
      </w:divBdr>
    </w:div>
    <w:div w:id="1491292625">
      <w:bodyDiv w:val="1"/>
      <w:marLeft w:val="0"/>
      <w:marRight w:val="0"/>
      <w:marTop w:val="0"/>
      <w:marBottom w:val="0"/>
      <w:divBdr>
        <w:top w:val="none" w:sz="0" w:space="0" w:color="auto"/>
        <w:left w:val="none" w:sz="0" w:space="0" w:color="auto"/>
        <w:bottom w:val="none" w:sz="0" w:space="0" w:color="auto"/>
        <w:right w:val="none" w:sz="0" w:space="0" w:color="auto"/>
      </w:divBdr>
    </w:div>
    <w:div w:id="1553342715">
      <w:bodyDiv w:val="1"/>
      <w:marLeft w:val="0"/>
      <w:marRight w:val="0"/>
      <w:marTop w:val="0"/>
      <w:marBottom w:val="0"/>
      <w:divBdr>
        <w:top w:val="none" w:sz="0" w:space="0" w:color="auto"/>
        <w:left w:val="none" w:sz="0" w:space="0" w:color="auto"/>
        <w:bottom w:val="none" w:sz="0" w:space="0" w:color="auto"/>
        <w:right w:val="none" w:sz="0" w:space="0" w:color="auto"/>
      </w:divBdr>
    </w:div>
    <w:div w:id="1584365495">
      <w:bodyDiv w:val="1"/>
      <w:marLeft w:val="0"/>
      <w:marRight w:val="0"/>
      <w:marTop w:val="0"/>
      <w:marBottom w:val="0"/>
      <w:divBdr>
        <w:top w:val="none" w:sz="0" w:space="0" w:color="auto"/>
        <w:left w:val="none" w:sz="0" w:space="0" w:color="auto"/>
        <w:bottom w:val="none" w:sz="0" w:space="0" w:color="auto"/>
        <w:right w:val="none" w:sz="0" w:space="0" w:color="auto"/>
      </w:divBdr>
    </w:div>
    <w:div w:id="1880239518">
      <w:bodyDiv w:val="1"/>
      <w:marLeft w:val="0"/>
      <w:marRight w:val="0"/>
      <w:marTop w:val="0"/>
      <w:marBottom w:val="0"/>
      <w:divBdr>
        <w:top w:val="none" w:sz="0" w:space="0" w:color="auto"/>
        <w:left w:val="none" w:sz="0" w:space="0" w:color="auto"/>
        <w:bottom w:val="none" w:sz="0" w:space="0" w:color="auto"/>
        <w:right w:val="none" w:sz="0" w:space="0" w:color="auto"/>
      </w:divBdr>
    </w:div>
    <w:div w:id="1888950886">
      <w:bodyDiv w:val="1"/>
      <w:marLeft w:val="0"/>
      <w:marRight w:val="0"/>
      <w:marTop w:val="0"/>
      <w:marBottom w:val="0"/>
      <w:divBdr>
        <w:top w:val="none" w:sz="0" w:space="0" w:color="auto"/>
        <w:left w:val="none" w:sz="0" w:space="0" w:color="auto"/>
        <w:bottom w:val="none" w:sz="0" w:space="0" w:color="auto"/>
        <w:right w:val="none" w:sz="0" w:space="0" w:color="auto"/>
      </w:divBdr>
    </w:div>
    <w:div w:id="2024937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B251A3D1247C84FB92ED7E1AF0E7244" ma:contentTypeVersion="7" ma:contentTypeDescription="Create a new document." ma:contentTypeScope="" ma:versionID="368f7cbe6303ddfddf4ee0ccf28cecae">
  <xsd:schema xmlns:xsd="http://www.w3.org/2001/XMLSchema" xmlns:xs="http://www.w3.org/2001/XMLSchema" xmlns:p="http://schemas.microsoft.com/office/2006/metadata/properties" xmlns:ns2="28a0ad18-b4ae-4d8a-870d-3ff420af3ec8" targetNamespace="http://schemas.microsoft.com/office/2006/metadata/properties" ma:root="true" ma:fieldsID="8048fbdf8be2acc421fc697870c1623d" ns2:_="">
    <xsd:import namespace="28a0ad18-b4ae-4d8a-870d-3ff420af3e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a0ad18-b4ae-4d8a-870d-3ff420af3e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54D8AB-1C01-42E5-BF92-337FE8F32FD8}">
  <ds:schemaRefs>
    <ds:schemaRef ds:uri="http://schemas.microsoft.com/sharepoint/v3/contenttype/forms"/>
  </ds:schemaRefs>
</ds:datastoreItem>
</file>

<file path=customXml/itemProps2.xml><?xml version="1.0" encoding="utf-8"?>
<ds:datastoreItem xmlns:ds="http://schemas.openxmlformats.org/officeDocument/2006/customXml" ds:itemID="{55F7910E-9423-4D68-AF8B-78C41C82BA66}">
  <ds:schemaRefs>
    <ds:schemaRef ds:uri="http://schemas.openxmlformats.org/officeDocument/2006/bibliography"/>
  </ds:schemaRefs>
</ds:datastoreItem>
</file>

<file path=customXml/itemProps3.xml><?xml version="1.0" encoding="utf-8"?>
<ds:datastoreItem xmlns:ds="http://schemas.openxmlformats.org/officeDocument/2006/customXml" ds:itemID="{24654281-3EED-4C40-A9FB-05985EAFC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a0ad18-b4ae-4d8a-870d-3ff420af3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C1D5BA-D0E6-4BA2-916F-8466867DCA51}">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28a0ad18-b4ae-4d8a-870d-3ff420af3ec8"/>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9543</TotalTime>
  <Pages>2</Pages>
  <Words>409</Words>
  <Characters>232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PUBLIC NOTICE</vt:lpstr>
    </vt:vector>
  </TitlesOfParts>
  <Company>City of Abilene</Company>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NOTICE</dc:title>
  <dc:subject/>
  <dc:creator>Kim Tarrant</dc:creator>
  <cp:keywords/>
  <dc:description/>
  <cp:lastModifiedBy>April Day</cp:lastModifiedBy>
  <cp:revision>330</cp:revision>
  <cp:lastPrinted>2023-10-05T21:24:00Z</cp:lastPrinted>
  <dcterms:created xsi:type="dcterms:W3CDTF">2021-02-02T17:34:00Z</dcterms:created>
  <dcterms:modified xsi:type="dcterms:W3CDTF">2023-10-05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251A3D1247C84FB92ED7E1AF0E7244</vt:lpwstr>
  </property>
</Properties>
</file>